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57" w:type="pct"/>
        <w:tblLook w:val="04A0" w:firstRow="1" w:lastRow="0" w:firstColumn="1" w:lastColumn="0" w:noHBand="0" w:noVBand="1"/>
      </w:tblPr>
      <w:tblGrid>
        <w:gridCol w:w="5953"/>
        <w:gridCol w:w="6089"/>
      </w:tblGrid>
      <w:tr w:rsidR="000A6DD6" w:rsidRPr="00007D91" w14:paraId="4E402584" w14:textId="77777777" w:rsidTr="00097893">
        <w:trPr>
          <w:trHeight w:val="7429"/>
        </w:trPr>
        <w:tc>
          <w:tcPr>
            <w:tcW w:w="5953" w:type="dxa"/>
          </w:tcPr>
          <w:p w14:paraId="699D15AD" w14:textId="6D006908" w:rsidR="000A6DD6" w:rsidRPr="00007D91" w:rsidRDefault="000A6DD6">
            <w:pPr>
              <w:rPr>
                <w:noProof/>
                <w:lang w:val="fr-CA"/>
              </w:rPr>
            </w:pPr>
          </w:p>
        </w:tc>
        <w:tc>
          <w:tcPr>
            <w:tcW w:w="6089" w:type="dxa"/>
          </w:tcPr>
          <w:p w14:paraId="4A55879B" w14:textId="6C43FD0E" w:rsidR="000A6DD6" w:rsidRPr="00007D91" w:rsidRDefault="00970006">
            <w:pPr>
              <w:rPr>
                <w:noProof/>
                <w:lang w:val="fr-CA"/>
              </w:rPr>
            </w:pPr>
            <w:r w:rsidRPr="00007D91">
              <w:rPr>
                <w:noProof/>
                <w:lang w:val="fr-CA" w:bidi="fr-FR"/>
              </w:rPr>
              <mc:AlternateContent>
                <mc:Choice Requires="wpg">
                  <w:drawing>
                    <wp:anchor distT="0" distB="0" distL="114300" distR="114300" simplePos="0" relativeHeight="251662336" behindDoc="1" locked="0" layoutInCell="1" allowOverlap="1" wp14:anchorId="17855F0D" wp14:editId="654D39B3">
                      <wp:simplePos x="0" y="0"/>
                      <wp:positionH relativeFrom="column">
                        <wp:posOffset>163195</wp:posOffset>
                      </wp:positionH>
                      <wp:positionV relativeFrom="page">
                        <wp:posOffset>635</wp:posOffset>
                      </wp:positionV>
                      <wp:extent cx="3399155" cy="3805555"/>
                      <wp:effectExtent l="0" t="0" r="0" b="0"/>
                      <wp:wrapNone/>
                      <wp:docPr id="32" name="Groupe 3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99155" cy="3805555"/>
                                <a:chOff x="0" y="0"/>
                                <a:chExt cx="3399155" cy="3805555"/>
                              </a:xfrm>
                            </wpg:grpSpPr>
                            <wps:wsp>
                              <wps:cNvPr id="47" name="Zone de texte 3"/>
                              <wps:cNvSpPr txBox="1"/>
                              <wps:spPr>
                                <a:xfrm rot="21291687">
                                  <a:off x="476250" y="3209925"/>
                                  <a:ext cx="2503170" cy="56134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174F8E86" w14:textId="5C420C4B" w:rsidR="00970006" w:rsidRPr="00007D91" w:rsidRDefault="00007D91" w:rsidP="00097893">
                                    <w:pPr>
                                      <w:rPr>
                                        <w:lang w:val="fr-CA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lang w:val="fr-CA"/>
                                        </w:rPr>
                                        <w:id w:val="27921733"/>
                                        <w:placeholder>
                                          <w:docPart w:val="42A51F58D86A4BD2AA687D4E2F78BF26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0E0F1F" w:rsidRPr="00007D91">
                                          <w:rPr>
                                            <w:lang w:val="fr-CA"/>
                                          </w:rPr>
                                          <w:t>Le</w:t>
                                        </w:r>
                                      </w:sdtContent>
                                    </w:sdt>
                                    <w:r w:rsidR="000E0F1F" w:rsidRPr="00007D91">
                                      <w:rPr>
                                        <w:rStyle w:val="Accentuation"/>
                                        <w:lang w:val="fr-CA"/>
                                      </w:rPr>
                                      <w:t xml:space="preserve"> </w:t>
                                    </w:r>
                                    <w:sdt>
                                      <w:sdtPr>
                                        <w:rPr>
                                          <w:rStyle w:val="Accentuation"/>
                                          <w:lang w:val="fr-CA"/>
                                        </w:rPr>
                                        <w:id w:val="1347206769"/>
                                        <w:placeholder>
                                          <w:docPart w:val="1EB79B72F8C640A8B6174277F5642244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>
                                        <w:rPr>
                                          <w:rStyle w:val="Accentuation"/>
                                        </w:rPr>
                                      </w:sdtEndPr>
                                      <w:sdtContent>
                                        <w:r w:rsidR="00097893" w:rsidRPr="00007D91">
                                          <w:rPr>
                                            <w:rStyle w:val="Accentuation"/>
                                            <w:lang w:val="fr-CA"/>
                                          </w:rPr>
                                          <w:t xml:space="preserve">prix du meilleur </w:t>
                                        </w:r>
                                        <w:r w:rsidR="000E0F1F" w:rsidRPr="00007D91">
                                          <w:rPr>
                                            <w:rStyle w:val="Accentuation"/>
                                            <w:lang w:val="fr-CA"/>
                                          </w:rPr>
                                          <w:t>enseignant</w:t>
                                        </w:r>
                                      </w:sdtContent>
                                    </w:sdt>
                                    <w:r w:rsidR="000E0F1F" w:rsidRPr="00007D91">
                                      <w:rPr>
                                        <w:lang w:val="fr-CA" w:bidi="fr-FR"/>
                                      </w:rPr>
                                      <w:t xml:space="preserve"> </w:t>
                                    </w:r>
                                    <w:sdt>
                                      <w:sdtPr>
                                        <w:rPr>
                                          <w:lang w:val="fr-CA"/>
                                        </w:rPr>
                                        <w:id w:val="1449208565"/>
                                        <w:placeholder>
                                          <w:docPart w:val="79B0BF6DBDF749B5BDD5DDD61048961D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097893" w:rsidRPr="00007D91">
                                          <w:rPr>
                                            <w:lang w:val="fr-CA"/>
                                          </w:rPr>
                                          <w:t xml:space="preserve">au monde </w:t>
                                        </w:r>
                                        <w:r w:rsidR="000E0F1F" w:rsidRPr="00007D91">
                                          <w:rPr>
                                            <w:lang w:val="fr-CA"/>
                                          </w:rPr>
                                          <w:t>est accordé à…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g:grpSp>
                              <wpg:cNvPr id="31" name="Groupe 31"/>
                              <wpg:cNvGrpSpPr/>
                              <wpg:grpSpPr>
                                <a:xfrm>
                                  <a:off x="0" y="0"/>
                                  <a:ext cx="3399155" cy="3805555"/>
                                  <a:chOff x="0" y="0"/>
                                  <a:chExt cx="3399155" cy="3805555"/>
                                </a:xfrm>
                              </wpg:grpSpPr>
                              <wps:wsp>
                                <wps:cNvPr id="48" name="Zone de texte 12"/>
                                <wps:cNvSpPr txBox="1"/>
                                <wps:spPr>
                                  <a:xfrm rot="1615059">
                                    <a:off x="2505075" y="1409700"/>
                                    <a:ext cx="894080" cy="239585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rPr>
                                          <w:lang w:val="fr-CA"/>
                                        </w:rPr>
                                        <w:id w:val="1230424419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621B6E57" w14:textId="77777777" w:rsidR="00970006" w:rsidRPr="00007D91" w:rsidRDefault="00970006" w:rsidP="00970006">
                                          <w:pPr>
                                            <w:pStyle w:val="Titre"/>
                                            <w:rPr>
                                              <w:lang w:val="fr-CA"/>
                                            </w:rPr>
                                          </w:pPr>
                                          <w:r w:rsidRPr="00007D91">
                                            <w:rPr>
                                              <w:lang w:val="fr-CA" w:bidi="fr-FR"/>
                                            </w:rPr>
                                            <w:t>!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none" rtlCol="0">
                                  <a:spAutoFit/>
                                </wps:bodyPr>
                              </wps:wsp>
                              <wps:wsp>
                                <wps:cNvPr id="46" name="Zone de texte 5"/>
                                <wps:cNvSpPr txBox="1"/>
                                <wps:spPr>
                                  <a:xfrm rot="21021158">
                                    <a:off x="0" y="0"/>
                                    <a:ext cx="2138045" cy="239585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effectLst>
                                    <a:outerShdw blurRad="152400" sx="102000" sy="102000" algn="ctr" rotWithShape="0">
                                      <a:prstClr val="black">
                                        <a:alpha val="40000"/>
                                      </a:prstClr>
                                    </a:outerShdw>
                                  </a:effectLst>
                                </wps:spPr>
                                <wps:txbx>
                                  <w:txbxContent>
                                    <w:sdt>
                                      <w:sdtPr>
                                        <w:rPr>
                                          <w:lang w:val="fr-CA"/>
                                        </w:rPr>
                                        <w:id w:val="1400021591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5164DA45" w14:textId="77777777" w:rsidR="00970006" w:rsidRPr="00007D91" w:rsidRDefault="00970006" w:rsidP="00970006">
                                          <w:pPr>
                                            <w:pStyle w:val="Titre"/>
                                            <w:rPr>
                                              <w:lang w:val="fr-CA"/>
                                            </w:rPr>
                                          </w:pPr>
                                          <w:r w:rsidRPr="00007D91">
                                            <w:rPr>
                                              <w:lang w:val="fr-CA" w:bidi="fr-FR"/>
                                            </w:rPr>
                                            <w:t>M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none" rtlCol="0">
                                  <a:spAutoFit/>
                                </wps:bodyPr>
                              </wps:wsp>
                              <wps:wsp>
                                <wps:cNvPr id="49" name="Zone de texte 9"/>
                                <wps:cNvSpPr txBox="1"/>
                                <wps:spPr>
                                  <a:xfrm rot="21253525">
                                    <a:off x="704851" y="638175"/>
                                    <a:ext cx="1862455" cy="239585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effectLst>
                                    <a:outerShdw blurRad="63500" sx="102000" sy="102000" algn="ctr" rotWithShape="0">
                                      <a:prstClr val="black">
                                        <a:alpha val="40000"/>
                                      </a:prstClr>
                                    </a:outerShdw>
                                  </a:effectLst>
                                </wps:spPr>
                                <wps:txbx>
                                  <w:txbxContent>
                                    <w:sdt>
                                      <w:sdtPr>
                                        <w:rPr>
                                          <w:lang w:val="fr-CA"/>
                                        </w:rPr>
                                        <w:id w:val="1226491453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25165AAA" w14:textId="77777777" w:rsidR="00970006" w:rsidRPr="00007D91" w:rsidRDefault="00970006" w:rsidP="00970006">
                                          <w:pPr>
                                            <w:pStyle w:val="Titre"/>
                                            <w:rPr>
                                              <w:lang w:val="fr-CA"/>
                                            </w:rPr>
                                          </w:pPr>
                                          <w:proofErr w:type="gramStart"/>
                                          <w:r w:rsidRPr="00007D91">
                                            <w:rPr>
                                              <w:lang w:val="fr-CA" w:bidi="fr-FR"/>
                                            </w:rPr>
                                            <w:t>o</w:t>
                                          </w:r>
                                          <w:proofErr w:type="gramEnd"/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none" rtlCol="0">
                                  <a:spAutoFit/>
                                </wps:bodyPr>
                              </wps:wsp>
                              <wps:wsp>
                                <wps:cNvPr id="50" name="Zone de texte 10"/>
                                <wps:cNvSpPr txBox="1"/>
                                <wps:spPr>
                                  <a:xfrm rot="454350">
                                    <a:off x="1123951" y="1123951"/>
                                    <a:ext cx="2138045" cy="239585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effectLst>
                                    <a:outerShdw blurRad="63500" sx="102000" sy="102000" algn="ctr" rotWithShape="0">
                                      <a:prstClr val="black">
                                        <a:alpha val="40000"/>
                                      </a:prstClr>
                                    </a:outerShdw>
                                  </a:effectLst>
                                </wps:spPr>
                                <wps:txbx>
                                  <w:txbxContent>
                                    <w:sdt>
                                      <w:sdtPr>
                                        <w:rPr>
                                          <w:lang w:val="fr-CA"/>
                                        </w:rPr>
                                        <w:id w:val="-2098850298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65A0FE2D" w14:textId="77777777" w:rsidR="00970006" w:rsidRPr="00007D91" w:rsidRDefault="00970006" w:rsidP="00970006">
                                          <w:pPr>
                                            <w:pStyle w:val="Titre"/>
                                            <w:rPr>
                                              <w:lang w:val="fr-CA"/>
                                            </w:rPr>
                                          </w:pPr>
                                          <w:r w:rsidRPr="00007D91">
                                            <w:rPr>
                                              <w:lang w:val="fr-CA" w:bidi="fr-FR"/>
                                            </w:rPr>
                                            <w:t>M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none" rtlCol="0">
                                  <a:spAutoFit/>
                                </wps:bodyPr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7855F0D" id="Groupe 32" o:spid="_x0000_s1026" style="position:absolute;left:0;text-align:left;margin-left:12.85pt;margin-top:.05pt;width:267.65pt;height:299.65pt;z-index:-251654144;mso-position-vertical-relative:page" coordsize="33991,380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Zone de texte 3" o:spid="_x0000_s1027" type="#_x0000_t202" style="position:absolute;left:4762;top:32099;width:25032;height:5613;rotation:-336760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" filled="f" stroked="f">
                        <v:textbox style="mso-fit-shape-to-text:t">
                          <w:txbxContent>
                            <w:p w14:paraId="174F8E86" w14:textId="5C420C4B" w:rsidR="00970006" w:rsidRPr="00007D91" w:rsidRDefault="00007D91" w:rsidP="00097893">
                              <w:pPr>
                                <w:rPr>
                                  <w:lang w:val="fr-CA"/>
                                </w:rPr>
                              </w:pPr>
                              <w:sdt>
                                <w:sdtPr>
                                  <w:rPr>
                                    <w:lang w:val="fr-CA"/>
                                  </w:rPr>
                                  <w:id w:val="27921733"/>
                                  <w:placeholder>
                                    <w:docPart w:val="42A51F58D86A4BD2AA687D4E2F78BF26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0E0F1F" w:rsidRPr="00007D91">
                                    <w:rPr>
                                      <w:lang w:val="fr-CA"/>
                                    </w:rPr>
                                    <w:t>Le</w:t>
                                  </w:r>
                                </w:sdtContent>
                              </w:sdt>
                              <w:r w:rsidR="000E0F1F" w:rsidRPr="00007D91">
                                <w:rPr>
                                  <w:rStyle w:val="Accentuation"/>
                                  <w:lang w:val="fr-CA"/>
                                </w:rPr>
                                <w:t xml:space="preserve"> </w:t>
                              </w:r>
                              <w:sdt>
                                <w:sdtPr>
                                  <w:rPr>
                                    <w:rStyle w:val="Accentuation"/>
                                    <w:lang w:val="fr-CA"/>
                                  </w:rPr>
                                  <w:id w:val="1347206769"/>
                                  <w:placeholder>
                                    <w:docPart w:val="1EB79B72F8C640A8B6174277F5642244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>
                                  <w:rPr>
                                    <w:rStyle w:val="Accentuation"/>
                                  </w:rPr>
                                </w:sdtEndPr>
                                <w:sdtContent>
                                  <w:r w:rsidR="00097893" w:rsidRPr="00007D91">
                                    <w:rPr>
                                      <w:rStyle w:val="Accentuation"/>
                                      <w:lang w:val="fr-CA"/>
                                    </w:rPr>
                                    <w:t xml:space="preserve">prix du meilleur </w:t>
                                  </w:r>
                                  <w:r w:rsidR="000E0F1F" w:rsidRPr="00007D91">
                                    <w:rPr>
                                      <w:rStyle w:val="Accentuation"/>
                                      <w:lang w:val="fr-CA"/>
                                    </w:rPr>
                                    <w:t>enseignant</w:t>
                                  </w:r>
                                </w:sdtContent>
                              </w:sdt>
                              <w:r w:rsidR="000E0F1F" w:rsidRPr="00007D91">
                                <w:rPr>
                                  <w:lang w:val="fr-CA" w:bidi="fr-FR"/>
                                </w:rPr>
                                <w:t xml:space="preserve"> </w:t>
                              </w:r>
                              <w:sdt>
                                <w:sdtPr>
                                  <w:rPr>
                                    <w:lang w:val="fr-CA"/>
                                  </w:rPr>
                                  <w:id w:val="1449208565"/>
                                  <w:placeholder>
                                    <w:docPart w:val="79B0BF6DBDF749B5BDD5DDD61048961D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097893" w:rsidRPr="00007D91">
                                    <w:rPr>
                                      <w:lang w:val="fr-CA"/>
                                    </w:rPr>
                                    <w:t xml:space="preserve">au monde </w:t>
                                  </w:r>
                                  <w:r w:rsidR="000E0F1F" w:rsidRPr="00007D91">
                                    <w:rPr>
                                      <w:lang w:val="fr-CA"/>
                                    </w:rPr>
                                    <w:t>est accordé à…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group id="Groupe 31" o:spid="_x0000_s1028" style="position:absolute;width:33991;height:38055" coordsize="33991,380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      <v:shape id="Zone de texte 12" o:spid="_x0000_s1029" type="#_x0000_t202" style="position:absolute;left:25050;top:14097;width:8941;height:23958;rotation:1764075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" filled="f" stroked="f">
                          <v:textbox style="mso-fit-shape-to-text:t">
                            <w:txbxContent>
                              <w:sdt>
                                <w:sdtPr>
                                  <w:rPr>
                                    <w:lang w:val="fr-CA"/>
                                  </w:rPr>
                                  <w:id w:val="1230424419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621B6E57" w14:textId="77777777" w:rsidR="00970006" w:rsidRPr="00007D91" w:rsidRDefault="00970006" w:rsidP="00970006">
                                    <w:pPr>
                                      <w:pStyle w:val="Titre"/>
                                      <w:rPr>
                                        <w:lang w:val="fr-CA"/>
                                      </w:rPr>
                                    </w:pPr>
                                    <w:r w:rsidRPr="00007D91">
                                      <w:rPr>
                                        <w:lang w:val="fr-CA" w:bidi="fr-FR"/>
                                      </w:rPr>
                                      <w:t>!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  <v:shape id="Zone de texte 5" o:spid="_x0000_s1030" type="#_x0000_t202" style="position:absolute;width:21380;height:23958;rotation:-632250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" filled="f" stroked="f">
                          <v:shadow on="t" type="perspective" color="black" opacity="26214f" offset="0,0" matrix="66847f,,,66847f"/>
                          <v:textbox style="mso-fit-shape-to-text:t">
                            <w:txbxContent>
                              <w:sdt>
                                <w:sdtPr>
                                  <w:rPr>
                                    <w:lang w:val="fr-CA"/>
                                  </w:rPr>
                                  <w:id w:val="1400021591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5164DA45" w14:textId="77777777" w:rsidR="00970006" w:rsidRPr="00007D91" w:rsidRDefault="00970006" w:rsidP="00970006">
                                    <w:pPr>
                                      <w:pStyle w:val="Titre"/>
                                      <w:rPr>
                                        <w:lang w:val="fr-CA"/>
                                      </w:rPr>
                                    </w:pPr>
                                    <w:r w:rsidRPr="00007D91">
                                      <w:rPr>
                                        <w:lang w:val="fr-CA" w:bidi="fr-FR"/>
                                      </w:rPr>
                                      <w:t>M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  <v:shape id="Zone de texte 9" o:spid="_x0000_s1031" type="#_x0000_t202" style="position:absolute;left:7048;top:6381;width:18625;height:23959;rotation:-378443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" filled="f" stroked="f">
                          <v:shadow on="t" type="perspective" color="black" opacity="26214f" offset="0,0" matrix="66847f,,,66847f"/>
                          <v:textbox style="mso-fit-shape-to-text:t">
                            <w:txbxContent>
                              <w:sdt>
                                <w:sdtPr>
                                  <w:rPr>
                                    <w:lang w:val="fr-CA"/>
                                  </w:rPr>
                                  <w:id w:val="1226491453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25165AAA" w14:textId="77777777" w:rsidR="00970006" w:rsidRPr="00007D91" w:rsidRDefault="00970006" w:rsidP="00970006">
                                    <w:pPr>
                                      <w:pStyle w:val="Titre"/>
                                      <w:rPr>
                                        <w:lang w:val="fr-CA"/>
                                      </w:rPr>
                                    </w:pPr>
                                    <w:proofErr w:type="gramStart"/>
                                    <w:r w:rsidRPr="00007D91">
                                      <w:rPr>
                                        <w:lang w:val="fr-CA" w:bidi="fr-FR"/>
                                      </w:rPr>
                                      <w:t>o</w:t>
                                    </w:r>
                                    <w:proofErr w:type="gramEnd"/>
                                  </w:p>
                                </w:sdtContent>
                              </w:sdt>
                            </w:txbxContent>
                          </v:textbox>
                        </v:shape>
                        <v:shape id="Zone de texte 10" o:spid="_x0000_s1032" type="#_x0000_t202" style="position:absolute;left:11239;top:11239;width:21380;height:23959;rotation:496271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" filled="f" stroked="f">
                          <v:shadow on="t" type="perspective" color="black" opacity="26214f" offset="0,0" matrix="66847f,,,66847f"/>
                          <v:textbox style="mso-fit-shape-to-text:t">
                            <w:txbxContent>
                              <w:sdt>
                                <w:sdtPr>
                                  <w:rPr>
                                    <w:lang w:val="fr-CA"/>
                                  </w:rPr>
                                  <w:id w:val="-2098850298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65A0FE2D" w14:textId="77777777" w:rsidR="00970006" w:rsidRPr="00007D91" w:rsidRDefault="00970006" w:rsidP="00970006">
                                    <w:pPr>
                                      <w:pStyle w:val="Titre"/>
                                      <w:rPr>
                                        <w:lang w:val="fr-CA"/>
                                      </w:rPr>
                                    </w:pPr>
                                    <w:r w:rsidRPr="00007D91">
                                      <w:rPr>
                                        <w:lang w:val="fr-CA" w:bidi="fr-FR"/>
                                      </w:rPr>
                                      <w:t>M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</v:group>
                      <w10:wrap anchory="page"/>
                    </v:group>
                  </w:pict>
                </mc:Fallback>
              </mc:AlternateContent>
            </w:r>
          </w:p>
        </w:tc>
      </w:tr>
      <w:tr w:rsidR="000E0F1F" w:rsidRPr="00007D91" w14:paraId="5FBCAD22" w14:textId="77777777" w:rsidTr="00827E0C">
        <w:trPr>
          <w:trHeight w:val="1660"/>
        </w:trPr>
        <w:tc>
          <w:tcPr>
            <w:tcW w:w="5953" w:type="dxa"/>
          </w:tcPr>
          <w:p w14:paraId="02EFAD4D" w14:textId="77777777" w:rsidR="000E0F1F" w:rsidRPr="00007D91" w:rsidRDefault="000E0F1F">
            <w:pPr>
              <w:rPr>
                <w:noProof/>
                <w:lang w:val="fr-CA"/>
              </w:rPr>
            </w:pPr>
          </w:p>
        </w:tc>
        <w:tc>
          <w:tcPr>
            <w:tcW w:w="6089" w:type="dxa"/>
          </w:tcPr>
          <w:p w14:paraId="3FD8157A" w14:textId="77777777" w:rsidR="000E0F1F" w:rsidRPr="00007D91" w:rsidRDefault="000E0F1F">
            <w:pPr>
              <w:rPr>
                <w:noProof/>
                <w:lang w:val="fr-CA"/>
              </w:rPr>
            </w:pPr>
          </w:p>
        </w:tc>
      </w:tr>
      <w:tr w:rsidR="000A6DD6" w:rsidRPr="00007D91" w14:paraId="026C2895" w14:textId="77777777" w:rsidTr="00827E0C">
        <w:tc>
          <w:tcPr>
            <w:tcW w:w="5953" w:type="dxa"/>
          </w:tcPr>
          <w:p w14:paraId="0DEC1B7D" w14:textId="36D53D0F" w:rsidR="00764CFF" w:rsidRPr="00007D91" w:rsidRDefault="00764CFF" w:rsidP="00025A1E">
            <w:pPr>
              <w:rPr>
                <w:noProof/>
                <w:lang w:val="fr-CA"/>
              </w:rPr>
            </w:pPr>
          </w:p>
        </w:tc>
        <w:tc>
          <w:tcPr>
            <w:tcW w:w="6089" w:type="dxa"/>
          </w:tcPr>
          <w:p w14:paraId="35E7386B" w14:textId="1470280F" w:rsidR="000A6DD6" w:rsidRPr="00007D91" w:rsidRDefault="000E0F1F">
            <w:pPr>
              <w:rPr>
                <w:noProof/>
                <w:lang w:val="fr-CA"/>
              </w:rPr>
            </w:pPr>
            <w:r w:rsidRPr="00007D91">
              <w:rPr>
                <w:noProof/>
                <w:lang w:val="fr-CA" w:bidi="fr-FR"/>
              </w:rPr>
              <mc:AlternateContent>
                <mc:Choice Requires="wpg">
                  <w:drawing>
                    <wp:inline distT="0" distB="0" distL="0" distR="0" wp14:anchorId="301A2472" wp14:editId="1FFDAD50">
                      <wp:extent cx="3399155" cy="3805555"/>
                      <wp:effectExtent l="0" t="0" r="0" b="0"/>
                      <wp:docPr id="44" name="Groupe 44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99155" cy="3805555"/>
                                <a:chOff x="0" y="0"/>
                                <a:chExt cx="3399155" cy="3805555"/>
                              </a:xfrm>
                            </wpg:grpSpPr>
                            <wpg:grpSp>
                              <wpg:cNvPr id="51" name="Groupe 51"/>
                              <wpg:cNvGrpSpPr/>
                              <wpg:grpSpPr>
                                <a:xfrm>
                                  <a:off x="0" y="0"/>
                                  <a:ext cx="3399155" cy="3805555"/>
                                  <a:chOff x="0" y="0"/>
                                  <a:chExt cx="3399155" cy="3805555"/>
                                </a:xfrm>
                              </wpg:grpSpPr>
                              <wps:wsp>
                                <wps:cNvPr id="57" name="Zone de texte 12"/>
                                <wps:cNvSpPr txBox="1"/>
                                <wps:spPr>
                                  <a:xfrm rot="1615059">
                                    <a:off x="2505075" y="1409700"/>
                                    <a:ext cx="894080" cy="239585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67780620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0846F4A1" w14:textId="77777777" w:rsidR="000E0F1F" w:rsidRDefault="000E0F1F" w:rsidP="000E0F1F">
                                          <w:pPr>
                                            <w:pStyle w:val="Titre"/>
                                          </w:pPr>
                                          <w:r>
                                            <w:rPr>
                                              <w:lang w:bidi="fr-FR"/>
                                            </w:rPr>
                                            <w:t>!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none" rtlCol="0">
                                  <a:spAutoFit/>
                                </wps:bodyPr>
                              </wps:wsp>
                              <wps:wsp>
                                <wps:cNvPr id="58" name="Zone de texte 5"/>
                                <wps:cNvSpPr txBox="1"/>
                                <wps:spPr>
                                  <a:xfrm rot="21021158">
                                    <a:off x="0" y="0"/>
                                    <a:ext cx="2138045" cy="239585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effectLst>
                                    <a:outerShdw blurRad="152400" sx="102000" sy="102000" algn="ctr" rotWithShape="0">
                                      <a:prstClr val="black">
                                        <a:alpha val="40000"/>
                                      </a:prstClr>
                                    </a:outerShdw>
                                  </a:effectLst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1562986011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3614CAA7" w14:textId="77777777" w:rsidR="000E0F1F" w:rsidRPr="00465C26" w:rsidRDefault="000E0F1F" w:rsidP="000E0F1F">
                                          <w:pPr>
                                            <w:pStyle w:val="Titre"/>
                                          </w:pPr>
                                          <w:r>
                                            <w:rPr>
                                              <w:lang w:bidi="fr-FR"/>
                                            </w:rPr>
                                            <w:t>M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none" rtlCol="0">
                                  <a:spAutoFit/>
                                </wps:bodyPr>
                              </wps:wsp>
                              <wps:wsp>
                                <wps:cNvPr id="59" name="Zone de texte 9"/>
                                <wps:cNvSpPr txBox="1"/>
                                <wps:spPr>
                                  <a:xfrm rot="21253525">
                                    <a:off x="704851" y="638175"/>
                                    <a:ext cx="1862455" cy="239585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effectLst>
                                    <a:outerShdw blurRad="63500" sx="102000" sy="102000" algn="ctr" rotWithShape="0">
                                      <a:prstClr val="black">
                                        <a:alpha val="40000"/>
                                      </a:prstClr>
                                    </a:outerShdw>
                                  </a:effectLst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-897820458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09CC43D4" w14:textId="77777777" w:rsidR="000E0F1F" w:rsidRDefault="000E0F1F" w:rsidP="000E0F1F">
                                          <w:pPr>
                                            <w:pStyle w:val="Titre"/>
                                          </w:pPr>
                                          <w:proofErr w:type="gramStart"/>
                                          <w:r>
                                            <w:rPr>
                                              <w:lang w:bidi="fr-FR"/>
                                            </w:rPr>
                                            <w:t>o</w:t>
                                          </w:r>
                                          <w:proofErr w:type="gramEnd"/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none" rtlCol="0">
                                  <a:spAutoFit/>
                                </wps:bodyPr>
                              </wps:wsp>
                              <wps:wsp>
                                <wps:cNvPr id="71" name="Zone de texte 10"/>
                                <wps:cNvSpPr txBox="1"/>
                                <wps:spPr>
                                  <a:xfrm rot="454350">
                                    <a:off x="1123951" y="1123951"/>
                                    <a:ext cx="2138045" cy="239585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effectLst>
                                    <a:outerShdw blurRad="63500" sx="102000" sy="102000" algn="ctr" rotWithShape="0">
                                      <a:prstClr val="black">
                                        <a:alpha val="40000"/>
                                      </a:prstClr>
                                    </a:outerShdw>
                                  </a:effectLst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1755859978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790A79E8" w14:textId="77777777" w:rsidR="000E0F1F" w:rsidRDefault="000E0F1F" w:rsidP="000E0F1F">
                                          <w:pPr>
                                            <w:pStyle w:val="Titre"/>
                                          </w:pPr>
                                          <w:r>
                                            <w:rPr>
                                              <w:lang w:bidi="fr-FR"/>
                                            </w:rPr>
                                            <w:t>M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none" rtlCol="0">
                                  <a:spAutoFit/>
                                </wps:bodyPr>
                              </wps:wsp>
                            </wpg:grpSp>
                            <wps:wsp>
                              <wps:cNvPr id="45" name="Zone de texte 3"/>
                              <wps:cNvSpPr txBox="1"/>
                              <wps:spPr>
                                <a:xfrm rot="21291687">
                                  <a:off x="476250" y="3209925"/>
                                  <a:ext cx="2503170" cy="56134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02A4ABD7" w14:textId="0ADD5C1E" w:rsidR="000E0F1F" w:rsidRPr="00007D91" w:rsidRDefault="00007D91" w:rsidP="00097893">
                                    <w:pPr>
                                      <w:rPr>
                                        <w:lang w:val="fr-CA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lang w:val="fr-CA"/>
                                        </w:rPr>
                                        <w:id w:val="585422992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097893" w:rsidRPr="00007D91">
                                          <w:rPr>
                                            <w:lang w:val="fr-CA"/>
                                          </w:rPr>
                                          <w:t>Le</w:t>
                                        </w:r>
                                      </w:sdtContent>
                                    </w:sdt>
                                    <w:r w:rsidR="00097893" w:rsidRPr="00007D91">
                                      <w:rPr>
                                        <w:rStyle w:val="Accentuation"/>
                                        <w:lang w:val="fr-CA"/>
                                      </w:rPr>
                                      <w:t xml:space="preserve"> </w:t>
                                    </w:r>
                                    <w:sdt>
                                      <w:sdtPr>
                                        <w:rPr>
                                          <w:rStyle w:val="Accentuation"/>
                                          <w:lang w:val="fr-CA"/>
                                        </w:rPr>
                                        <w:id w:val="1915363864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>
                                        <w:rPr>
                                          <w:rStyle w:val="Accentuation"/>
                                        </w:rPr>
                                      </w:sdtEndPr>
                                      <w:sdtContent>
                                        <w:r w:rsidR="00097893" w:rsidRPr="00007D91">
                                          <w:rPr>
                                            <w:rStyle w:val="Accentuation"/>
                                            <w:lang w:val="fr-CA"/>
                                          </w:rPr>
                                          <w:t>prix du meilleur enseignant</w:t>
                                        </w:r>
                                      </w:sdtContent>
                                    </w:sdt>
                                    <w:r w:rsidR="00097893" w:rsidRPr="00007D91">
                                      <w:rPr>
                                        <w:lang w:val="fr-CA" w:bidi="fr-FR"/>
                                      </w:rPr>
                                      <w:t xml:space="preserve"> </w:t>
                                    </w:r>
                                    <w:sdt>
                                      <w:sdtPr>
                                        <w:rPr>
                                          <w:lang w:val="fr-CA"/>
                                        </w:rPr>
                                        <w:id w:val="811677829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097893" w:rsidRPr="00007D91">
                                          <w:rPr>
                                            <w:lang w:val="fr-CA"/>
                                          </w:rPr>
                                          <w:t>au monde est accordé à…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01A2472" id="Groupe 44" o:spid="_x0000_s1033" style="width:267.65pt;height:299.65pt;mso-position-horizontal-relative:char;mso-position-vertical-relative:line" coordsize="33991,380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">
                      <v:group id="Groupe 51" o:spid="_x0000_s1034" style="position:absolute;width:33991;height:38055" coordsize="33991,380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      <v:shape id="Zone de texte 12" o:spid="_x0000_s1035" type="#_x0000_t202" style="position:absolute;left:25050;top:14097;width:8941;height:23958;rotation:1764075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" filled="f" stroked="f">
                          <v:textbox style="mso-fit-shape-to-text:t">
                            <w:txbxContent>
                              <w:sdt>
                                <w:sdtPr>
                                  <w:id w:val="67780620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0846F4A1" w14:textId="77777777" w:rsidR="000E0F1F" w:rsidRDefault="000E0F1F" w:rsidP="000E0F1F">
                                    <w:pPr>
                                      <w:pStyle w:val="Titre"/>
                                    </w:pPr>
                                    <w:r>
                                      <w:rPr>
                                        <w:lang w:bidi="fr-FR"/>
                                      </w:rPr>
                                      <w:t>!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  <v:shape id="Zone de texte 5" o:spid="_x0000_s1036" type="#_x0000_t202" style="position:absolute;width:21380;height:23958;rotation:-632250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" filled="f" stroked="f">
                          <v:shadow on="t" type="perspective" color="black" opacity="26214f" offset="0,0" matrix="66847f,,,66847f"/>
                          <v:textbox style="mso-fit-shape-to-text:t">
                            <w:txbxContent>
                              <w:sdt>
                                <w:sdtPr>
                                  <w:id w:val="1562986011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3614CAA7" w14:textId="77777777" w:rsidR="000E0F1F" w:rsidRPr="00465C26" w:rsidRDefault="000E0F1F" w:rsidP="000E0F1F">
                                    <w:pPr>
                                      <w:pStyle w:val="Titre"/>
                                    </w:pPr>
                                    <w:r>
                                      <w:rPr>
                                        <w:lang w:bidi="fr-FR"/>
                                      </w:rPr>
                                      <w:t>M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  <v:shape id="Zone de texte 9" o:spid="_x0000_s1037" type="#_x0000_t202" style="position:absolute;left:7048;top:6381;width:18625;height:23959;rotation:-378443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" filled="f" stroked="f">
                          <v:shadow on="t" type="perspective" color="black" opacity="26214f" offset="0,0" matrix="66847f,,,66847f"/>
                          <v:textbox style="mso-fit-shape-to-text:t">
                            <w:txbxContent>
                              <w:sdt>
                                <w:sdtPr>
                                  <w:id w:val="-897820458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09CC43D4" w14:textId="77777777" w:rsidR="000E0F1F" w:rsidRDefault="000E0F1F" w:rsidP="000E0F1F">
                                    <w:pPr>
                                      <w:pStyle w:val="Titre"/>
                                    </w:pPr>
                                    <w:proofErr w:type="gramStart"/>
                                    <w:r>
                                      <w:rPr>
                                        <w:lang w:bidi="fr-FR"/>
                                      </w:rPr>
                                      <w:t>o</w:t>
                                    </w:r>
                                    <w:proofErr w:type="gramEnd"/>
                                  </w:p>
                                </w:sdtContent>
                              </w:sdt>
                            </w:txbxContent>
                          </v:textbox>
                        </v:shape>
                        <v:shape id="Zone de texte 10" o:spid="_x0000_s1038" type="#_x0000_t202" style="position:absolute;left:11239;top:11239;width:21380;height:23959;rotation:496271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" filled="f" stroked="f">
                          <v:shadow on="t" type="perspective" color="black" opacity="26214f" offset="0,0" matrix="66847f,,,66847f"/>
                          <v:textbox style="mso-fit-shape-to-text:t">
                            <w:txbxContent>
                              <w:sdt>
                                <w:sdtPr>
                                  <w:id w:val="1755859978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790A79E8" w14:textId="77777777" w:rsidR="000E0F1F" w:rsidRDefault="000E0F1F" w:rsidP="000E0F1F">
                                    <w:pPr>
                                      <w:pStyle w:val="Titre"/>
                                    </w:pPr>
                                    <w:r>
                                      <w:rPr>
                                        <w:lang w:bidi="fr-FR"/>
                                      </w:rPr>
                                      <w:t>M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</v:group>
                      <v:shape id="Zone de texte 3" o:spid="_x0000_s1039" type="#_x0000_t202" style="position:absolute;left:4762;top:32099;width:25032;height:5613;rotation:-336760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" filled="f" stroked="f">
                        <v:textbox style="mso-fit-shape-to-text:t">
                          <w:txbxContent>
                            <w:p w14:paraId="02A4ABD7" w14:textId="0ADD5C1E" w:rsidR="000E0F1F" w:rsidRPr="00007D91" w:rsidRDefault="00007D91" w:rsidP="00097893">
                              <w:pPr>
                                <w:rPr>
                                  <w:lang w:val="fr-CA"/>
                                </w:rPr>
                              </w:pPr>
                              <w:sdt>
                                <w:sdtPr>
                                  <w:rPr>
                                    <w:lang w:val="fr-CA"/>
                                  </w:rPr>
                                  <w:id w:val="585422992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097893" w:rsidRPr="00007D91">
                                    <w:rPr>
                                      <w:lang w:val="fr-CA"/>
                                    </w:rPr>
                                    <w:t>Le</w:t>
                                  </w:r>
                                </w:sdtContent>
                              </w:sdt>
                              <w:r w:rsidR="00097893" w:rsidRPr="00007D91">
                                <w:rPr>
                                  <w:rStyle w:val="Accentuation"/>
                                  <w:lang w:val="fr-CA"/>
                                </w:rPr>
                                <w:t xml:space="preserve"> </w:t>
                              </w:r>
                              <w:sdt>
                                <w:sdtPr>
                                  <w:rPr>
                                    <w:rStyle w:val="Accentuation"/>
                                    <w:lang w:val="fr-CA"/>
                                  </w:rPr>
                                  <w:id w:val="1915363864"/>
                                  <w:temporary/>
                                  <w:showingPlcHdr/>
                                  <w15:appearance w15:val="hidden"/>
                                </w:sdtPr>
                                <w:sdtEndPr>
                                  <w:rPr>
                                    <w:rStyle w:val="Accentuation"/>
                                  </w:rPr>
                                </w:sdtEndPr>
                                <w:sdtContent>
                                  <w:r w:rsidR="00097893" w:rsidRPr="00007D91">
                                    <w:rPr>
                                      <w:rStyle w:val="Accentuation"/>
                                      <w:lang w:val="fr-CA"/>
                                    </w:rPr>
                                    <w:t>prix du meilleur enseignant</w:t>
                                  </w:r>
                                </w:sdtContent>
                              </w:sdt>
                              <w:r w:rsidR="00097893" w:rsidRPr="00007D91">
                                <w:rPr>
                                  <w:lang w:val="fr-CA" w:bidi="fr-FR"/>
                                </w:rPr>
                                <w:t xml:space="preserve"> </w:t>
                              </w:r>
                              <w:sdt>
                                <w:sdtPr>
                                  <w:rPr>
                                    <w:lang w:val="fr-CA"/>
                                  </w:rPr>
                                  <w:id w:val="811677829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097893" w:rsidRPr="00007D91">
                                    <w:rPr>
                                      <w:lang w:val="fr-CA"/>
                                    </w:rPr>
                                    <w:t>au monde est accordé à…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</w:tbl>
    <w:p w14:paraId="04AADF42" w14:textId="43CA5AE2" w:rsidR="00970006" w:rsidRPr="00007D91" w:rsidRDefault="0074058F">
      <w:pPr>
        <w:rPr>
          <w:noProof/>
          <w:lang w:val="fr-CA"/>
        </w:rPr>
      </w:pPr>
      <w:bookmarkStart w:id="0" w:name="_GoBack"/>
      <w:r w:rsidRPr="00007D91">
        <w:rPr>
          <w:noProof/>
          <w:lang w:val="fr-CA" w:bidi="fr-FR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7A825AEA" wp14:editId="27126BA7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7875270" cy="10763885"/>
                <wp:effectExtent l="0" t="0" r="0" b="0"/>
                <wp:wrapNone/>
                <wp:docPr id="43" name="Groupe 4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875270" cy="10763885"/>
                          <a:chOff x="0" y="0"/>
                          <a:chExt cx="7875270" cy="10149840"/>
                        </a:xfrm>
                      </wpg:grpSpPr>
                      <wpg:grpSp>
                        <wpg:cNvPr id="41" name="Groupe 41"/>
                        <wpg:cNvGrpSpPr/>
                        <wpg:grpSpPr>
                          <a:xfrm>
                            <a:off x="0" y="0"/>
                            <a:ext cx="7875270" cy="10149840"/>
                            <a:chOff x="0" y="0"/>
                            <a:chExt cx="7875270" cy="10149840"/>
                          </a:xfrm>
                        </wpg:grpSpPr>
                        <wpg:grpSp>
                          <wpg:cNvPr id="8" name="Groupe 7">
                            <a:extLst>
                              <a:ext uri="{FF2B5EF4-FFF2-40B4-BE49-F238E27FC236}">
                                <a16:creationId xmlns:a16="http://schemas.microsoft.com/office/drawing/2014/main" id="{CEA675F2-1A67-4F28-ABD6-C7C673A5AB61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0" y="0"/>
                              <a:ext cx="7875270" cy="10149840"/>
                              <a:chOff x="0" y="0"/>
                              <a:chExt cx="7875270" cy="10058400"/>
                            </a:xfrm>
                          </wpg:grpSpPr>
                          <wpg:grpSp>
                            <wpg:cNvPr id="2" name="Groupe 2">
                              <a:extLst>
                                <a:ext uri="{FF2B5EF4-FFF2-40B4-BE49-F238E27FC236}">
                                  <a16:creationId xmlns:a16="http://schemas.microsoft.com/office/drawing/2014/main" id="{0FC45E75-D429-4419-B398-E774960FC351}"/>
                                </a:ext>
                              </a:extLst>
                            </wpg:cNvPr>
                            <wpg:cNvGrpSpPr/>
                            <wpg:grpSpPr>
                              <a:xfrm>
                                <a:off x="0" y="0"/>
                                <a:ext cx="7863840" cy="5029200"/>
                                <a:chOff x="0" y="0"/>
                                <a:chExt cx="7863840" cy="5029200"/>
                              </a:xfrm>
                            </wpg:grpSpPr>
                            <wps:wsp>
                              <wps:cNvPr id="13" name="Rectangle 13">
                                <a:extLst>
                                  <a:ext uri="{FF2B5EF4-FFF2-40B4-BE49-F238E27FC236}">
                                    <a16:creationId xmlns:a16="http://schemas.microsoft.com/office/drawing/2014/main" id="{D3ED70BD-9EB6-4C6B-8079-88BD0E8FFEB8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0" y="0"/>
                                  <a:ext cx="3886200" cy="50292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14" name="Rectangle 14">
                                <a:extLst>
                                  <a:ext uri="{FF2B5EF4-FFF2-40B4-BE49-F238E27FC236}">
                                    <a16:creationId xmlns:a16="http://schemas.microsoft.com/office/drawing/2014/main" id="{D6631FCC-609C-4086-942B-812DCD5D983F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3784666" y="0"/>
                                  <a:ext cx="4079174" cy="50292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15" name="Ovale 15">
                                <a:extLst>
                                  <a:ext uri="{FF2B5EF4-FFF2-40B4-BE49-F238E27FC236}">
                                    <a16:creationId xmlns:a16="http://schemas.microsoft.com/office/drawing/2014/main" id="{1F7A0CCD-FE37-4957-BB9F-E843C96C171F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899308" y="3735301"/>
                                  <a:ext cx="601200" cy="561821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sdt>
                                    <w:sdtPr>
                                      <w:rPr>
                                        <w:lang w:val="fr-CA"/>
                                      </w:rPr>
                                      <w:id w:val="-318191338"/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16710736" w14:textId="77777777" w:rsidR="00025A1E" w:rsidRPr="00007D91" w:rsidRDefault="00025A1E" w:rsidP="00025A1E">
                                        <w:pPr>
                                          <w:pStyle w:val="N1"/>
                                          <w:rPr>
                                            <w:lang w:val="fr-CA"/>
                                          </w:rPr>
                                        </w:pPr>
                                        <w:r w:rsidRPr="00007D91">
                                          <w:rPr>
                                            <w:lang w:val="fr-CA" w:bidi="fr-FR"/>
                                          </w:rPr>
                                          <w:t>#1 !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lIns="0" tIns="0" rIns="0" bIns="0" rtlCol="0" anchor="ctr"/>
                            </wps:wsp>
                          </wpg:grpSp>
                          <wpg:grpSp>
                            <wpg:cNvPr id="3" name="Groupe 3">
                              <a:extLst>
                                <a:ext uri="{FF2B5EF4-FFF2-40B4-BE49-F238E27FC236}">
                                  <a16:creationId xmlns:a16="http://schemas.microsoft.com/office/drawing/2014/main" id="{EF9C98A6-65BB-4C7B-8A31-E3E3A93001EE}"/>
                                </a:ext>
                              </a:extLst>
                            </wpg:cNvPr>
                            <wpg:cNvGrpSpPr/>
                            <wpg:grpSpPr>
                              <a:xfrm>
                                <a:off x="0" y="5029200"/>
                                <a:ext cx="7875270" cy="5029200"/>
                                <a:chOff x="0" y="5029200"/>
                                <a:chExt cx="7875270" cy="5029200"/>
                              </a:xfrm>
                            </wpg:grpSpPr>
                            <wps:wsp>
                              <wps:cNvPr id="5" name="Rectangle 5">
                                <a:extLst>
                                  <a:ext uri="{FF2B5EF4-FFF2-40B4-BE49-F238E27FC236}">
                                    <a16:creationId xmlns:a16="http://schemas.microsoft.com/office/drawing/2014/main" id="{EE0ED257-7382-4DA3-87DB-6D650B8A0319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0" y="5029200"/>
                                  <a:ext cx="3886200" cy="50292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6" name="Rectangle 6">
                                <a:extLst>
                                  <a:ext uri="{FF2B5EF4-FFF2-40B4-BE49-F238E27FC236}">
                                    <a16:creationId xmlns:a16="http://schemas.microsoft.com/office/drawing/2014/main" id="{41E1A5A1-2BF8-4B9B-BF47-1E54A9899489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3784221" y="5029200"/>
                                  <a:ext cx="4091049" cy="50292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grpSp>
                          <wps:wsp>
                            <wps:cNvPr id="4" name="Connecteur droit 4" descr="Pli central">
                              <a:extLst>
                                <a:ext uri="{FF2B5EF4-FFF2-40B4-BE49-F238E27FC236}">
                                  <a16:creationId xmlns:a16="http://schemas.microsoft.com/office/drawing/2014/main" id="{28D45BD0-C064-427C-B709-719868D9113C}"/>
                                </a:ext>
                              </a:extLst>
                            </wps:cNvPr>
                            <wps:cNvCnPr/>
                            <wps:spPr>
                              <a:xfrm>
                                <a:off x="0" y="5050911"/>
                                <a:ext cx="777240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95000"/>
                                    <a:alpha val="50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36" name="Groupe 36"/>
                          <wpg:cNvGrpSpPr/>
                          <wpg:grpSpPr>
                            <a:xfrm>
                              <a:off x="4476466" y="300251"/>
                              <a:ext cx="2327910" cy="2486025"/>
                              <a:chOff x="0" y="0"/>
                              <a:chExt cx="2327910" cy="2486025"/>
                            </a:xfrm>
                          </wpg:grpSpPr>
                          <wps:wsp>
                            <wps:cNvPr id="217" name="Zone de texte 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485900" y="0"/>
                                <a:ext cx="622935" cy="5048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16D621C" w14:textId="77777777" w:rsidR="00025A1E" w:rsidRPr="00372B3C" w:rsidRDefault="00025A1E" w:rsidP="00025A1E">
                                  <w:pPr>
                                    <w:pStyle w:val="toile"/>
                                  </w:pPr>
                                  <w:r w:rsidRPr="00372B3C">
                                    <w:rPr>
                                      <w:lang w:bidi="fr-FR"/>
                                    </w:rPr>
                                    <w:t>*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4" name="Zone de texte 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704975" y="495300"/>
                                <a:ext cx="622935" cy="5048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64E123F" w14:textId="77777777" w:rsidR="00025A1E" w:rsidRPr="00372B3C" w:rsidRDefault="00025A1E" w:rsidP="00025A1E">
                                  <w:pPr>
                                    <w:pStyle w:val="Grandetoile"/>
                                  </w:pPr>
                                  <w:r w:rsidRPr="00372B3C">
                                    <w:rPr>
                                      <w:lang w:bidi="fr-FR"/>
                                    </w:rPr>
                                    <w:t>*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5" name="Zone de texte 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1981200"/>
                                <a:ext cx="622935" cy="5048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34FD237" w14:textId="77777777" w:rsidR="00025A1E" w:rsidRPr="00372B3C" w:rsidRDefault="00025A1E" w:rsidP="00025A1E">
                                  <w:pPr>
                                    <w:pStyle w:val="toile"/>
                                  </w:pPr>
                                  <w:r w:rsidRPr="00372B3C">
                                    <w:rPr>
                                      <w:lang w:bidi="fr-FR"/>
                                    </w:rPr>
                                    <w:t>*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wpg:grpSp>
                        <wpg:grpSp>
                          <wpg:cNvPr id="37" name="Groupe 37"/>
                          <wpg:cNvGrpSpPr/>
                          <wpg:grpSpPr>
                            <a:xfrm>
                              <a:off x="4503761" y="5418161"/>
                              <a:ext cx="2327910" cy="2486025"/>
                              <a:chOff x="0" y="0"/>
                              <a:chExt cx="2327910" cy="2486025"/>
                            </a:xfrm>
                          </wpg:grpSpPr>
                          <wps:wsp>
                            <wps:cNvPr id="38" name="Zone de texte 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485900" y="0"/>
                                <a:ext cx="622935" cy="5048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38085D1" w14:textId="77777777" w:rsidR="00025A1E" w:rsidRPr="00372B3C" w:rsidRDefault="00025A1E" w:rsidP="00025A1E">
                                  <w:pPr>
                                    <w:pStyle w:val="toile"/>
                                  </w:pPr>
                                  <w:r w:rsidRPr="00372B3C">
                                    <w:rPr>
                                      <w:lang w:bidi="fr-FR"/>
                                    </w:rPr>
                                    <w:t>*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9" name="Zone de texte 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704975" y="495300"/>
                                <a:ext cx="622935" cy="5048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4836A75" w14:textId="77777777" w:rsidR="00025A1E" w:rsidRPr="00372B3C" w:rsidRDefault="00025A1E" w:rsidP="00025A1E">
                                  <w:pPr>
                                    <w:pStyle w:val="Grandetoile"/>
                                  </w:pPr>
                                  <w:r w:rsidRPr="00372B3C">
                                    <w:rPr>
                                      <w:lang w:bidi="fr-FR"/>
                                    </w:rPr>
                                    <w:t>*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40" name="Zone de texte 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1981200"/>
                                <a:ext cx="622935" cy="5048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9E9E623" w14:textId="77777777" w:rsidR="00025A1E" w:rsidRPr="00CC4599" w:rsidRDefault="00025A1E" w:rsidP="00025A1E">
                                  <w:pPr>
                                    <w:pStyle w:val="toile"/>
                                  </w:pPr>
                                  <w:r w:rsidRPr="00CC4599">
                                    <w:rPr>
                                      <w:lang w:bidi="fr-FR"/>
                                    </w:rPr>
                                    <w:t>*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wpg:grpSp>
                      </wpg:grpSp>
                      <wps:wsp>
                        <wps:cNvPr id="42" name="Ovale 42"/>
                        <wps:cNvSpPr/>
                        <wps:spPr>
                          <a:xfrm>
                            <a:off x="1905000" y="8513298"/>
                            <a:ext cx="601200" cy="566928"/>
                          </a:xfrm>
                          <a:prstGeom prst="ellipse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sdt>
                              <w:sdtPr>
                                <w:rPr>
                                  <w:lang w:val="fr-CA"/>
                                </w:rPr>
                                <w:id w:val="-1204249870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347F548" w14:textId="77777777" w:rsidR="00025A1E" w:rsidRPr="00007D91" w:rsidRDefault="00025A1E" w:rsidP="00025A1E">
                                  <w:pPr>
                                    <w:pStyle w:val="N1"/>
                                    <w:rPr>
                                      <w:lang w:val="fr-CA"/>
                                    </w:rPr>
                                  </w:pPr>
                                  <w:r w:rsidRPr="00007D91">
                                    <w:rPr>
                                      <w:lang w:val="fr-CA" w:bidi="fr-FR"/>
                                    </w:rPr>
                                    <w:t>#1 !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lIns="0" tIns="0" rIns="0" bIns="0"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A825AEA" id="Groupe 43" o:spid="_x0000_s1040" style="position:absolute;left:0;text-align:left;margin-left:0;margin-top:0;width:620.1pt;height:847.55pt;z-index:-251657216;mso-position-horizontal-relative:text;mso-position-vertical-relative:page;mso-width-relative:margin;mso-height-relative:margin" coordsize="78752,101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">
                <v:group id="Groupe 41" o:spid="_x0000_s1041" style="position:absolute;width:78752;height:101498" coordsize="78752,101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">
                  <v:group id="_x0000_s1042" style="position:absolute;width:78752;height:101498" coordsize="78752,100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  <v:group id="Groupe 2" o:spid="_x0000_s1043" style="position:absolute;width:78638;height:50292" coordsize="78638,502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    <v:rect id="Rectangle 13" o:spid="_x0000_s1044" style="position:absolute;width:38862;height:502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" fillcolor="#f2f2f2 [3052]" stroked="f" strokeweight="1pt"/>
                      <v:rect id="Rectangle 14" o:spid="_x0000_s1045" style="position:absolute;left:37846;width:40792;height:502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" fillcolor="#0d0d0d [3069]" stroked="f" strokeweight="1pt"/>
                      <v:oval id="Ovale 15" o:spid="_x0000_s1046" style="position:absolute;left:18993;top:37353;width:6012;height:56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" fillcolor="#0d0d0d [3069]" stroked="f" strokeweight="1pt">
                        <v:stroke joinstyle="miter"/>
                        <v:textbox inset="0,0,0,0">
                          <w:txbxContent>
                            <w:sdt>
                              <w:sdtPr>
                                <w:rPr>
                                  <w:lang w:val="fr-CA"/>
                                </w:rPr>
                                <w:id w:val="-318191338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16710736" w14:textId="77777777" w:rsidR="00025A1E" w:rsidRPr="00007D91" w:rsidRDefault="00025A1E" w:rsidP="00025A1E">
                                  <w:pPr>
                                    <w:pStyle w:val="N1"/>
                                    <w:rPr>
                                      <w:lang w:val="fr-CA"/>
                                    </w:rPr>
                                  </w:pPr>
                                  <w:r w:rsidRPr="00007D91">
                                    <w:rPr>
                                      <w:lang w:val="fr-CA" w:bidi="fr-FR"/>
                                    </w:rPr>
                                    <w:t>#1 !</w:t>
                                  </w:r>
                                </w:p>
                              </w:sdtContent>
                            </w:sdt>
                          </w:txbxContent>
                        </v:textbox>
                      </v:oval>
                    </v:group>
                    <v:group id="Groupe 3" o:spid="_x0000_s1047" style="position:absolute;top:50292;width:78752;height:50292" coordorigin=",50292" coordsize="78752,502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    <v:rect id="Rectangle 5" o:spid="_x0000_s1048" style="position:absolute;top:50292;width:38862;height:502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" fillcolor="#f2f2f2 [3052]" stroked="f" strokeweight="1pt"/>
                      <v:rect id="Rectangle 6" o:spid="_x0000_s1049" style="position:absolute;left:37842;top:50292;width:40910;height:502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" fillcolor="#0d0d0d [3069]" stroked="f" strokeweight="1pt"/>
                    </v:group>
                    <v:line id="Connecteur droit 4" o:spid="_x0000_s1050" alt="Pli central" style="position:absolute;visibility:visible;mso-wrap-style:square" from="0,50509" to="77724,505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" strokecolor="#f2f2f2 [3052]" strokeweight=".5pt">
                      <v:stroke opacity="32896f" joinstyle="miter"/>
                    </v:line>
                  </v:group>
                  <v:group id="Groupe 36" o:spid="_x0000_s1051" style="position:absolute;left:44764;top:3002;width:23279;height:24860" coordsize="23279,248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aOV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6RxeX8IPkKsnAAAA//8DAFBLAQItABQABgAIAAAAIQDb4fbL7gAAAIUBAAATAAAAAAAAAAAA&#10;AAAAAAAAAABbQ29udGVudF9UeXBlc10ueG1sUEsBAi0AFAAGAAgAAAAhAFr0LFu/AAAAFQEAAAsA&#10;AAAAAAAAAAAAAAAAHwEAAF9yZWxzLy5yZWxzUEsBAi0AFAAGAAgAAAAhAEYto5XEAAAA2wAAAA8A&#10;AAAAAAAAAAAAAAAABwIAAGRycy9kb3ducmV2LnhtbFBLBQYAAAAAAwADALcAAAD4AgAAAAA=&#10;">
                    <v:shape id="Zone de texte 2" o:spid="_x0000_s1052" type="#_x0000_t202" style="position:absolute;left:14859;width:6229;height:5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 filled="f" stroked="f">
                      <v:textbox>
                        <w:txbxContent>
                          <w:p w14:paraId="516D621C" w14:textId="77777777" w:rsidR="00025A1E" w:rsidRPr="00372B3C" w:rsidRDefault="00025A1E" w:rsidP="00025A1E">
                            <w:pPr>
                              <w:pStyle w:val="toile"/>
                            </w:pPr>
                            <w:r w:rsidRPr="00372B3C">
                              <w:rPr>
                                <w:lang w:bidi="fr-FR"/>
                              </w:rPr>
                              <w:t>*</w:t>
                            </w:r>
                          </w:p>
                        </w:txbxContent>
                      </v:textbox>
                    </v:shape>
                    <v:shape id="Zone de texte 2" o:spid="_x0000_s1053" type="#_x0000_t202" style="position:absolute;left:17049;top:4953;width:6230;height:5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Do+a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dAaPL/EHyOwXAAD//wMAUEsBAi0AFAAGAAgAAAAhANvh9svuAAAAhQEAABMAAAAAAAAAAAAA&#10;AAAAAAAAAFtDb250ZW50X1R5cGVzXS54bWxQSwECLQAUAAYACAAAACEAWvQsW78AAAAVAQAACwAA&#10;AAAAAAAAAAAAAAAfAQAAX3JlbHMvLnJlbHNQSwECLQAUAAYACAAAACEAaA6PmsMAAADbAAAADwAA&#10;AAAAAAAAAAAAAAAHAgAAZHJzL2Rvd25yZXYueG1sUEsFBgAAAAADAAMAtwAAAPcCAAAAAA==&#10;" filled="f" stroked="f">
                      <v:textbox>
                        <w:txbxContent>
                          <w:p w14:paraId="464E123F" w14:textId="77777777" w:rsidR="00025A1E" w:rsidRPr="00372B3C" w:rsidRDefault="00025A1E" w:rsidP="00025A1E">
                            <w:pPr>
                              <w:pStyle w:val="Grandetoile"/>
                            </w:pPr>
                            <w:r w:rsidRPr="00372B3C">
                              <w:rPr>
                                <w:lang w:bidi="fr-FR"/>
                              </w:rPr>
                              <w:t>*</w:t>
                            </w:r>
                          </w:p>
                        </w:txbxContent>
                      </v:textbox>
                    </v:shape>
                    <v:shape id="Zone de texte 2" o:spid="_x0000_s1054" type="#_x0000_t202" style="position:absolute;top:19812;width:6229;height:5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" filled="f" stroked="f">
                      <v:textbox>
                        <w:txbxContent>
                          <w:p w14:paraId="034FD237" w14:textId="77777777" w:rsidR="00025A1E" w:rsidRPr="00372B3C" w:rsidRDefault="00025A1E" w:rsidP="00025A1E">
                            <w:pPr>
                              <w:pStyle w:val="toile"/>
                            </w:pPr>
                            <w:r w:rsidRPr="00372B3C">
                              <w:rPr>
                                <w:lang w:bidi="fr-FR"/>
                              </w:rPr>
                              <w:t>*</w:t>
                            </w:r>
                          </w:p>
                        </w:txbxContent>
                      </v:textbox>
                    </v:shape>
                  </v:group>
                  <v:group id="Groupe 37" o:spid="_x0000_s1055" style="position:absolute;left:45037;top:54181;width:23279;height:24860" coordsize="23279,248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  <v:shape id="Zone de texte 2" o:spid="_x0000_s1056" type="#_x0000_t202" style="position:absolute;left:14859;width:6229;height:5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" filled="f" stroked="f">
                      <v:textbox>
                        <w:txbxContent>
                          <w:p w14:paraId="438085D1" w14:textId="77777777" w:rsidR="00025A1E" w:rsidRPr="00372B3C" w:rsidRDefault="00025A1E" w:rsidP="00025A1E">
                            <w:pPr>
                              <w:pStyle w:val="toile"/>
                            </w:pPr>
                            <w:r w:rsidRPr="00372B3C">
                              <w:rPr>
                                <w:lang w:bidi="fr-FR"/>
                              </w:rPr>
                              <w:t>*</w:t>
                            </w:r>
                          </w:p>
                        </w:txbxContent>
                      </v:textbox>
                    </v:shape>
                    <v:shape id="Zone de texte 2" o:spid="_x0000_s1057" type="#_x0000_t202" style="position:absolute;left:17049;top:4953;width:6230;height:5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" filled="f" stroked="f">
                      <v:textbox>
                        <w:txbxContent>
                          <w:p w14:paraId="24836A75" w14:textId="77777777" w:rsidR="00025A1E" w:rsidRPr="00372B3C" w:rsidRDefault="00025A1E" w:rsidP="00025A1E">
                            <w:pPr>
                              <w:pStyle w:val="Grandetoile"/>
                            </w:pPr>
                            <w:r w:rsidRPr="00372B3C">
                              <w:rPr>
                                <w:lang w:bidi="fr-FR"/>
                              </w:rPr>
                              <w:t>*</w:t>
                            </w:r>
                          </w:p>
                        </w:txbxContent>
                      </v:textbox>
                    </v:shape>
                    <v:shape id="Zone de texte 2" o:spid="_x0000_s1058" type="#_x0000_t202" style="position:absolute;top:19812;width:6229;height:5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" filled="f" stroked="f">
                      <v:textbox>
                        <w:txbxContent>
                          <w:p w14:paraId="39E9E623" w14:textId="77777777" w:rsidR="00025A1E" w:rsidRPr="00CC4599" w:rsidRDefault="00025A1E" w:rsidP="00025A1E">
                            <w:pPr>
                              <w:pStyle w:val="toile"/>
                            </w:pPr>
                            <w:r w:rsidRPr="00CC4599">
                              <w:rPr>
                                <w:lang w:bidi="fr-FR"/>
                              </w:rPr>
                              <w:t>*</w:t>
                            </w:r>
                          </w:p>
                        </w:txbxContent>
                      </v:textbox>
                    </v:shape>
                  </v:group>
                </v:group>
                <v:oval id="Ovale 42" o:spid="_x0000_s1059" style="position:absolute;left:19050;top:85132;width:6012;height:56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" fillcolor="#0d0d0d [3069]" stroked="f" strokeweight="1pt">
                  <v:stroke joinstyle="miter"/>
                  <v:textbox inset="0,0,0,0">
                    <w:txbxContent>
                      <w:sdt>
                        <w:sdtPr>
                          <w:rPr>
                            <w:lang w:val="fr-CA"/>
                          </w:rPr>
                          <w:id w:val="-1204249870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347F548" w14:textId="77777777" w:rsidR="00025A1E" w:rsidRPr="00007D91" w:rsidRDefault="00025A1E" w:rsidP="00025A1E">
                            <w:pPr>
                              <w:pStyle w:val="N1"/>
                              <w:rPr>
                                <w:lang w:val="fr-CA"/>
                              </w:rPr>
                            </w:pPr>
                            <w:r w:rsidRPr="00007D91">
                              <w:rPr>
                                <w:lang w:val="fr-CA" w:bidi="fr-FR"/>
                              </w:rPr>
                              <w:t>#1 !</w:t>
                            </w:r>
                          </w:p>
                        </w:sdtContent>
                      </w:sdt>
                    </w:txbxContent>
                  </v:textbox>
                </v:oval>
                <w10:wrap anchory="page"/>
              </v:group>
            </w:pict>
          </mc:Fallback>
        </mc:AlternateContent>
      </w:r>
      <w:bookmarkEnd w:id="0"/>
    </w:p>
    <w:tbl>
      <w:tblPr>
        <w:tblW w:w="5000" w:type="pct"/>
        <w:tblLook w:val="04A0" w:firstRow="1" w:lastRow="0" w:firstColumn="1" w:lastColumn="0" w:noHBand="0" w:noVBand="1"/>
      </w:tblPr>
      <w:tblGrid>
        <w:gridCol w:w="5954"/>
        <w:gridCol w:w="5952"/>
      </w:tblGrid>
      <w:tr w:rsidR="008F3B09" w:rsidRPr="00007D91" w14:paraId="153EF1AC" w14:textId="77777777" w:rsidTr="00827E0C">
        <w:trPr>
          <w:trHeight w:val="1440"/>
        </w:trPr>
        <w:tc>
          <w:tcPr>
            <w:tcW w:w="5954" w:type="dxa"/>
          </w:tcPr>
          <w:p w14:paraId="455FEC11" w14:textId="589D51B1" w:rsidR="008F3B09" w:rsidRPr="00007D91" w:rsidRDefault="008F3B09">
            <w:pPr>
              <w:rPr>
                <w:noProof/>
                <w:lang w:val="fr-CA"/>
              </w:rPr>
            </w:pPr>
          </w:p>
        </w:tc>
        <w:tc>
          <w:tcPr>
            <w:tcW w:w="5953" w:type="dxa"/>
          </w:tcPr>
          <w:p w14:paraId="0BF01AC0" w14:textId="77777777" w:rsidR="008F3B09" w:rsidRPr="00007D91" w:rsidRDefault="008F3B09">
            <w:pPr>
              <w:rPr>
                <w:noProof/>
                <w:lang w:val="fr-CA"/>
              </w:rPr>
            </w:pPr>
          </w:p>
        </w:tc>
      </w:tr>
      <w:tr w:rsidR="00687033" w:rsidRPr="00007D91" w14:paraId="2D769395" w14:textId="77777777" w:rsidTr="00827E0C">
        <w:trPr>
          <w:trHeight w:val="2736"/>
        </w:trPr>
        <w:tc>
          <w:tcPr>
            <w:tcW w:w="5954" w:type="dxa"/>
            <w:vMerge w:val="restart"/>
          </w:tcPr>
          <w:p w14:paraId="41DF8A05" w14:textId="38584141" w:rsidR="00687033" w:rsidRPr="00007D91" w:rsidRDefault="00687033">
            <w:pPr>
              <w:rPr>
                <w:noProof/>
                <w:lang w:val="fr-CA"/>
              </w:rPr>
            </w:pPr>
            <w:r w:rsidRPr="00007D91">
              <w:rPr>
                <w:noProof/>
                <w:lang w:val="fr-CA" w:bidi="fr-FR"/>
              </w:rPr>
              <mc:AlternateContent>
                <mc:Choice Requires="wpg">
                  <w:drawing>
                    <wp:anchor distT="0" distB="0" distL="114300" distR="114300" simplePos="0" relativeHeight="251663360" behindDoc="0" locked="0" layoutInCell="1" allowOverlap="1" wp14:anchorId="031980ED" wp14:editId="77EDFA91">
                      <wp:simplePos x="0" y="0"/>
                      <wp:positionH relativeFrom="column">
                        <wp:posOffset>48986</wp:posOffset>
                      </wp:positionH>
                      <wp:positionV relativeFrom="paragraph">
                        <wp:posOffset>5534</wp:posOffset>
                      </wp:positionV>
                      <wp:extent cx="3557658" cy="1696721"/>
                      <wp:effectExtent l="0" t="0" r="0" b="0"/>
                      <wp:wrapNone/>
                      <wp:docPr id="72" name="Groupe 7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557658" cy="1696721"/>
                                <a:chOff x="0" y="0"/>
                                <a:chExt cx="3557265" cy="3641098"/>
                              </a:xfrm>
                            </wpg:grpSpPr>
                            <wps:wsp>
                              <wps:cNvPr id="67" name="Zone de texte 18"/>
                              <wps:cNvSpPr txBox="1"/>
                              <wps:spPr>
                                <a:xfrm rot="21300000">
                                  <a:off x="0" y="0"/>
                                  <a:ext cx="2567656" cy="2297488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6D971E7B" w14:textId="287BF890" w:rsidR="00687033" w:rsidRPr="00007D91" w:rsidRDefault="00007D91" w:rsidP="00212545">
                                    <w:pPr>
                                      <w:pStyle w:val="Sous-titre"/>
                                      <w:rPr>
                                        <w:lang w:val="fr-CA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lang w:val="fr-CA"/>
                                        </w:rPr>
                                        <w:id w:val="333031358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687033" w:rsidRPr="00007D91">
                                          <w:rPr>
                                            <w:lang w:val="fr-CA" w:bidi="fr-FR"/>
                                          </w:rPr>
                                          <w:t>Merci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none" rtlCol="0">
                                <a:spAutoFit/>
                              </wps:bodyPr>
                            </wps:wsp>
                            <wps:wsp>
                              <wps:cNvPr id="68" name="Zone de texte 19"/>
                              <wps:cNvSpPr txBox="1"/>
                              <wps:spPr>
                                <a:xfrm rot="21300000">
                                  <a:off x="49913" y="1343610"/>
                                  <a:ext cx="3507352" cy="2297488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id w:val="1946185096"/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1F38D486" w14:textId="0B2E79DD" w:rsidR="00687033" w:rsidRPr="00212545" w:rsidRDefault="00687033" w:rsidP="00212545">
                                        <w:pPr>
                                          <w:pStyle w:val="Sous-titre"/>
                                        </w:pPr>
                                        <w:r w:rsidRPr="00007D91">
                                          <w:rPr>
                                            <w:lang w:val="fr-CA" w:bidi="fr-FR"/>
                                          </w:rPr>
                                          <w:t>À VOUS…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none" rtlCol="0">
                                <a:sp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31980ED" id="Groupe 72" o:spid="_x0000_s1060" style="position:absolute;left:0;text-align:left;margin-left:3.85pt;margin-top:.45pt;width:280.15pt;height:133.6pt;z-index:251663360;mso-position-horizontal-relative:text;mso-position-vertical-relative:text" coordsize="35572,364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">
                      <v:shape id="Zone de texte 18" o:spid="_x0000_s1061" type="#_x0000_t202" style="position:absolute;width:25676;height:22974;rotation:-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" filled="f" stroked="f">
                        <v:textbox style="mso-fit-shape-to-text:t">
                          <w:txbxContent>
                            <w:p w14:paraId="6D971E7B" w14:textId="287BF890" w:rsidR="00687033" w:rsidRPr="00007D91" w:rsidRDefault="00007D91" w:rsidP="00212545">
                              <w:pPr>
                                <w:pStyle w:val="Sous-titre"/>
                                <w:rPr>
                                  <w:lang w:val="fr-CA"/>
                                </w:rPr>
                              </w:pPr>
                              <w:sdt>
                                <w:sdtPr>
                                  <w:rPr>
                                    <w:lang w:val="fr-CA"/>
                                  </w:rPr>
                                  <w:id w:val="333031358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687033" w:rsidRPr="00007D91">
                                    <w:rPr>
                                      <w:lang w:val="fr-CA" w:bidi="fr-FR"/>
                                    </w:rPr>
                                    <w:t>Merci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shape id="Zone de texte 19" o:spid="_x0000_s1062" type="#_x0000_t202" style="position:absolute;left:499;top:13436;width:35073;height:22974;rotation:-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" filled="f" stroked="f">
                        <v:textbox style="mso-fit-shape-to-text:t">
                          <w:txbxContent>
                            <w:sdt>
                              <w:sdtPr>
                                <w:id w:val="1946185096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1F38D486" w14:textId="0B2E79DD" w:rsidR="00687033" w:rsidRPr="00212545" w:rsidRDefault="00687033" w:rsidP="00212545">
                                  <w:pPr>
                                    <w:pStyle w:val="Sous-titre"/>
                                  </w:pPr>
                                  <w:r w:rsidRPr="00007D91">
                                    <w:rPr>
                                      <w:lang w:val="fr-CA" w:bidi="fr-FR"/>
                                    </w:rPr>
                                    <w:t>À VOUS…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</w:tc>
        <w:tc>
          <w:tcPr>
            <w:tcW w:w="5953" w:type="dxa"/>
          </w:tcPr>
          <w:p w14:paraId="37BECACB" w14:textId="280F8226" w:rsidR="00687033" w:rsidRPr="00007D91" w:rsidRDefault="00687033" w:rsidP="00B63425">
            <w:pPr>
              <w:rPr>
                <w:noProof/>
                <w:lang w:val="fr-CA"/>
              </w:rPr>
            </w:pPr>
            <w:r w:rsidRPr="00007D91">
              <w:rPr>
                <w:noProof/>
                <w:lang w:val="fr-CA" w:bidi="fr-FR"/>
              </w:rPr>
              <mc:AlternateContent>
                <mc:Choice Requires="wps">
                  <w:drawing>
                    <wp:inline distT="0" distB="0" distL="0" distR="0" wp14:anchorId="77187F91" wp14:editId="4819FD19">
                      <wp:extent cx="2889504" cy="1038813"/>
                      <wp:effectExtent l="0" t="0" r="0" b="0"/>
                      <wp:docPr id="64" name="Zone de text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21325193">
                                <a:off x="0" y="0"/>
                                <a:ext cx="2889504" cy="1038813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0DAE73CB" w14:textId="2ADA6F35" w:rsidR="00687033" w:rsidRPr="00007D91" w:rsidRDefault="00007D91" w:rsidP="00A6001B">
                                  <w:pPr>
                                    <w:pStyle w:val="Titre1"/>
                                    <w:rPr>
                                      <w:lang w:val="fr-CA"/>
                                    </w:rPr>
                                  </w:pPr>
                                  <w:sdt>
                                    <w:sdtPr>
                                      <w:rPr>
                                        <w:rStyle w:val="Accentuationlgre"/>
                                        <w:lang w:val="fr-CA"/>
                                      </w:rPr>
                                      <w:id w:val="1205518935"/>
                                      <w:temporary/>
                                      <w:showingPlcHdr/>
                                      <w15:appearance w15:val="hidden"/>
                                    </w:sdtPr>
                                    <w:sdtEndPr>
                                      <w:rPr>
                                        <w:rStyle w:val="Accentuationlgre"/>
                                      </w:rPr>
                                    </w:sdtEndPr>
                                    <w:sdtContent>
                                      <w:r w:rsidR="00687033" w:rsidRPr="00007D91">
                                        <w:rPr>
                                          <w:rStyle w:val="Accentuationlgre"/>
                                          <w:lang w:val="fr-CA" w:bidi="fr-FR"/>
                                        </w:rPr>
                                        <w:t>Mme</w:t>
                                      </w:r>
                                    </w:sdtContent>
                                  </w:sdt>
                                  <w:r w:rsidR="00687033" w:rsidRPr="00007D91">
                                    <w:rPr>
                                      <w:lang w:val="fr-CA" w:bidi="fr-FR"/>
                                    </w:rPr>
                                    <w:t xml:space="preserve"> </w:t>
                                  </w:r>
                                  <w:sdt>
                                    <w:sdtPr>
                                      <w:rPr>
                                        <w:lang w:val="fr-CA"/>
                                      </w:rPr>
                                      <w:id w:val="-255219253"/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r w:rsidR="00687033" w:rsidRPr="00007D91">
                                        <w:rPr>
                                          <w:lang w:val="fr-CA" w:bidi="fr-FR"/>
                                        </w:rPr>
                                        <w:t>Août Bergqvist…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7187F91" id="Zone de texte 15" o:spid="_x0000_s1063" type="#_x0000_t202" style="width:227.5pt;height:81.8pt;rotation:-300163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" filled="f" stroked="f">
                      <v:textbox>
                        <w:txbxContent>
                          <w:p w14:paraId="0DAE73CB" w14:textId="2ADA6F35" w:rsidR="00687033" w:rsidRPr="00007D91" w:rsidRDefault="00007D91" w:rsidP="00A6001B">
                            <w:pPr>
                              <w:pStyle w:val="Titre1"/>
                              <w:rPr>
                                <w:lang w:val="fr-CA"/>
                              </w:rPr>
                            </w:pPr>
                            <w:sdt>
                              <w:sdtPr>
                                <w:rPr>
                                  <w:rStyle w:val="Accentuationlgre"/>
                                  <w:lang w:val="fr-CA"/>
                                </w:rPr>
                                <w:id w:val="1205518935"/>
                                <w:temporary/>
                                <w:showingPlcHdr/>
                                <w15:appearance w15:val="hidden"/>
                              </w:sdtPr>
                              <w:sdtEndPr>
                                <w:rPr>
                                  <w:rStyle w:val="Accentuationlgre"/>
                                </w:rPr>
                              </w:sdtEndPr>
                              <w:sdtContent>
                                <w:r w:rsidR="00687033" w:rsidRPr="00007D91">
                                  <w:rPr>
                                    <w:rStyle w:val="Accentuationlgre"/>
                                    <w:lang w:val="fr-CA" w:bidi="fr-FR"/>
                                  </w:rPr>
                                  <w:t>Mme</w:t>
                                </w:r>
                              </w:sdtContent>
                            </w:sdt>
                            <w:r w:rsidR="00687033" w:rsidRPr="00007D91">
                              <w:rPr>
                                <w:lang w:val="fr-CA" w:bidi="fr-FR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lang w:val="fr-CA"/>
                                </w:rPr>
                                <w:id w:val="-255219253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r w:rsidR="00687033" w:rsidRPr="00007D91">
                                  <w:rPr>
                                    <w:lang w:val="fr-CA" w:bidi="fr-FR"/>
                                  </w:rPr>
                                  <w:t>Août Bergqvist…</w:t>
                                </w:r>
                              </w:sdtContent>
                            </w:sdt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687033" w:rsidRPr="00007D91" w14:paraId="24760B65" w14:textId="77777777" w:rsidTr="00827E0C">
        <w:tc>
          <w:tcPr>
            <w:tcW w:w="5954" w:type="dxa"/>
            <w:vMerge/>
          </w:tcPr>
          <w:p w14:paraId="390879B2" w14:textId="4A8C2377" w:rsidR="00687033" w:rsidRPr="00007D91" w:rsidRDefault="00687033">
            <w:pPr>
              <w:rPr>
                <w:noProof/>
                <w:lang w:val="fr-CA"/>
              </w:rPr>
            </w:pPr>
          </w:p>
        </w:tc>
        <w:sdt>
          <w:sdtPr>
            <w:rPr>
              <w:noProof/>
              <w:sz w:val="24"/>
              <w:szCs w:val="24"/>
              <w:lang w:val="fr-CA"/>
            </w:rPr>
            <w:id w:val="-1360430607"/>
            <w:placeholder>
              <w:docPart w:val="1C793E010511425BA67F188D84D9C98E"/>
            </w:placeholder>
            <w:temporary/>
            <w:showingPlcHdr/>
            <w15:appearance w15:val="hidden"/>
          </w:sdtPr>
          <w:sdtEndPr/>
          <w:sdtContent>
            <w:tc>
              <w:tcPr>
                <w:tcW w:w="5953" w:type="dxa"/>
                <w:tcMar>
                  <w:left w:w="720" w:type="dxa"/>
                  <w:right w:w="720" w:type="dxa"/>
                </w:tcMar>
              </w:tcPr>
              <w:p w14:paraId="15316ED8" w14:textId="02C8D4A9" w:rsidR="00687033" w:rsidRPr="00007D91" w:rsidRDefault="00687033" w:rsidP="008F3B09">
                <w:pPr>
                  <w:rPr>
                    <w:noProof/>
                    <w:sz w:val="24"/>
                    <w:szCs w:val="24"/>
                    <w:lang w:val="fr-CA"/>
                  </w:rPr>
                </w:pPr>
                <w:r w:rsidRPr="00007D91">
                  <w:rPr>
                    <w:noProof/>
                    <w:sz w:val="24"/>
                    <w:szCs w:val="24"/>
                    <w:lang w:val="fr-CA" w:bidi="fr-FR"/>
                  </w:rPr>
                  <w:t>Merci pour lorem ipsum dolor sit amet, consectetur adipiscing elit. Etiam aliquet eu mi quis lacinia.</w:t>
                </w:r>
              </w:p>
            </w:tc>
          </w:sdtContent>
        </w:sdt>
      </w:tr>
      <w:tr w:rsidR="008F3B09" w:rsidRPr="00007D91" w14:paraId="365ED934" w14:textId="77777777" w:rsidTr="00097893">
        <w:trPr>
          <w:trHeight w:val="2147"/>
        </w:trPr>
        <w:tc>
          <w:tcPr>
            <w:tcW w:w="5954" w:type="dxa"/>
          </w:tcPr>
          <w:p w14:paraId="322725B2" w14:textId="48C0B40D" w:rsidR="008F3B09" w:rsidRPr="00007D91" w:rsidRDefault="008F3B09">
            <w:pPr>
              <w:rPr>
                <w:noProof/>
                <w:lang w:val="fr-CA"/>
              </w:rPr>
            </w:pPr>
          </w:p>
        </w:tc>
        <w:tc>
          <w:tcPr>
            <w:tcW w:w="5953" w:type="dxa"/>
          </w:tcPr>
          <w:p w14:paraId="22DDE9CB" w14:textId="145B39CA" w:rsidR="008F3B09" w:rsidRPr="00007D91" w:rsidRDefault="008F3B09">
            <w:pPr>
              <w:rPr>
                <w:noProof/>
                <w:lang w:val="fr-CA"/>
              </w:rPr>
            </w:pPr>
            <w:r w:rsidRPr="00007D91">
              <w:rPr>
                <w:noProof/>
                <w:lang w:val="fr-CA" w:bidi="fr-FR"/>
              </w:rPr>
              <mc:AlternateContent>
                <mc:Choice Requires="wps">
                  <w:drawing>
                    <wp:inline distT="0" distB="0" distL="0" distR="0" wp14:anchorId="0AC4BD99" wp14:editId="38AA4770">
                      <wp:extent cx="2753360" cy="360045"/>
                      <wp:effectExtent l="0" t="0" r="0" b="0"/>
                      <wp:docPr id="66" name="Zone de text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21313742">
                                <a:off x="0" y="0"/>
                                <a:ext cx="2753360" cy="36004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id w:val="-2103943432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5BCAF664" w14:textId="56E5CFF3" w:rsidR="008F3B09" w:rsidRPr="00714F92" w:rsidRDefault="00714F92" w:rsidP="000E795C">
                                      <w:pPr>
                                        <w:pStyle w:val="Signature"/>
                                      </w:pPr>
                                      <w:r w:rsidRPr="00007D91">
                                        <w:rPr>
                                          <w:lang w:val="fr-CA" w:bidi="fr-FR"/>
                                        </w:rPr>
                                        <w:t>À partir de la classe de 2e année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rtlCol="0">
                              <a:sp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AC4BD99" id="Zone de texte 17" o:spid="_x0000_s1064" type="#_x0000_t202" style="width:216.8pt;height:28.35pt;rotation:-312670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" filled="f" stroked="f">
                      <v:textbox style="mso-fit-shape-to-text:t">
                        <w:txbxContent>
                          <w:sdt>
                            <w:sdtPr>
                              <w:id w:val="-2103943432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5BCAF664" w14:textId="56E5CFF3" w:rsidR="008F3B09" w:rsidRPr="00714F92" w:rsidRDefault="00714F92" w:rsidP="000E795C">
                                <w:pPr>
                                  <w:pStyle w:val="Signature"/>
                                </w:pPr>
                                <w:r w:rsidRPr="00007D91">
                                  <w:rPr>
                                    <w:lang w:val="fr-CA" w:bidi="fr-FR"/>
                                  </w:rPr>
                                  <w:t>À partir de la classe de 2e année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0E795C" w:rsidRPr="00007D91" w14:paraId="33DE1F9E" w14:textId="77777777" w:rsidTr="00827E0C">
        <w:trPr>
          <w:trHeight w:val="3132"/>
        </w:trPr>
        <w:tc>
          <w:tcPr>
            <w:tcW w:w="5954" w:type="dxa"/>
          </w:tcPr>
          <w:p w14:paraId="40D2545A" w14:textId="77777777" w:rsidR="000E795C" w:rsidRPr="00007D91" w:rsidRDefault="000E795C" w:rsidP="00AC1FB0">
            <w:pPr>
              <w:rPr>
                <w:noProof/>
                <w:lang w:val="fr-CA"/>
              </w:rPr>
            </w:pPr>
          </w:p>
        </w:tc>
        <w:tc>
          <w:tcPr>
            <w:tcW w:w="5953" w:type="dxa"/>
          </w:tcPr>
          <w:p w14:paraId="5FFACED8" w14:textId="772D5470" w:rsidR="000E795C" w:rsidRPr="00007D91" w:rsidRDefault="0074058F" w:rsidP="00AC1FB0">
            <w:pPr>
              <w:rPr>
                <w:noProof/>
                <w:lang w:val="fr-CA"/>
              </w:rPr>
            </w:pPr>
            <w:r w:rsidRPr="00007D91">
              <w:rPr>
                <w:noProof/>
                <w:lang w:val="fr-CA" w:bidi="fr-FR"/>
              </w:rPr>
              <mc:AlternateContent>
                <mc:Choice Requires="wps">
                  <w:drawing>
                    <wp:anchor distT="0" distB="0" distL="114300" distR="114300" simplePos="0" relativeHeight="251664384" behindDoc="1" locked="0" layoutInCell="1" allowOverlap="1" wp14:anchorId="082E63D1" wp14:editId="6D51CEE3">
                      <wp:simplePos x="0" y="0"/>
                      <wp:positionH relativeFrom="column">
                        <wp:posOffset>376554</wp:posOffset>
                      </wp:positionH>
                      <wp:positionV relativeFrom="page">
                        <wp:posOffset>1630212</wp:posOffset>
                      </wp:positionV>
                      <wp:extent cx="2889250" cy="1038225"/>
                      <wp:effectExtent l="0" t="0" r="0" b="0"/>
                      <wp:wrapNone/>
                      <wp:docPr id="11" name="Zone de text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21325193">
                                <a:off x="0" y="0"/>
                                <a:ext cx="2889250" cy="103822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4577C30E" w14:textId="77777777" w:rsidR="000E795C" w:rsidRPr="00007D91" w:rsidRDefault="00007D91" w:rsidP="000E795C">
                                  <w:pPr>
                                    <w:pStyle w:val="Titre1"/>
                                    <w:rPr>
                                      <w:lang w:val="fr-CA"/>
                                    </w:rPr>
                                  </w:pPr>
                                  <w:sdt>
                                    <w:sdtPr>
                                      <w:rPr>
                                        <w:rStyle w:val="Accentuationlgre"/>
                                        <w:lang w:val="fr-CA"/>
                                      </w:rPr>
                                      <w:id w:val="-1497959356"/>
                                      <w:temporary/>
                                      <w:showingPlcHdr/>
                                      <w15:appearance w15:val="hidden"/>
                                    </w:sdtPr>
                                    <w:sdtEndPr>
                                      <w:rPr>
                                        <w:rStyle w:val="Accentuationlgre"/>
                                      </w:rPr>
                                    </w:sdtEndPr>
                                    <w:sdtContent>
                                      <w:r w:rsidR="000E795C" w:rsidRPr="00007D91">
                                        <w:rPr>
                                          <w:rStyle w:val="Accentuationlgre"/>
                                          <w:lang w:val="fr-CA" w:bidi="fr-FR"/>
                                        </w:rPr>
                                        <w:t>Mme</w:t>
                                      </w:r>
                                    </w:sdtContent>
                                  </w:sdt>
                                  <w:r w:rsidR="000E795C" w:rsidRPr="00007D91">
                                    <w:rPr>
                                      <w:lang w:val="fr-CA" w:bidi="fr-FR"/>
                                    </w:rPr>
                                    <w:t xml:space="preserve"> </w:t>
                                  </w:r>
                                  <w:sdt>
                                    <w:sdtPr>
                                      <w:rPr>
                                        <w:lang w:val="fr-CA"/>
                                      </w:rPr>
                                      <w:id w:val="932330562"/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r w:rsidR="000E795C" w:rsidRPr="00007D91">
                                        <w:rPr>
                                          <w:lang w:val="fr-CA" w:bidi="fr-FR"/>
                                        </w:rPr>
                                        <w:t>Août Bergqvist…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82E63D1" id="_x0000_s1065" type="#_x0000_t202" style="position:absolute;left:0;text-align:left;margin-left:29.65pt;margin-top:128.35pt;width:227.5pt;height:81.75pt;rotation:-300163fd;z-index:-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" filled="f" stroked="f">
                      <v:textbox>
                        <w:txbxContent>
                          <w:p w14:paraId="4577C30E" w14:textId="77777777" w:rsidR="000E795C" w:rsidRPr="00007D91" w:rsidRDefault="00007D91" w:rsidP="000E795C">
                            <w:pPr>
                              <w:pStyle w:val="Titre1"/>
                              <w:rPr>
                                <w:lang w:val="fr-CA"/>
                              </w:rPr>
                            </w:pPr>
                            <w:sdt>
                              <w:sdtPr>
                                <w:rPr>
                                  <w:rStyle w:val="Accentuationlgre"/>
                                  <w:lang w:val="fr-CA"/>
                                </w:rPr>
                                <w:id w:val="-1497959356"/>
                                <w:temporary/>
                                <w:showingPlcHdr/>
                                <w15:appearance w15:val="hidden"/>
                              </w:sdtPr>
                              <w:sdtEndPr>
                                <w:rPr>
                                  <w:rStyle w:val="Accentuationlgre"/>
                                </w:rPr>
                              </w:sdtEndPr>
                              <w:sdtContent>
                                <w:r w:rsidR="000E795C" w:rsidRPr="00007D91">
                                  <w:rPr>
                                    <w:rStyle w:val="Accentuationlgre"/>
                                    <w:lang w:val="fr-CA" w:bidi="fr-FR"/>
                                  </w:rPr>
                                  <w:t>Mme</w:t>
                                </w:r>
                              </w:sdtContent>
                            </w:sdt>
                            <w:r w:rsidR="000E795C" w:rsidRPr="00007D91">
                              <w:rPr>
                                <w:lang w:val="fr-CA" w:bidi="fr-FR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lang w:val="fr-CA"/>
                                </w:rPr>
                                <w:id w:val="932330562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r w:rsidR="000E795C" w:rsidRPr="00007D91">
                                  <w:rPr>
                                    <w:lang w:val="fr-CA" w:bidi="fr-FR"/>
                                  </w:rPr>
                                  <w:t>Août Bergqvist…</w:t>
                                </w:r>
                              </w:sdtContent>
                            </w:sdt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</w:p>
        </w:tc>
      </w:tr>
      <w:tr w:rsidR="000E795C" w:rsidRPr="00007D91" w14:paraId="4DAA99FB" w14:textId="77777777" w:rsidTr="00827E0C">
        <w:trPr>
          <w:trHeight w:val="2608"/>
        </w:trPr>
        <w:tc>
          <w:tcPr>
            <w:tcW w:w="5954" w:type="dxa"/>
            <w:vMerge w:val="restart"/>
          </w:tcPr>
          <w:p w14:paraId="6B6FC07F" w14:textId="35162909" w:rsidR="000E795C" w:rsidRPr="00007D91" w:rsidRDefault="000E795C" w:rsidP="00AC1FB0">
            <w:pPr>
              <w:rPr>
                <w:noProof/>
                <w:lang w:val="fr-CA"/>
              </w:rPr>
            </w:pPr>
            <w:r w:rsidRPr="00007D91">
              <w:rPr>
                <w:noProof/>
                <w:lang w:val="fr-CA" w:bidi="fr-FR"/>
              </w:rPr>
              <mc:AlternateContent>
                <mc:Choice Requires="wpg">
                  <w:drawing>
                    <wp:inline distT="0" distB="0" distL="0" distR="0" wp14:anchorId="418976BC" wp14:editId="6C9DC89E">
                      <wp:extent cx="3557659" cy="1696721"/>
                      <wp:effectExtent l="0" t="0" r="0" b="0"/>
                      <wp:docPr id="7" name="Groupe 7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557659" cy="1696721"/>
                                <a:chOff x="0" y="0"/>
                                <a:chExt cx="3557659" cy="1696721"/>
                              </a:xfrm>
                            </wpg:grpSpPr>
                            <wps:wsp>
                              <wps:cNvPr id="9" name="Zone de texte 18"/>
                              <wps:cNvSpPr txBox="1"/>
                              <wps:spPr>
                                <a:xfrm rot="21300000">
                                  <a:off x="0" y="0"/>
                                  <a:ext cx="2567940" cy="107061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469FC833" w14:textId="77777777" w:rsidR="000E795C" w:rsidRPr="00212545" w:rsidRDefault="00007D91" w:rsidP="000E795C">
                                    <w:pPr>
                                      <w:pStyle w:val="Sous-titre"/>
                                    </w:pPr>
                                    <w:sdt>
                                      <w:sdtPr>
                                        <w:id w:val="-1617131278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0E795C" w:rsidRPr="00007D91">
                                          <w:rPr>
                                            <w:lang w:val="fr-CA" w:bidi="fr-FR"/>
                                          </w:rPr>
                                          <w:t>Merci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none" rtlCol="0">
                                <a:spAutoFit/>
                              </wps:bodyPr>
                            </wps:wsp>
                            <wps:wsp>
                              <wps:cNvPr id="10" name="Zone de texte 19"/>
                              <wps:cNvSpPr txBox="1"/>
                              <wps:spPr>
                                <a:xfrm rot="21300000">
                                  <a:off x="49919" y="626111"/>
                                  <a:ext cx="3507740" cy="107061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id w:val="158435861"/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418499DA" w14:textId="77777777" w:rsidR="000E795C" w:rsidRPr="00FD73CE" w:rsidRDefault="000E795C" w:rsidP="00FD73CE">
                                        <w:pPr>
                                          <w:pStyle w:val="Sous-titre"/>
                                        </w:pPr>
                                        <w:r w:rsidRPr="00007D91">
                                          <w:rPr>
                                            <w:lang w:val="fr-CA" w:bidi="fr-FR"/>
                                          </w:rPr>
                                          <w:t>À VOUS…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non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18976BC" id="Groupe 7" o:spid="_x0000_s1066" style="width:280.15pt;height:133.6pt;mso-position-horizontal-relative:char;mso-position-vertical-relative:line" coordsize="35576,169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">
                      <v:shape id="Zone de texte 18" o:spid="_x0000_s1067" type="#_x0000_t202" style="position:absolute;width:25679;height:10706;rotation:-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" filled="f" stroked="f">
                        <v:textbox style="mso-fit-shape-to-text:t">
                          <w:txbxContent>
                            <w:p w14:paraId="469FC833" w14:textId="77777777" w:rsidR="000E795C" w:rsidRPr="00212545" w:rsidRDefault="00007D91" w:rsidP="000E795C">
                              <w:pPr>
                                <w:pStyle w:val="Sous-titre"/>
                              </w:pPr>
                              <w:sdt>
                                <w:sdtPr>
                                  <w:id w:val="-1617131278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0E795C" w:rsidRPr="00007D91">
                                    <w:rPr>
                                      <w:lang w:val="fr-CA" w:bidi="fr-FR"/>
                                    </w:rPr>
                                    <w:t>Merci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shape id="Zone de texte 19" o:spid="_x0000_s1068" type="#_x0000_t202" style="position:absolute;left:499;top:6261;width:35077;height:10706;rotation:-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" filled="f" stroked="f">
                        <v:textbox style="mso-fit-shape-to-text:t">
                          <w:txbxContent>
                            <w:sdt>
                              <w:sdtPr>
                                <w:id w:val="158435861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418499DA" w14:textId="77777777" w:rsidR="000E795C" w:rsidRPr="00FD73CE" w:rsidRDefault="000E795C" w:rsidP="00FD73CE">
                                  <w:pPr>
                                    <w:pStyle w:val="Sous-titre"/>
                                  </w:pPr>
                                  <w:r w:rsidRPr="00007D91">
                                    <w:rPr>
                                      <w:lang w:val="fr-CA" w:bidi="fr-FR"/>
                                    </w:rPr>
                                    <w:t>À VOUS…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3" w:type="dxa"/>
          </w:tcPr>
          <w:p w14:paraId="3938A8A5" w14:textId="43BAFA9E" w:rsidR="000E795C" w:rsidRPr="00007D91" w:rsidRDefault="000E795C" w:rsidP="00AC1FB0">
            <w:pPr>
              <w:rPr>
                <w:noProof/>
                <w:lang w:val="fr-CA"/>
              </w:rPr>
            </w:pPr>
          </w:p>
        </w:tc>
      </w:tr>
      <w:tr w:rsidR="000E795C" w:rsidRPr="00007D91" w14:paraId="1AE701A5" w14:textId="77777777" w:rsidTr="00827E0C">
        <w:tc>
          <w:tcPr>
            <w:tcW w:w="5954" w:type="dxa"/>
            <w:vMerge/>
          </w:tcPr>
          <w:p w14:paraId="24E21C6F" w14:textId="77777777" w:rsidR="000E795C" w:rsidRPr="00007D91" w:rsidRDefault="000E795C" w:rsidP="00AC1FB0">
            <w:pPr>
              <w:rPr>
                <w:noProof/>
                <w:lang w:val="fr-CA"/>
              </w:rPr>
            </w:pPr>
          </w:p>
        </w:tc>
        <w:sdt>
          <w:sdtPr>
            <w:rPr>
              <w:noProof/>
              <w:sz w:val="24"/>
              <w:szCs w:val="24"/>
              <w:lang w:val="fr-CA"/>
            </w:rPr>
            <w:id w:val="953908538"/>
            <w:placeholder>
              <w:docPart w:val="314282F061184C97AF1822F5851AEBE6"/>
            </w:placeholder>
            <w:temporary/>
            <w:showingPlcHdr/>
            <w15:appearance w15:val="hidden"/>
          </w:sdtPr>
          <w:sdtEndPr/>
          <w:sdtContent>
            <w:tc>
              <w:tcPr>
                <w:tcW w:w="5953" w:type="dxa"/>
                <w:tcMar>
                  <w:left w:w="720" w:type="dxa"/>
                  <w:right w:w="720" w:type="dxa"/>
                </w:tcMar>
              </w:tcPr>
              <w:p w14:paraId="11699788" w14:textId="77777777" w:rsidR="000E795C" w:rsidRPr="00007D91" w:rsidRDefault="000E795C" w:rsidP="00AC1FB0">
                <w:pPr>
                  <w:rPr>
                    <w:noProof/>
                    <w:sz w:val="24"/>
                    <w:szCs w:val="24"/>
                    <w:lang w:val="fr-CA"/>
                  </w:rPr>
                </w:pPr>
                <w:r w:rsidRPr="00007D91">
                  <w:rPr>
                    <w:noProof/>
                    <w:sz w:val="24"/>
                    <w:szCs w:val="24"/>
                    <w:lang w:val="fr-CA" w:bidi="fr-FR"/>
                  </w:rPr>
                  <w:t>Merci pour lorem ipsum dolor sit amet, consectetur adipiscing elit. Etiam aliquet eu mi quis lacinia.</w:t>
                </w:r>
              </w:p>
            </w:tc>
          </w:sdtContent>
        </w:sdt>
      </w:tr>
      <w:tr w:rsidR="000E795C" w:rsidRPr="00007D91" w14:paraId="2504BB12" w14:textId="77777777" w:rsidTr="00827E0C">
        <w:tc>
          <w:tcPr>
            <w:tcW w:w="5954" w:type="dxa"/>
          </w:tcPr>
          <w:p w14:paraId="2B36C420" w14:textId="77777777" w:rsidR="000E795C" w:rsidRPr="00007D91" w:rsidRDefault="000E795C" w:rsidP="00AC1FB0">
            <w:pPr>
              <w:rPr>
                <w:noProof/>
                <w:lang w:val="fr-CA"/>
              </w:rPr>
            </w:pPr>
          </w:p>
        </w:tc>
        <w:tc>
          <w:tcPr>
            <w:tcW w:w="5953" w:type="dxa"/>
          </w:tcPr>
          <w:p w14:paraId="6F0EC767" w14:textId="77777777" w:rsidR="000E795C" w:rsidRPr="00007D91" w:rsidRDefault="000E795C" w:rsidP="00AC1FB0">
            <w:pPr>
              <w:rPr>
                <w:noProof/>
                <w:lang w:val="fr-CA"/>
              </w:rPr>
            </w:pPr>
            <w:r w:rsidRPr="00007D91">
              <w:rPr>
                <w:noProof/>
                <w:lang w:val="fr-CA" w:bidi="fr-FR"/>
              </w:rPr>
              <mc:AlternateContent>
                <mc:Choice Requires="wps">
                  <w:drawing>
                    <wp:inline distT="0" distB="0" distL="0" distR="0" wp14:anchorId="0BE1E704" wp14:editId="746835AE">
                      <wp:extent cx="2753360" cy="360045"/>
                      <wp:effectExtent l="0" t="0" r="0" b="0"/>
                      <wp:docPr id="12" name="Zone de text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21313742">
                                <a:off x="0" y="0"/>
                                <a:ext cx="2753360" cy="36004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id w:val="2063123786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05D83335" w14:textId="77777777" w:rsidR="000E795C" w:rsidRPr="00714F92" w:rsidRDefault="000E795C" w:rsidP="000E795C">
                                      <w:pPr>
                                        <w:pStyle w:val="Signature"/>
                                      </w:pPr>
                                      <w:r w:rsidRPr="00007D91">
                                        <w:rPr>
                                          <w:lang w:val="fr-CA" w:bidi="fr-FR"/>
                                        </w:rPr>
                                        <w:t>À partir de la classe de 2e année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rtlCol="0">
                              <a:sp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BE1E704" id="_x0000_s1069" type="#_x0000_t202" style="width:216.8pt;height:28.35pt;rotation:-312670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" filled="f" stroked="f">
                      <v:textbox style="mso-fit-shape-to-text:t">
                        <w:txbxContent>
                          <w:sdt>
                            <w:sdtPr>
                              <w:id w:val="2063123786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05D83335" w14:textId="77777777" w:rsidR="000E795C" w:rsidRPr="00714F92" w:rsidRDefault="000E795C" w:rsidP="000E795C">
                                <w:pPr>
                                  <w:pStyle w:val="Signature"/>
                                </w:pPr>
                                <w:r w:rsidRPr="00007D91">
                                  <w:rPr>
                                    <w:lang w:val="fr-CA" w:bidi="fr-FR"/>
                                  </w:rPr>
                                  <w:t>À partir de la classe de 2e année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8F3B09" w:rsidRPr="00007D91" w14:paraId="781E319E" w14:textId="77777777" w:rsidTr="00827E0C">
        <w:tc>
          <w:tcPr>
            <w:tcW w:w="5954" w:type="dxa"/>
          </w:tcPr>
          <w:p w14:paraId="2206DEA6" w14:textId="155C16D0" w:rsidR="008F3B09" w:rsidRPr="00007D91" w:rsidRDefault="008F3B09">
            <w:pPr>
              <w:rPr>
                <w:noProof/>
                <w:lang w:val="fr-CA"/>
              </w:rPr>
            </w:pPr>
          </w:p>
        </w:tc>
        <w:tc>
          <w:tcPr>
            <w:tcW w:w="5953" w:type="dxa"/>
          </w:tcPr>
          <w:p w14:paraId="7C9841B8" w14:textId="77777777" w:rsidR="008F3B09" w:rsidRPr="00007D91" w:rsidRDefault="008F3B09">
            <w:pPr>
              <w:rPr>
                <w:noProof/>
                <w:lang w:val="fr-CA"/>
              </w:rPr>
            </w:pPr>
          </w:p>
        </w:tc>
      </w:tr>
    </w:tbl>
    <w:p w14:paraId="4D995408" w14:textId="2653DB87" w:rsidR="000E795C" w:rsidRPr="00007D91" w:rsidRDefault="00B1543A" w:rsidP="000E795C">
      <w:pPr>
        <w:rPr>
          <w:noProof/>
          <w:lang w:val="fr-CA"/>
        </w:rPr>
      </w:pPr>
      <w:r w:rsidRPr="00007D91">
        <w:rPr>
          <w:noProof/>
          <w:lang w:val="fr-CA" w:bidi="fr-FR"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2BD9E02B" wp14:editId="0183ADB2">
                <wp:simplePos x="0" y="0"/>
                <wp:positionH relativeFrom="page">
                  <wp:posOffset>0</wp:posOffset>
                </wp:positionH>
                <wp:positionV relativeFrom="page">
                  <wp:posOffset>-3175</wp:posOffset>
                </wp:positionV>
                <wp:extent cx="7551418" cy="10745972"/>
                <wp:effectExtent l="0" t="0" r="31115" b="0"/>
                <wp:wrapNone/>
                <wp:docPr id="1" name="Group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51418" cy="10745972"/>
                          <a:chOff x="0" y="0"/>
                          <a:chExt cx="7785494" cy="10105628"/>
                        </a:xfrm>
                      </wpg:grpSpPr>
                      <wpg:grpSp>
                        <wpg:cNvPr id="20" name="Groupe 20"/>
                        <wpg:cNvGrpSpPr/>
                        <wpg:grpSpPr>
                          <a:xfrm>
                            <a:off x="0" y="5025669"/>
                            <a:ext cx="7772402" cy="5079959"/>
                            <a:chOff x="0" y="5025669"/>
                            <a:chExt cx="7772402" cy="5079959"/>
                          </a:xfrm>
                        </wpg:grpSpPr>
                        <wps:wsp>
                          <wps:cNvPr id="21" name="Rectangle 21"/>
                          <wps:cNvSpPr/>
                          <wps:spPr>
                            <a:xfrm>
                              <a:off x="3886201" y="5025669"/>
                              <a:ext cx="3886201" cy="5029200"/>
                            </a:xfrm>
                            <a:prstGeom prst="rect">
                              <a:avLst/>
                            </a:prstGeom>
                            <a:solidFill>
                              <a:schemeClr val="accent5">
                                <a:lumMod val="2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" name="Rectangle 22"/>
                          <wps:cNvSpPr/>
                          <wps:spPr>
                            <a:xfrm rot="21300000">
                              <a:off x="4308058" y="5993844"/>
                              <a:ext cx="3090475" cy="1748104"/>
                            </a:xfrm>
                            <a:prstGeom prst="rect">
                              <a:avLst/>
                            </a:pr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" name="Rectangle 23"/>
                          <wps:cNvSpPr/>
                          <wps:spPr>
                            <a:xfrm>
                              <a:off x="0" y="5076429"/>
                              <a:ext cx="3886201" cy="5029199"/>
                            </a:xfrm>
                            <a:prstGeom prst="rect">
                              <a:avLst/>
                            </a:pr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" name="Parallélogramme 24"/>
                          <wps:cNvSpPr/>
                          <wps:spPr>
                            <a:xfrm rot="21300000">
                              <a:off x="4190160" y="6172594"/>
                              <a:ext cx="3090475" cy="1748104"/>
                            </a:xfrm>
                            <a:prstGeom prst="parallelogram">
                              <a:avLst/>
                            </a:prstGeom>
                            <a:solidFill>
                              <a:schemeClr val="tx1">
                                <a:lumMod val="95000"/>
                                <a:lumOff val="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g:grpSp>
                        <wpg:cNvPr id="25" name="Groupe 25"/>
                        <wpg:cNvGrpSpPr/>
                        <wpg:grpSpPr>
                          <a:xfrm>
                            <a:off x="0" y="0"/>
                            <a:ext cx="7772402" cy="5073986"/>
                            <a:chOff x="0" y="0"/>
                            <a:chExt cx="7772402" cy="5073986"/>
                          </a:xfrm>
                        </wpg:grpSpPr>
                        <wps:wsp>
                          <wps:cNvPr id="26" name="Rectangle 26"/>
                          <wps:cNvSpPr/>
                          <wps:spPr>
                            <a:xfrm>
                              <a:off x="3886201" y="0"/>
                              <a:ext cx="3886201" cy="5029200"/>
                            </a:xfrm>
                            <a:prstGeom prst="rect">
                              <a:avLst/>
                            </a:prstGeom>
                            <a:solidFill>
                              <a:schemeClr val="accent5">
                                <a:lumMod val="2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7" name="Rectangle 27"/>
                          <wps:cNvSpPr/>
                          <wps:spPr>
                            <a:xfrm rot="21300000">
                              <a:off x="4308058" y="964644"/>
                              <a:ext cx="3090475" cy="1748104"/>
                            </a:xfrm>
                            <a:prstGeom prst="rect">
                              <a:avLst/>
                            </a:pr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8" name="Rectangle 28"/>
                          <wps:cNvSpPr/>
                          <wps:spPr>
                            <a:xfrm>
                              <a:off x="0" y="44787"/>
                              <a:ext cx="3886201" cy="5029199"/>
                            </a:xfrm>
                            <a:prstGeom prst="rect">
                              <a:avLst/>
                            </a:pr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9" name="Parallélogramme 29"/>
                          <wps:cNvSpPr/>
                          <wps:spPr>
                            <a:xfrm rot="21300000">
                              <a:off x="4190160" y="1143394"/>
                              <a:ext cx="3090475" cy="1748104"/>
                            </a:xfrm>
                            <a:prstGeom prst="parallelogram">
                              <a:avLst/>
                            </a:prstGeom>
                            <a:solidFill>
                              <a:schemeClr val="tx1">
                                <a:lumMod val="95000"/>
                                <a:lumOff val="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s:wsp>
                        <wps:cNvPr id="30" name="Connecteur droit 30" descr="Pli central"/>
                        <wps:cNvCnPr/>
                        <wps:spPr>
                          <a:xfrm>
                            <a:off x="13094" y="5073985"/>
                            <a:ext cx="777240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bg1">
                                <a:lumMod val="95000"/>
                                <a:alpha val="50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26315ED" id="Groupe 2" o:spid="_x0000_s1026" style="position:absolute;margin-left:0;margin-top:-.25pt;width:594.6pt;height:846.15pt;z-index:-251655168;mso-position-horizontal-relative:page;mso-position-vertical-relative:page;mso-height-relative:margin" coordsize="77854,1010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">
                <v:group id="Groupe 20" o:spid="_x0000_s1027" style="position:absolute;top:50256;width:77724;height:50800" coordorigin=",50256" coordsize="77724,507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<v:rect id="Rectangle 21" o:spid="_x0000_s1028" style="position:absolute;left:38862;top:50256;width:38862;height:502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" fillcolor="#1d3150 [808]" stroked="f" strokeweight="1pt"/>
                  <v:rect id="Rectangle 22" o:spid="_x0000_s1029" style="position:absolute;left:43080;top:59938;width:30905;height:17481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" fillcolor="#c5a635 [3204]" stroked="f" strokeweight="1pt"/>
                  <v:rect id="Rectangle 23" o:spid="_x0000_s1030" style="position:absolute;top:50764;width:38862;height:502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" fillcolor="#c5a635 [3204]" stroked="f" strokeweight="1pt"/>
                  <v:shapetype id="_x0000_t7" coordsize="21600,21600" o:spt="7" adj="5400" path="m@0,l,21600@1,21600,21600,xe">
                    <v:stroke joinstyle="miter"/>
                    <v:formulas>
                      <v:f eqn="val #0"/>
                      <v:f eqn="sum width 0 #0"/>
                      <v:f eqn="prod #0 1 2"/>
                      <v:f eqn="sum width 0 @2"/>
                      <v:f eqn="mid #0 width"/>
                      <v:f eqn="mid @1 0"/>
                      <v:f eqn="prod height width #0"/>
                      <v:f eqn="prod @6 1 2"/>
                      <v:f eqn="sum height 0 @7"/>
                      <v:f eqn="prod width 1 2"/>
                      <v:f eqn="sum #0 0 @9"/>
                      <v:f eqn="if @10 @8 0"/>
                      <v:f eqn="if @10 @7 height"/>
                    </v:formulas>
                    <v:path gradientshapeok="t" o:connecttype="custom" o:connectlocs="@4,0;10800,@11;@3,10800;@5,21600;10800,@12;@2,10800" textboxrect="1800,1800,19800,19800;8100,8100,13500,13500;10800,10800,10800,10800"/>
                    <v:handles>
                      <v:h position="#0,topLeft" xrange="0,21600"/>
                    </v:handles>
                  </v:shapetype>
                  <v:shape id="Parallélogramme 24" o:spid="_x0000_s1031" type="#_x0000_t7" style="position:absolute;left:41901;top:61725;width:30905;height:17481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" adj="3054" fillcolor="#0d0d0d [3069]" stroked="f" strokeweight="1pt"/>
                </v:group>
                <v:group id="Groupe 25" o:spid="_x0000_s1032" style="position:absolute;width:77724;height:50739" coordsize="77724,507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<v:rect id="Rectangle 26" o:spid="_x0000_s1033" style="position:absolute;left:38862;width:38862;height:502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" fillcolor="#1d3150 [808]" stroked="f" strokeweight="1pt"/>
                  <v:rect id="Rectangle 27" o:spid="_x0000_s1034" style="position:absolute;left:43080;top:9646;width:30905;height:17481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" fillcolor="#c5a635 [3204]" stroked="f" strokeweight="1pt"/>
                  <v:rect id="Rectangle 28" o:spid="_x0000_s1035" style="position:absolute;top:447;width:38862;height:502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" fillcolor="#c5a635 [3204]" stroked="f" strokeweight="1pt"/>
                  <v:shape id="Parallélogramme 29" o:spid="_x0000_s1036" type="#_x0000_t7" style="position:absolute;left:41901;top:11433;width:30905;height:17481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" adj="3054" fillcolor="#0d0d0d [3069]" stroked="f" strokeweight="1pt"/>
                </v:group>
                <v:line id="Connecteur droit 30" o:spid="_x0000_s1037" alt="Pli central" style="position:absolute;visibility:visible;mso-wrap-style:square" from="130,50739" to="77854,507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" strokecolor="#f2f2f2 [3052]" strokeweight=".5pt">
                  <v:stroke opacity="32896f" joinstyle="miter"/>
                </v:line>
                <w10:wrap anchorx="page" anchory="page"/>
              </v:group>
            </w:pict>
          </mc:Fallback>
        </mc:AlternateContent>
      </w:r>
    </w:p>
    <w:sectPr w:rsidR="000E795C" w:rsidRPr="00007D91" w:rsidSect="009A6F1C">
      <w:headerReference w:type="even" r:id="rId9"/>
      <w:headerReference w:type="default" r:id="rId10"/>
      <w:pgSz w:w="11906" w:h="16838" w:code="9"/>
      <w:pgMar w:top="0" w:right="0" w:bottom="0" w:left="0" w:header="792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B6F569" w14:textId="77777777" w:rsidR="00F50DDA" w:rsidRDefault="00F50DDA" w:rsidP="004F6C87">
      <w:pPr>
        <w:spacing w:after="0" w:line="240" w:lineRule="auto"/>
      </w:pPr>
      <w:r>
        <w:separator/>
      </w:r>
    </w:p>
  </w:endnote>
  <w:endnote w:type="continuationSeparator" w:id="0">
    <w:p w14:paraId="4DC8C7C4" w14:textId="77777777" w:rsidR="00F50DDA" w:rsidRDefault="00F50DDA" w:rsidP="004F6C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Engravers MT">
    <w:panose1 w:val="02090707080505020304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4878A0" w14:textId="77777777" w:rsidR="00F50DDA" w:rsidRDefault="00F50DDA" w:rsidP="004F6C87">
      <w:pPr>
        <w:spacing w:after="0" w:line="240" w:lineRule="auto"/>
      </w:pPr>
      <w:r>
        <w:separator/>
      </w:r>
    </w:p>
  </w:footnote>
  <w:footnote w:type="continuationSeparator" w:id="0">
    <w:p w14:paraId="6049839B" w14:textId="77777777" w:rsidR="00F50DDA" w:rsidRDefault="00F50DDA" w:rsidP="004F6C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390B6B" w14:textId="48CEA943" w:rsidR="004F6C87" w:rsidRDefault="00CC4599">
    <w:pPr>
      <w:pStyle w:val="En-tte"/>
    </w:pPr>
    <w:r>
      <w:rPr>
        <w:lang w:bidi="fr-FR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F1B410" w14:textId="0212631D" w:rsidR="004F6C87" w:rsidRDefault="00CC4599">
    <w:pPr>
      <w:pStyle w:val="En-tte"/>
    </w:pPr>
    <w:r>
      <w:rPr>
        <w:lang w:bidi="fr-FR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bordersDoNotSurroundHeader/>
  <w:bordersDoNotSurroundFooter/>
  <w:hideSpellingErrors/>
  <w:hideGrammaticalErrors/>
  <w:proofState w:spelling="clean" w:grammar="clean"/>
  <w:stylePaneSortMethod w:val="0000"/>
  <w:defaultTabStop w:val="720"/>
  <w:hyphenationZone w:val="425"/>
  <w:evenAndOddHeaders/>
  <w:characterSpacingControl w:val="doNotCompress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0szA0MDIyN7Q0MzNT0lEKTi0uzszPAykwqgUA1RzBuywAAAA="/>
  </w:docVars>
  <w:rsids>
    <w:rsidRoot w:val="004F6C87"/>
    <w:rsid w:val="000017A0"/>
    <w:rsid w:val="00007D91"/>
    <w:rsid w:val="00025A1E"/>
    <w:rsid w:val="00027281"/>
    <w:rsid w:val="00074D38"/>
    <w:rsid w:val="0008094B"/>
    <w:rsid w:val="00097893"/>
    <w:rsid w:val="000A6DD6"/>
    <w:rsid w:val="000E0F1F"/>
    <w:rsid w:val="000E795C"/>
    <w:rsid w:val="001C0CC7"/>
    <w:rsid w:val="00212545"/>
    <w:rsid w:val="0023280C"/>
    <w:rsid w:val="00341F39"/>
    <w:rsid w:val="00372B3C"/>
    <w:rsid w:val="00465C26"/>
    <w:rsid w:val="004A7EFD"/>
    <w:rsid w:val="004B7059"/>
    <w:rsid w:val="004F6C87"/>
    <w:rsid w:val="00567658"/>
    <w:rsid w:val="005A20B8"/>
    <w:rsid w:val="005A440A"/>
    <w:rsid w:val="00614037"/>
    <w:rsid w:val="006225B4"/>
    <w:rsid w:val="00687033"/>
    <w:rsid w:val="00691ADA"/>
    <w:rsid w:val="006E489E"/>
    <w:rsid w:val="00714F92"/>
    <w:rsid w:val="0074058F"/>
    <w:rsid w:val="00764CFF"/>
    <w:rsid w:val="00791621"/>
    <w:rsid w:val="008278B0"/>
    <w:rsid w:val="00827E0C"/>
    <w:rsid w:val="008F3B09"/>
    <w:rsid w:val="0096336D"/>
    <w:rsid w:val="00970006"/>
    <w:rsid w:val="009A6F1C"/>
    <w:rsid w:val="009F18E5"/>
    <w:rsid w:val="00A6001B"/>
    <w:rsid w:val="00AB293D"/>
    <w:rsid w:val="00B06A11"/>
    <w:rsid w:val="00B1543A"/>
    <w:rsid w:val="00B63425"/>
    <w:rsid w:val="00BA661C"/>
    <w:rsid w:val="00C37F8E"/>
    <w:rsid w:val="00CC4599"/>
    <w:rsid w:val="00D30C31"/>
    <w:rsid w:val="00D36D53"/>
    <w:rsid w:val="00DE3BB7"/>
    <w:rsid w:val="00E1500A"/>
    <w:rsid w:val="00E430D2"/>
    <w:rsid w:val="00E9123E"/>
    <w:rsid w:val="00F01EDC"/>
    <w:rsid w:val="00F50DDA"/>
    <w:rsid w:val="00FD7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,"/>
  <w:listSeparator w:val=";"/>
  <w14:docId w14:val="2470CA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color w:val="FFFFFF" w:themeColor="background1"/>
        <w:sz w:val="22"/>
        <w:szCs w:val="22"/>
        <w:lang w:val="fr-FR" w:eastAsia="en-US" w:bidi="ar-SA"/>
      </w:rPr>
    </w:rPrDefault>
    <w:pPrDefault>
      <w:pPr>
        <w:spacing w:after="160" w:line="259" w:lineRule="auto"/>
        <w:jc w:val="center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C4599"/>
  </w:style>
  <w:style w:type="paragraph" w:styleId="Titre1">
    <w:name w:val="heading 1"/>
    <w:basedOn w:val="Normal"/>
    <w:next w:val="Normal"/>
    <w:link w:val="Titre1Car"/>
    <w:uiPriority w:val="9"/>
    <w:qFormat/>
    <w:rsid w:val="00B63425"/>
    <w:pPr>
      <w:keepNext/>
      <w:keepLines/>
      <w:spacing w:after="0" w:line="192" w:lineRule="auto"/>
      <w:outlineLvl w:val="0"/>
    </w:pPr>
    <w:rPr>
      <w:rFonts w:eastAsiaTheme="majorEastAsia" w:cstheme="majorBidi"/>
      <w:b/>
      <w:i/>
      <w:color w:val="C5A635" w:themeColor="accent1"/>
      <w:sz w:val="64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4F6C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FD73CE"/>
  </w:style>
  <w:style w:type="paragraph" w:styleId="Pieddepage">
    <w:name w:val="footer"/>
    <w:basedOn w:val="Normal"/>
    <w:link w:val="PieddepageCar"/>
    <w:uiPriority w:val="99"/>
    <w:semiHidden/>
    <w:rsid w:val="004F6C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FD73CE"/>
  </w:style>
  <w:style w:type="paragraph" w:styleId="Titre">
    <w:name w:val="Title"/>
    <w:basedOn w:val="Normal"/>
    <w:next w:val="Normal"/>
    <w:link w:val="TitreCar"/>
    <w:uiPriority w:val="10"/>
    <w:qFormat/>
    <w:rsid w:val="00465C26"/>
    <w:pPr>
      <w:contextualSpacing/>
    </w:pPr>
    <w:rPr>
      <w:rFonts w:asciiTheme="majorHAnsi" w:eastAsiaTheme="majorEastAsia" w:hAnsiTheme="majorHAnsi" w:cstheme="majorBidi"/>
      <w:color w:val="937C27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character" w:customStyle="1" w:styleId="TitreCar">
    <w:name w:val="Titre Car"/>
    <w:basedOn w:val="Policepardfaut"/>
    <w:link w:val="Titre"/>
    <w:uiPriority w:val="10"/>
    <w:rsid w:val="00465C26"/>
    <w:rPr>
      <w:rFonts w:asciiTheme="majorHAnsi" w:eastAsiaTheme="majorEastAsia" w:hAnsiTheme="majorHAnsi" w:cstheme="majorBidi"/>
      <w:color w:val="937C27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character" w:styleId="Textedelespacerserv">
    <w:name w:val="Placeholder Text"/>
    <w:basedOn w:val="Policepardfaut"/>
    <w:uiPriority w:val="99"/>
    <w:semiHidden/>
    <w:rsid w:val="00465C26"/>
    <w:rPr>
      <w:color w:val="808080"/>
    </w:rPr>
  </w:style>
  <w:style w:type="table" w:styleId="Grilledutableau">
    <w:name w:val="Table Grid"/>
    <w:basedOn w:val="TableauNormal"/>
    <w:uiPriority w:val="39"/>
    <w:rsid w:val="000A6D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ile">
    <w:name w:val="Étoile"/>
    <w:basedOn w:val="Normal"/>
    <w:next w:val="Normal"/>
    <w:link w:val="Caractredtoile"/>
    <w:uiPriority w:val="99"/>
    <w:qFormat/>
    <w:rsid w:val="00CC4599"/>
    <w:rPr>
      <w:rFonts w:asciiTheme="majorHAnsi" w:hAnsiTheme="majorHAnsi"/>
      <w:color w:val="1D3251" w:themeColor="accent5" w:themeShade="40"/>
      <w:sz w:val="56"/>
    </w:rPr>
  </w:style>
  <w:style w:type="paragraph" w:customStyle="1" w:styleId="Grandetoile">
    <w:name w:val="Grande étoile"/>
    <w:basedOn w:val="Normal"/>
    <w:next w:val="Normal"/>
    <w:link w:val="Caractredegrandetoile"/>
    <w:uiPriority w:val="99"/>
    <w:qFormat/>
    <w:rsid w:val="000A6DD6"/>
    <w:pPr>
      <w:spacing w:after="0" w:line="240" w:lineRule="auto"/>
    </w:pPr>
    <w:rPr>
      <w:rFonts w:asciiTheme="majorHAnsi" w:hAnsiTheme="majorHAnsi"/>
      <w:color w:val="1D3251" w:themeColor="accent5" w:themeShade="40"/>
      <w:sz w:val="80"/>
    </w:rPr>
  </w:style>
  <w:style w:type="character" w:customStyle="1" w:styleId="Caractredtoile">
    <w:name w:val="Caractère d’étoile"/>
    <w:basedOn w:val="Policepardfaut"/>
    <w:link w:val="toile"/>
    <w:uiPriority w:val="99"/>
    <w:rsid w:val="00CC4599"/>
    <w:rPr>
      <w:rFonts w:asciiTheme="majorHAnsi" w:hAnsiTheme="majorHAnsi"/>
      <w:color w:val="1D3251" w:themeColor="accent5" w:themeShade="40"/>
      <w:sz w:val="56"/>
    </w:rPr>
  </w:style>
  <w:style w:type="paragraph" w:customStyle="1" w:styleId="N1">
    <w:name w:val="N°1"/>
    <w:basedOn w:val="Normal"/>
    <w:link w:val="Caractren1"/>
    <w:uiPriority w:val="12"/>
    <w:qFormat/>
    <w:rsid w:val="0008094B"/>
    <w:pPr>
      <w:spacing w:after="0" w:line="240" w:lineRule="auto"/>
    </w:pPr>
    <w:rPr>
      <w:rFonts w:asciiTheme="majorHAnsi" w:hAnsiTheme="majorHAnsi"/>
      <w:color w:val="C5A635" w:themeColor="accent1"/>
      <w:sz w:val="32"/>
    </w:rPr>
  </w:style>
  <w:style w:type="character" w:customStyle="1" w:styleId="Caractredegrandetoile">
    <w:name w:val="Caractère de grande étoile"/>
    <w:basedOn w:val="Policepardfaut"/>
    <w:link w:val="Grandetoile"/>
    <w:uiPriority w:val="99"/>
    <w:rsid w:val="00FD73CE"/>
    <w:rPr>
      <w:rFonts w:asciiTheme="majorHAnsi" w:hAnsiTheme="majorHAnsi"/>
      <w:color w:val="1D3251" w:themeColor="accent5" w:themeShade="40"/>
      <w:sz w:val="80"/>
    </w:rPr>
  </w:style>
  <w:style w:type="character" w:styleId="Accentuation">
    <w:name w:val="Emphasis"/>
    <w:basedOn w:val="Policepardfaut"/>
    <w:uiPriority w:val="13"/>
    <w:qFormat/>
    <w:rsid w:val="000E0F1F"/>
    <w:rPr>
      <w:b/>
      <w:i/>
      <w:iCs/>
    </w:rPr>
  </w:style>
  <w:style w:type="character" w:customStyle="1" w:styleId="Caractren1">
    <w:name w:val="Caractère n°1"/>
    <w:basedOn w:val="Policepardfaut"/>
    <w:link w:val="N1"/>
    <w:uiPriority w:val="12"/>
    <w:rsid w:val="0008094B"/>
    <w:rPr>
      <w:rFonts w:asciiTheme="majorHAnsi" w:hAnsiTheme="majorHAnsi"/>
      <w:color w:val="C5A635" w:themeColor="accent1"/>
      <w:sz w:val="32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6E489E"/>
    <w:pPr>
      <w:numPr>
        <w:ilvl w:val="1"/>
      </w:numPr>
    </w:pPr>
    <w:rPr>
      <w:rFonts w:asciiTheme="majorHAnsi" w:hAnsiTheme="majorHAnsi"/>
      <w:color w:val="937C27" w:themeColor="accent1" w:themeShade="BF"/>
      <w:spacing w:val="-200"/>
      <w:sz w:val="110"/>
    </w:rPr>
  </w:style>
  <w:style w:type="character" w:customStyle="1" w:styleId="Sous-titreCar">
    <w:name w:val="Sous-titre Car"/>
    <w:basedOn w:val="Policepardfaut"/>
    <w:link w:val="Sous-titre"/>
    <w:uiPriority w:val="11"/>
    <w:rsid w:val="006E489E"/>
    <w:rPr>
      <w:rFonts w:asciiTheme="majorHAnsi" w:hAnsiTheme="majorHAnsi"/>
      <w:color w:val="937C27" w:themeColor="accent1" w:themeShade="BF"/>
      <w:spacing w:val="-200"/>
      <w:sz w:val="110"/>
    </w:rPr>
  </w:style>
  <w:style w:type="character" w:customStyle="1" w:styleId="Titre1Car">
    <w:name w:val="Titre 1 Car"/>
    <w:basedOn w:val="Policepardfaut"/>
    <w:link w:val="Titre1"/>
    <w:uiPriority w:val="9"/>
    <w:rsid w:val="00B63425"/>
    <w:rPr>
      <w:rFonts w:eastAsiaTheme="majorEastAsia" w:cstheme="majorBidi"/>
      <w:b/>
      <w:i/>
      <w:color w:val="C5A635" w:themeColor="accent1"/>
      <w:sz w:val="64"/>
      <w:szCs w:val="32"/>
    </w:rPr>
  </w:style>
  <w:style w:type="character" w:styleId="Accentuationlgre">
    <w:name w:val="Subtle Emphasis"/>
    <w:basedOn w:val="Policepardfaut"/>
    <w:uiPriority w:val="14"/>
    <w:qFormat/>
    <w:rsid w:val="00B63425"/>
    <w:rPr>
      <w:i w:val="0"/>
      <w:iCs/>
      <w:color w:val="C5A635" w:themeColor="accent1"/>
      <w:vertAlign w:val="superscript"/>
    </w:rPr>
  </w:style>
  <w:style w:type="paragraph" w:styleId="Signature">
    <w:name w:val="Signature"/>
    <w:basedOn w:val="Normal"/>
    <w:link w:val="SignatureCar"/>
    <w:uiPriority w:val="99"/>
    <w:qFormat/>
    <w:rsid w:val="000E795C"/>
    <w:pPr>
      <w:spacing w:after="0" w:line="240" w:lineRule="auto"/>
    </w:pPr>
    <w:rPr>
      <w:i/>
      <w:sz w:val="20"/>
    </w:rPr>
  </w:style>
  <w:style w:type="character" w:customStyle="1" w:styleId="SignatureCar">
    <w:name w:val="Signature Car"/>
    <w:basedOn w:val="Policepardfaut"/>
    <w:link w:val="Signature"/>
    <w:uiPriority w:val="99"/>
    <w:rsid w:val="000E795C"/>
    <w:rPr>
      <w:i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1C793E010511425BA67F188D84D9C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E6C5BD-0DB2-4472-A845-D73B17D540AA}"/>
      </w:docPartPr>
      <w:docPartBody>
        <w:p w:rsidR="0078263F" w:rsidRDefault="009708F9" w:rsidP="009708F9">
          <w:pPr>
            <w:pStyle w:val="1C793E010511425BA67F188D84D9C98E11"/>
          </w:pPr>
          <w:r w:rsidRPr="00687033">
            <w:rPr>
              <w:noProof/>
              <w:sz w:val="24"/>
              <w:szCs w:val="24"/>
              <w:lang w:bidi="fr-FR"/>
            </w:rPr>
            <w:t>Merci pour lorem ipsum dolor sit amet, consectetur adipiscing elit. Etiam aliquet eu mi quis lacinia.</w:t>
          </w:r>
        </w:p>
      </w:docPartBody>
    </w:docPart>
    <w:docPart>
      <w:docPartPr>
        <w:name w:val="314282F061184C97AF1822F5851AEB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3B0CCD-2708-40E9-9B9C-535BC672E86D}"/>
      </w:docPartPr>
      <w:docPartBody>
        <w:p w:rsidR="00C0668C" w:rsidRDefault="009708F9" w:rsidP="009708F9">
          <w:pPr>
            <w:pStyle w:val="314282F061184C97AF1822F5851AEBE610"/>
          </w:pPr>
          <w:r w:rsidRPr="00687033">
            <w:rPr>
              <w:noProof/>
              <w:sz w:val="24"/>
              <w:szCs w:val="24"/>
              <w:lang w:bidi="fr-FR"/>
            </w:rPr>
            <w:t>Merci pour lorem ipsum dolor sit amet, consectetur adipiscing elit. Etiam aliquet eu mi quis lacinia.</w:t>
          </w:r>
        </w:p>
      </w:docPartBody>
    </w:docPart>
    <w:docPart>
      <w:docPartPr>
        <w:name w:val="42A51F58D86A4BD2AA687D4E2F78BF2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F448BB2-7D35-413D-955D-FF5633F04ECC}"/>
      </w:docPartPr>
      <w:docPartBody>
        <w:p w:rsidR="009708F9" w:rsidRDefault="009708F9" w:rsidP="009708F9">
          <w:pPr>
            <w:pStyle w:val="42A51F58D86A4BD2AA687D4E2F78BF265"/>
          </w:pPr>
          <w:r w:rsidRPr="00097893">
            <w:t>Le</w:t>
          </w:r>
        </w:p>
      </w:docPartBody>
    </w:docPart>
    <w:docPart>
      <w:docPartPr>
        <w:name w:val="1EB79B72F8C640A8B6174277F564224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16D1FC0-90C3-4982-A43F-9785A739CF23}"/>
      </w:docPartPr>
      <w:docPartBody>
        <w:p w:rsidR="009708F9" w:rsidRDefault="009708F9" w:rsidP="009708F9">
          <w:pPr>
            <w:pStyle w:val="1EB79B72F8C640A8B6174277F56422447"/>
          </w:pPr>
          <w:r w:rsidRPr="00097893">
            <w:rPr>
              <w:rStyle w:val="Accentuation"/>
            </w:rPr>
            <w:t>prix du meilleur enseignant</w:t>
          </w:r>
        </w:p>
      </w:docPartBody>
    </w:docPart>
    <w:docPart>
      <w:docPartPr>
        <w:name w:val="79B0BF6DBDF749B5BDD5DDD61048961D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B0B356A-3D20-41CD-963B-385E8596BD18}"/>
      </w:docPartPr>
      <w:docPartBody>
        <w:p w:rsidR="009708F9" w:rsidRDefault="009708F9" w:rsidP="009708F9">
          <w:pPr>
            <w:pStyle w:val="79B0BF6DBDF749B5BDD5DDD61048961D5"/>
          </w:pPr>
          <w:r w:rsidRPr="00097893">
            <w:t>au monde est accordé à…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Engravers MT">
    <w:panose1 w:val="02090707080505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bordersDoNotSurroundHeader/>
  <w:bordersDoNotSurroundFooter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9413A"/>
    <w:rsid w:val="001F3959"/>
    <w:rsid w:val="002966C8"/>
    <w:rsid w:val="002A321C"/>
    <w:rsid w:val="00657B07"/>
    <w:rsid w:val="006F776D"/>
    <w:rsid w:val="0078263F"/>
    <w:rsid w:val="0089413A"/>
    <w:rsid w:val="008E2E18"/>
    <w:rsid w:val="009708F9"/>
    <w:rsid w:val="00A90D27"/>
    <w:rsid w:val="00B15CEF"/>
    <w:rsid w:val="00B44CE8"/>
    <w:rsid w:val="00C0668C"/>
    <w:rsid w:val="00EB1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1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4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9413A"/>
    <w:rPr>
      <w:rFonts w:cs="Times New Roman"/>
      <w:sz w:val="3276"/>
      <w:szCs w:val="327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9708F9"/>
    <w:rPr>
      <w:color w:val="808080"/>
    </w:rPr>
  </w:style>
  <w:style w:type="paragraph" w:customStyle="1" w:styleId="4A2A75C07B474DF287CF13E54F25D940">
    <w:name w:val="4A2A75C07B474DF287CF13E54F25D940"/>
    <w:rsid w:val="0089413A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A358EC367358425EA79C4A531D708AD6">
    <w:name w:val="A358EC367358425EA79C4A531D708AD6"/>
    <w:rsid w:val="0089413A"/>
  </w:style>
  <w:style w:type="paragraph" w:customStyle="1" w:styleId="E1F3A05226A94A12AD0D1302B59C9067">
    <w:name w:val="E1F3A05226A94A12AD0D1302B59C9067"/>
    <w:rsid w:val="0089413A"/>
  </w:style>
  <w:style w:type="paragraph" w:customStyle="1" w:styleId="4755B9C87A7545FC8588FA7A71831006">
    <w:name w:val="4755B9C87A7545FC8588FA7A71831006"/>
    <w:rsid w:val="0089413A"/>
  </w:style>
  <w:style w:type="paragraph" w:customStyle="1" w:styleId="8322187AB8754D209DE3ABEE3C722C46">
    <w:name w:val="8322187AB8754D209DE3ABEE3C722C46"/>
    <w:rsid w:val="0089413A"/>
  </w:style>
  <w:style w:type="paragraph" w:customStyle="1" w:styleId="E0E021F15420474DA95CF6071F878D2A">
    <w:name w:val="E0E021F15420474DA95CF6071F878D2A"/>
    <w:rsid w:val="0089413A"/>
  </w:style>
  <w:style w:type="paragraph" w:customStyle="1" w:styleId="25C794679D6B4E13B7289D02B774D63B">
    <w:name w:val="25C794679D6B4E13B7289D02B774D63B"/>
    <w:rsid w:val="0089413A"/>
  </w:style>
  <w:style w:type="paragraph" w:customStyle="1" w:styleId="C36944B79085437A8125FE831316D3AC">
    <w:name w:val="C36944B79085437A8125FE831316D3AC"/>
    <w:rsid w:val="0089413A"/>
  </w:style>
  <w:style w:type="paragraph" w:customStyle="1" w:styleId="5811A390C03842A484DF61BAA223ABBC">
    <w:name w:val="5811A390C03842A484DF61BAA223ABBC"/>
    <w:rsid w:val="0089413A"/>
  </w:style>
  <w:style w:type="character" w:styleId="Accentuation">
    <w:name w:val="Emphasis"/>
    <w:basedOn w:val="Policepardfaut"/>
    <w:uiPriority w:val="13"/>
    <w:qFormat/>
    <w:rsid w:val="009708F9"/>
    <w:rPr>
      <w:b/>
      <w:i/>
      <w:iCs/>
    </w:rPr>
  </w:style>
  <w:style w:type="paragraph" w:customStyle="1" w:styleId="C36944B79085437A8125FE831316D3AC1">
    <w:name w:val="C36944B79085437A8125FE831316D3AC1"/>
    <w:rsid w:val="0089413A"/>
    <w:pPr>
      <w:jc w:val="center"/>
    </w:pPr>
    <w:rPr>
      <w:rFonts w:eastAsiaTheme="minorHAnsi"/>
      <w:color w:val="FFFFFF" w:themeColor="background1"/>
    </w:rPr>
  </w:style>
  <w:style w:type="paragraph" w:customStyle="1" w:styleId="BDB2C1A7F33C4E88B8DF8D12D0BEBCE7">
    <w:name w:val="BDB2C1A7F33C4E88B8DF8D12D0BEBCE7"/>
    <w:rsid w:val="0089413A"/>
  </w:style>
  <w:style w:type="paragraph" w:customStyle="1" w:styleId="A962A51F2B2845B0AD5C75244660D9E8">
    <w:name w:val="A962A51F2B2845B0AD5C75244660D9E8"/>
    <w:rsid w:val="0089413A"/>
  </w:style>
  <w:style w:type="paragraph" w:customStyle="1" w:styleId="A4D1582DC7944571939749D9E0C0210B">
    <w:name w:val="A4D1582DC7944571939749D9E0C0210B"/>
    <w:rsid w:val="0089413A"/>
  </w:style>
  <w:style w:type="paragraph" w:customStyle="1" w:styleId="5B4B29CBD2D54E7FA5ACC1D249FCE799">
    <w:name w:val="5B4B29CBD2D54E7FA5ACC1D249FCE799"/>
    <w:rsid w:val="0089413A"/>
  </w:style>
  <w:style w:type="paragraph" w:customStyle="1" w:styleId="5D2CBF157369486285A9A2BE450A0246">
    <w:name w:val="5D2CBF157369486285A9A2BE450A0246"/>
    <w:rsid w:val="0089413A"/>
  </w:style>
  <w:style w:type="paragraph" w:customStyle="1" w:styleId="B634C32915A642F7B19909EE8F900F3D">
    <w:name w:val="B634C32915A642F7B19909EE8F900F3D"/>
    <w:rsid w:val="0089413A"/>
  </w:style>
  <w:style w:type="paragraph" w:customStyle="1" w:styleId="DA45D0D73BFF415C872C1C58D4D8A3AD">
    <w:name w:val="DA45D0D73BFF415C872C1C58D4D8A3AD"/>
    <w:rsid w:val="0089413A"/>
  </w:style>
  <w:style w:type="paragraph" w:customStyle="1" w:styleId="C36944B79085437A8125FE831316D3AC2">
    <w:name w:val="C36944B79085437A8125FE831316D3AC2"/>
    <w:rsid w:val="0089413A"/>
    <w:pPr>
      <w:jc w:val="center"/>
    </w:pPr>
    <w:rPr>
      <w:rFonts w:eastAsiaTheme="minorHAnsi"/>
      <w:color w:val="FFFFFF" w:themeColor="background1"/>
    </w:rPr>
  </w:style>
  <w:style w:type="paragraph" w:customStyle="1" w:styleId="A962A51F2B2845B0AD5C75244660D9E81">
    <w:name w:val="A962A51F2B2845B0AD5C75244660D9E81"/>
    <w:rsid w:val="0089413A"/>
    <w:pPr>
      <w:jc w:val="center"/>
    </w:pPr>
    <w:rPr>
      <w:rFonts w:eastAsiaTheme="minorHAnsi"/>
      <w:color w:val="FFFFFF" w:themeColor="background1"/>
    </w:rPr>
  </w:style>
  <w:style w:type="paragraph" w:customStyle="1" w:styleId="C36944B79085437A8125FE831316D3AC3">
    <w:name w:val="C36944B79085437A8125FE831316D3AC3"/>
    <w:rsid w:val="0089413A"/>
    <w:pPr>
      <w:jc w:val="center"/>
    </w:pPr>
    <w:rPr>
      <w:rFonts w:eastAsiaTheme="minorHAnsi"/>
      <w:color w:val="FFFFFF" w:themeColor="background1"/>
    </w:rPr>
  </w:style>
  <w:style w:type="paragraph" w:customStyle="1" w:styleId="A962A51F2B2845B0AD5C75244660D9E82">
    <w:name w:val="A962A51F2B2845B0AD5C75244660D9E82"/>
    <w:rsid w:val="0089413A"/>
    <w:pPr>
      <w:jc w:val="center"/>
    </w:pPr>
    <w:rPr>
      <w:rFonts w:eastAsiaTheme="minorHAnsi"/>
      <w:color w:val="FFFFFF" w:themeColor="background1"/>
    </w:rPr>
  </w:style>
  <w:style w:type="paragraph" w:customStyle="1" w:styleId="29C127B53C9E47388EB7BD88E964E8C3">
    <w:name w:val="29C127B53C9E47388EB7BD88E964E8C3"/>
    <w:rsid w:val="0089413A"/>
  </w:style>
  <w:style w:type="paragraph" w:customStyle="1" w:styleId="C36944B79085437A8125FE831316D3AC4">
    <w:name w:val="C36944B79085437A8125FE831316D3AC4"/>
    <w:rsid w:val="0089413A"/>
    <w:pPr>
      <w:jc w:val="center"/>
    </w:pPr>
    <w:rPr>
      <w:rFonts w:eastAsiaTheme="minorHAnsi"/>
      <w:color w:val="FFFFFF" w:themeColor="background1"/>
    </w:rPr>
  </w:style>
  <w:style w:type="paragraph" w:customStyle="1" w:styleId="A962A51F2B2845B0AD5C75244660D9E83">
    <w:name w:val="A962A51F2B2845B0AD5C75244660D9E83"/>
    <w:rsid w:val="0089413A"/>
    <w:pPr>
      <w:jc w:val="center"/>
    </w:pPr>
    <w:rPr>
      <w:rFonts w:eastAsiaTheme="minorHAnsi"/>
      <w:color w:val="FFFFFF" w:themeColor="background1"/>
    </w:rPr>
  </w:style>
  <w:style w:type="character" w:styleId="Accentuationlgre">
    <w:name w:val="Subtle Emphasis"/>
    <w:basedOn w:val="Policepardfaut"/>
    <w:uiPriority w:val="14"/>
    <w:qFormat/>
    <w:rsid w:val="009708F9"/>
    <w:rPr>
      <w:i w:val="0"/>
      <w:iCs/>
      <w:color w:val="4472C4" w:themeColor="accent1"/>
      <w:vertAlign w:val="superscript"/>
    </w:rPr>
  </w:style>
  <w:style w:type="paragraph" w:customStyle="1" w:styleId="A33651E1187F4544A3238CF2570B96B7">
    <w:name w:val="A33651E1187F4544A3238CF2570B96B7"/>
    <w:rsid w:val="0089413A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C36944B79085437A8125FE831316D3AC5">
    <w:name w:val="C36944B79085437A8125FE831316D3AC5"/>
    <w:rsid w:val="0089413A"/>
    <w:pPr>
      <w:jc w:val="center"/>
    </w:pPr>
    <w:rPr>
      <w:rFonts w:eastAsiaTheme="minorHAnsi"/>
      <w:color w:val="FFFFFF" w:themeColor="background1"/>
    </w:rPr>
  </w:style>
  <w:style w:type="paragraph" w:customStyle="1" w:styleId="A962A51F2B2845B0AD5C75244660D9E84">
    <w:name w:val="A962A51F2B2845B0AD5C75244660D9E84"/>
    <w:rsid w:val="0089413A"/>
    <w:pPr>
      <w:jc w:val="center"/>
    </w:pPr>
    <w:rPr>
      <w:rFonts w:eastAsiaTheme="minorHAnsi"/>
      <w:color w:val="FFFFFF" w:themeColor="background1"/>
    </w:rPr>
  </w:style>
  <w:style w:type="paragraph" w:customStyle="1" w:styleId="A33651E1187F4544A3238CF2570B96B71">
    <w:name w:val="A33651E1187F4544A3238CF2570B96B71"/>
    <w:rsid w:val="0089413A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1E7829D40172429F80DE617609E1CD83">
    <w:name w:val="1E7829D40172429F80DE617609E1CD83"/>
    <w:rsid w:val="0089413A"/>
  </w:style>
  <w:style w:type="paragraph" w:customStyle="1" w:styleId="D8DB03F2567A4589ABB9E8F2934BC5EB">
    <w:name w:val="D8DB03F2567A4589ABB9E8F2934BC5EB"/>
    <w:rsid w:val="0089413A"/>
  </w:style>
  <w:style w:type="paragraph" w:customStyle="1" w:styleId="FA2C6CA7B16640ED9F03E6D978DCD7E3">
    <w:name w:val="FA2C6CA7B16640ED9F03E6D978DCD7E3"/>
    <w:rsid w:val="0089413A"/>
  </w:style>
  <w:style w:type="paragraph" w:customStyle="1" w:styleId="80E4D6F3050747CEA968CE76AE94D7A1">
    <w:name w:val="80E4D6F3050747CEA968CE76AE94D7A1"/>
    <w:rsid w:val="0089413A"/>
  </w:style>
  <w:style w:type="paragraph" w:customStyle="1" w:styleId="1C793E010511425BA67F188D84D9C98E">
    <w:name w:val="1C793E010511425BA67F188D84D9C98E"/>
    <w:rsid w:val="0089413A"/>
    <w:pPr>
      <w:jc w:val="center"/>
    </w:pPr>
    <w:rPr>
      <w:rFonts w:eastAsiaTheme="minorHAnsi"/>
      <w:color w:val="FFFFFF" w:themeColor="background1"/>
    </w:rPr>
  </w:style>
  <w:style w:type="paragraph" w:customStyle="1" w:styleId="C36944B79085437A8125FE831316D3AC6">
    <w:name w:val="C36944B79085437A8125FE831316D3AC6"/>
    <w:rsid w:val="0089413A"/>
    <w:pPr>
      <w:jc w:val="center"/>
    </w:pPr>
    <w:rPr>
      <w:rFonts w:eastAsiaTheme="minorHAnsi"/>
      <w:color w:val="FFFFFF" w:themeColor="background1"/>
    </w:rPr>
  </w:style>
  <w:style w:type="paragraph" w:customStyle="1" w:styleId="A962A51F2B2845B0AD5C75244660D9E85">
    <w:name w:val="A962A51F2B2845B0AD5C75244660D9E85"/>
    <w:rsid w:val="0089413A"/>
    <w:pPr>
      <w:jc w:val="center"/>
    </w:pPr>
    <w:rPr>
      <w:rFonts w:eastAsiaTheme="minorHAnsi"/>
      <w:color w:val="FFFFFF" w:themeColor="background1"/>
    </w:rPr>
  </w:style>
  <w:style w:type="paragraph" w:customStyle="1" w:styleId="FA2C6CA7B16640ED9F03E6D978DCD7E31">
    <w:name w:val="FA2C6CA7B16640ED9F03E6D978DCD7E31"/>
    <w:rsid w:val="0089413A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1C793E010511425BA67F188D84D9C98E1">
    <w:name w:val="1C793E010511425BA67F188D84D9C98E1"/>
    <w:rsid w:val="0078263F"/>
    <w:pPr>
      <w:jc w:val="center"/>
    </w:pPr>
    <w:rPr>
      <w:rFonts w:eastAsiaTheme="minorHAnsi"/>
      <w:color w:val="FFFFFF" w:themeColor="background1"/>
    </w:rPr>
  </w:style>
  <w:style w:type="paragraph" w:customStyle="1" w:styleId="C36944B79085437A8125FE831316D3AC7">
    <w:name w:val="C36944B79085437A8125FE831316D3AC7"/>
    <w:rsid w:val="0078263F"/>
    <w:pPr>
      <w:jc w:val="center"/>
    </w:pPr>
    <w:rPr>
      <w:rFonts w:eastAsiaTheme="minorHAnsi"/>
      <w:color w:val="FFFFFF" w:themeColor="background1"/>
    </w:rPr>
  </w:style>
  <w:style w:type="paragraph" w:customStyle="1" w:styleId="2319DA7D7C594DF6837779B20CAF1C9F">
    <w:name w:val="2319DA7D7C594DF6837779B20CAF1C9F"/>
    <w:rsid w:val="0078263F"/>
    <w:pPr>
      <w:jc w:val="center"/>
    </w:pPr>
    <w:rPr>
      <w:rFonts w:eastAsiaTheme="minorHAnsi"/>
      <w:color w:val="FFFFFF" w:themeColor="background1"/>
    </w:rPr>
  </w:style>
  <w:style w:type="paragraph" w:customStyle="1" w:styleId="6CFEC8B13A2C4EA5AC33136B9CC0DFB1">
    <w:name w:val="6CFEC8B13A2C4EA5AC33136B9CC0DFB1"/>
    <w:rsid w:val="0078263F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314282F061184C97AF1822F5851AEBE6">
    <w:name w:val="314282F061184C97AF1822F5851AEBE6"/>
    <w:rsid w:val="0078263F"/>
  </w:style>
  <w:style w:type="paragraph" w:customStyle="1" w:styleId="B82518536B1B4333B6B30B7E3BF6FA75">
    <w:name w:val="B82518536B1B4333B6B30B7E3BF6FA75"/>
    <w:rsid w:val="0078263F"/>
  </w:style>
  <w:style w:type="paragraph" w:customStyle="1" w:styleId="A8C17699E1C64C789FE1A231ADFA6ABE">
    <w:name w:val="A8C17699E1C64C789FE1A231ADFA6ABE"/>
    <w:rsid w:val="0078263F"/>
  </w:style>
  <w:style w:type="paragraph" w:customStyle="1" w:styleId="1750000C275B4DEC800142BCD6EAB067">
    <w:name w:val="1750000C275B4DEC800142BCD6EAB067"/>
    <w:rsid w:val="0078263F"/>
  </w:style>
  <w:style w:type="paragraph" w:customStyle="1" w:styleId="AAB89E8183E347AC9DA9943C210A5E7F">
    <w:name w:val="AAB89E8183E347AC9DA9943C210A5E7F"/>
    <w:rsid w:val="0078263F"/>
  </w:style>
  <w:style w:type="paragraph" w:customStyle="1" w:styleId="12DED71C200D46E1AAF04F7603229F06">
    <w:name w:val="12DED71C200D46E1AAF04F7603229F06"/>
    <w:rsid w:val="0078263F"/>
  </w:style>
  <w:style w:type="paragraph" w:customStyle="1" w:styleId="1C793E010511425BA67F188D84D9C98E2">
    <w:name w:val="1C793E010511425BA67F188D84D9C98E2"/>
    <w:rsid w:val="008E2E18"/>
    <w:pPr>
      <w:jc w:val="center"/>
    </w:pPr>
    <w:rPr>
      <w:rFonts w:eastAsiaTheme="minorHAnsi"/>
      <w:color w:val="FFFFFF" w:themeColor="background1"/>
    </w:rPr>
  </w:style>
  <w:style w:type="paragraph" w:customStyle="1" w:styleId="314282F061184C97AF1822F5851AEBE61">
    <w:name w:val="314282F061184C97AF1822F5851AEBE61"/>
    <w:rsid w:val="008E2E18"/>
    <w:pPr>
      <w:jc w:val="center"/>
    </w:pPr>
    <w:rPr>
      <w:rFonts w:eastAsiaTheme="minorHAnsi"/>
      <w:color w:val="FFFFFF" w:themeColor="background1"/>
    </w:rPr>
  </w:style>
  <w:style w:type="paragraph" w:customStyle="1" w:styleId="C36944B79085437A8125FE831316D3AC8">
    <w:name w:val="C36944B79085437A8125FE831316D3AC8"/>
    <w:rsid w:val="008E2E18"/>
    <w:pPr>
      <w:jc w:val="center"/>
    </w:pPr>
    <w:rPr>
      <w:rFonts w:eastAsiaTheme="minorHAnsi"/>
      <w:color w:val="FFFFFF" w:themeColor="background1"/>
    </w:rPr>
  </w:style>
  <w:style w:type="paragraph" w:customStyle="1" w:styleId="4D7FE7160A0D495BB417126BCA684AA2">
    <w:name w:val="4D7FE7160A0D495BB417126BCA684AA2"/>
    <w:rsid w:val="008E2E18"/>
    <w:pPr>
      <w:jc w:val="center"/>
    </w:pPr>
    <w:rPr>
      <w:rFonts w:eastAsiaTheme="minorHAnsi"/>
      <w:color w:val="FFFFFF" w:themeColor="background1"/>
    </w:rPr>
  </w:style>
  <w:style w:type="paragraph" w:customStyle="1" w:styleId="5AB3BE6ED21E4A0DB5F87BEECA295171">
    <w:name w:val="5AB3BE6ED21E4A0DB5F87BEECA295171"/>
    <w:rsid w:val="008E2E18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D969724553BF414992A0589B4F2D577D">
    <w:name w:val="D969724553BF414992A0589B4F2D577D"/>
    <w:rsid w:val="008E2E18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93BDF7106A404EF98CB8C5DC73612558">
    <w:name w:val="93BDF7106A404EF98CB8C5DC73612558"/>
    <w:rsid w:val="008E2E18"/>
  </w:style>
  <w:style w:type="paragraph" w:customStyle="1" w:styleId="F6E7B12E8A0641D3B08556B08A958E02">
    <w:name w:val="F6E7B12E8A0641D3B08556B08A958E02"/>
    <w:rsid w:val="008E2E18"/>
  </w:style>
  <w:style w:type="paragraph" w:customStyle="1" w:styleId="1C793E010511425BA67F188D84D9C98E3">
    <w:name w:val="1C793E010511425BA67F188D84D9C98E3"/>
    <w:rsid w:val="006F776D"/>
    <w:pPr>
      <w:jc w:val="center"/>
    </w:pPr>
    <w:rPr>
      <w:color w:val="FFFFFF" w:themeColor="background1"/>
    </w:rPr>
  </w:style>
  <w:style w:type="paragraph" w:customStyle="1" w:styleId="314282F061184C97AF1822F5851AEBE62">
    <w:name w:val="314282F061184C97AF1822F5851AEBE62"/>
    <w:rsid w:val="006F776D"/>
    <w:pPr>
      <w:jc w:val="center"/>
    </w:pPr>
    <w:rPr>
      <w:color w:val="FFFFFF" w:themeColor="background1"/>
    </w:rPr>
  </w:style>
  <w:style w:type="paragraph" w:customStyle="1" w:styleId="194257C8981D4454AF0A5429CE5E4540">
    <w:name w:val="194257C8981D4454AF0A5429CE5E4540"/>
    <w:rsid w:val="006F776D"/>
    <w:pPr>
      <w:jc w:val="center"/>
    </w:pPr>
    <w:rPr>
      <w:color w:val="FFFFFF" w:themeColor="background1"/>
    </w:rPr>
  </w:style>
  <w:style w:type="paragraph" w:customStyle="1" w:styleId="EC0E834CA355403381AA129B24171393">
    <w:name w:val="EC0E834CA355403381AA129B24171393"/>
    <w:rsid w:val="006F776D"/>
    <w:pPr>
      <w:jc w:val="center"/>
    </w:pPr>
    <w:rPr>
      <w:color w:val="FFFFFF" w:themeColor="background1"/>
    </w:rPr>
  </w:style>
  <w:style w:type="paragraph" w:customStyle="1" w:styleId="0A492CC975C1413DA6EE59E980738F0A">
    <w:name w:val="0A492CC975C1413DA6EE59E980738F0A"/>
    <w:rsid w:val="006F776D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A0368786074E4EAA846FD95A3EDCCBE2">
    <w:name w:val="A0368786074E4EAA846FD95A3EDCCBE2"/>
    <w:rsid w:val="006F776D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1C793E010511425BA67F188D84D9C98E4">
    <w:name w:val="1C793E010511425BA67F188D84D9C98E4"/>
    <w:rsid w:val="00B15CEF"/>
    <w:pPr>
      <w:jc w:val="center"/>
    </w:pPr>
    <w:rPr>
      <w:color w:val="FFFFFF" w:themeColor="background1"/>
    </w:rPr>
  </w:style>
  <w:style w:type="paragraph" w:customStyle="1" w:styleId="314282F061184C97AF1822F5851AEBE63">
    <w:name w:val="314282F061184C97AF1822F5851AEBE63"/>
    <w:rsid w:val="00B15CEF"/>
    <w:pPr>
      <w:jc w:val="center"/>
    </w:pPr>
    <w:rPr>
      <w:color w:val="FFFFFF" w:themeColor="background1"/>
    </w:rPr>
  </w:style>
  <w:style w:type="paragraph" w:customStyle="1" w:styleId="42A51F58D86A4BD2AA687D4E2F78BF26">
    <w:name w:val="42A51F58D86A4BD2AA687D4E2F78BF26"/>
    <w:rsid w:val="00B15CEF"/>
    <w:pPr>
      <w:jc w:val="center"/>
    </w:pPr>
    <w:rPr>
      <w:color w:val="FFFFFF" w:themeColor="background1"/>
    </w:rPr>
  </w:style>
  <w:style w:type="paragraph" w:customStyle="1" w:styleId="1EB79B72F8C640A8B6174277F5642244">
    <w:name w:val="1EB79B72F8C640A8B6174277F5642244"/>
    <w:rsid w:val="00B15CEF"/>
    <w:pPr>
      <w:jc w:val="center"/>
    </w:pPr>
    <w:rPr>
      <w:color w:val="FFFFFF" w:themeColor="background1"/>
    </w:rPr>
  </w:style>
  <w:style w:type="paragraph" w:customStyle="1" w:styleId="79B0BF6DBDF749B5BDD5DDD61048961D">
    <w:name w:val="79B0BF6DBDF749B5BDD5DDD61048961D"/>
    <w:rsid w:val="00B15CEF"/>
    <w:pPr>
      <w:jc w:val="center"/>
    </w:pPr>
    <w:rPr>
      <w:color w:val="FFFFFF" w:themeColor="background1"/>
    </w:rPr>
  </w:style>
  <w:style w:type="paragraph" w:customStyle="1" w:styleId="0D2416D11F754C64AE9172E7C465C466">
    <w:name w:val="0D2416D11F754C64AE9172E7C465C466"/>
    <w:rsid w:val="00B15CEF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13A80A7DD37943039DE901FFAD8328CF">
    <w:name w:val="13A80A7DD37943039DE901FFAD8328CF"/>
    <w:rsid w:val="00B15CEF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3828585D629A4077B6B498D6326DFEFD">
    <w:name w:val="3828585D629A4077B6B498D6326DFEFD"/>
    <w:rsid w:val="00B15CEF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9D00A39AC4474DF6828E29C76EB07D43">
    <w:name w:val="9D00A39AC4474DF6828E29C76EB07D43"/>
    <w:rsid w:val="00B15CEF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0A5354F4DD594E0EB29E9A0779F5098E">
    <w:name w:val="0A5354F4DD594E0EB29E9A0779F5098E"/>
    <w:rsid w:val="00B15CEF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7973E5D2769146C5AF44A50412DEDA7B">
    <w:name w:val="7973E5D2769146C5AF44A50412DEDA7B"/>
    <w:rsid w:val="00B15CEF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291378596E7D4E19B8EA03216057EA15">
    <w:name w:val="291378596E7D4E19B8EA03216057EA15"/>
    <w:rsid w:val="00B15CEF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9EC6C4F8983849BE80474A80B83F663E">
    <w:name w:val="9EC6C4F8983849BE80474A80B83F663E"/>
    <w:rsid w:val="00B15CEF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E7938F9C83D848AFA12FCA3AB7775411">
    <w:name w:val="E7938F9C83D848AFA12FCA3AB7775411"/>
    <w:rsid w:val="00B15CEF"/>
    <w:pPr>
      <w:jc w:val="center"/>
    </w:pPr>
    <w:rPr>
      <w:color w:val="FFFFFF" w:themeColor="background1"/>
    </w:rPr>
  </w:style>
  <w:style w:type="paragraph" w:customStyle="1" w:styleId="50619438E09940D7A2C4E1D615D60A15">
    <w:name w:val="50619438E09940D7A2C4E1D615D60A15"/>
    <w:rsid w:val="00B15CEF"/>
    <w:pPr>
      <w:jc w:val="center"/>
    </w:pPr>
    <w:rPr>
      <w:color w:val="FFFFFF" w:themeColor="background1"/>
    </w:rPr>
  </w:style>
  <w:style w:type="paragraph" w:customStyle="1" w:styleId="CF493CDAC1F74AED971C42915E4E15E1">
    <w:name w:val="CF493CDAC1F74AED971C42915E4E15E1"/>
    <w:rsid w:val="00B15CEF"/>
    <w:pPr>
      <w:jc w:val="center"/>
    </w:pPr>
    <w:rPr>
      <w:color w:val="FFFFFF" w:themeColor="background1"/>
    </w:rPr>
  </w:style>
  <w:style w:type="paragraph" w:customStyle="1" w:styleId="10464F0762F745E0BFF95C6F0E6D202D">
    <w:name w:val="10464F0762F745E0BFF95C6F0E6D202D"/>
    <w:rsid w:val="00B15CEF"/>
    <w:pPr>
      <w:spacing w:after="0" w:line="240" w:lineRule="auto"/>
      <w:jc w:val="center"/>
    </w:pPr>
    <w:rPr>
      <w:rFonts w:asciiTheme="majorHAnsi" w:hAnsiTheme="majorHAnsi"/>
      <w:color w:val="4472C4" w:themeColor="accent1"/>
      <w:sz w:val="32"/>
    </w:rPr>
  </w:style>
  <w:style w:type="paragraph" w:customStyle="1" w:styleId="B953DD35D23C45BE9D521429422D132E">
    <w:name w:val="B953DD35D23C45BE9D521429422D132E"/>
    <w:rsid w:val="00B15CEF"/>
    <w:pPr>
      <w:spacing w:after="0" w:line="240" w:lineRule="auto"/>
      <w:jc w:val="center"/>
    </w:pPr>
    <w:rPr>
      <w:rFonts w:asciiTheme="majorHAnsi" w:hAnsiTheme="majorHAnsi"/>
      <w:color w:val="4472C4" w:themeColor="accent1"/>
      <w:sz w:val="32"/>
    </w:rPr>
  </w:style>
  <w:style w:type="paragraph" w:customStyle="1" w:styleId="1E91173BB94D407AAEECC260F2D6C257">
    <w:name w:val="1E91173BB94D407AAEECC260F2D6C257"/>
    <w:rsid w:val="00B15CEF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300"/>
      <w:sz w:val="120"/>
    </w:rPr>
  </w:style>
  <w:style w:type="paragraph" w:customStyle="1" w:styleId="E878BE4470BD4C10A67769F16EF688B4">
    <w:name w:val="E878BE4470BD4C10A67769F16EF688B4"/>
    <w:rsid w:val="00B15CEF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300"/>
      <w:sz w:val="120"/>
    </w:rPr>
  </w:style>
  <w:style w:type="paragraph" w:customStyle="1" w:styleId="FFBC1065712B48F59E7B3D7431D204C0">
    <w:name w:val="FFBC1065712B48F59E7B3D7431D204C0"/>
    <w:rsid w:val="00B15CEF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D67565455AEB48DBBBDF97DDAAF48F2D">
    <w:name w:val="D67565455AEB48DBBBDF97DDAAF48F2D"/>
    <w:rsid w:val="00B15CEF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2B7EB1D4106849B5B4607B3C78E00BC0">
    <w:name w:val="2B7EB1D4106849B5B4607B3C78E00BC0"/>
    <w:rsid w:val="00B15CEF"/>
    <w:pPr>
      <w:spacing w:after="0" w:line="240" w:lineRule="auto"/>
      <w:jc w:val="center"/>
    </w:pPr>
    <w:rPr>
      <w:i/>
      <w:color w:val="FFFFFF" w:themeColor="background1"/>
      <w:sz w:val="20"/>
    </w:rPr>
  </w:style>
  <w:style w:type="paragraph" w:customStyle="1" w:styleId="41E2EB0315434977AA438FE94EB6C2E4">
    <w:name w:val="41E2EB0315434977AA438FE94EB6C2E4"/>
    <w:rsid w:val="00B15CEF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300"/>
      <w:sz w:val="120"/>
    </w:rPr>
  </w:style>
  <w:style w:type="paragraph" w:customStyle="1" w:styleId="6E3B04BAF66B4AB181990C6F73FA8734">
    <w:name w:val="6E3B04BAF66B4AB181990C6F73FA8734"/>
    <w:rsid w:val="00B15CEF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300"/>
      <w:sz w:val="120"/>
    </w:rPr>
  </w:style>
  <w:style w:type="paragraph" w:customStyle="1" w:styleId="19DDA74287C747ACA2976E31C707E07D">
    <w:name w:val="19DDA74287C747ACA2976E31C707E07D"/>
    <w:rsid w:val="00B15CEF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CABACF42477748689CAD9C34C5F83AF6">
    <w:name w:val="CABACF42477748689CAD9C34C5F83AF6"/>
    <w:rsid w:val="00B15CEF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57674E35D5B446E2B123BA8288A4C08D">
    <w:name w:val="57674E35D5B446E2B123BA8288A4C08D"/>
    <w:rsid w:val="00B15CEF"/>
    <w:pPr>
      <w:spacing w:after="0" w:line="240" w:lineRule="auto"/>
      <w:jc w:val="center"/>
    </w:pPr>
    <w:rPr>
      <w:i/>
      <w:color w:val="FFFFFF" w:themeColor="background1"/>
      <w:sz w:val="20"/>
    </w:rPr>
  </w:style>
  <w:style w:type="paragraph" w:customStyle="1" w:styleId="1C793E010511425BA67F188D84D9C98E5">
    <w:name w:val="1C793E010511425BA67F188D84D9C98E5"/>
    <w:rsid w:val="009708F9"/>
    <w:pPr>
      <w:jc w:val="center"/>
    </w:pPr>
    <w:rPr>
      <w:color w:val="FFFFFF" w:themeColor="background1"/>
    </w:rPr>
  </w:style>
  <w:style w:type="paragraph" w:customStyle="1" w:styleId="314282F061184C97AF1822F5851AEBE64">
    <w:name w:val="314282F061184C97AF1822F5851AEBE64"/>
    <w:rsid w:val="009708F9"/>
    <w:pPr>
      <w:jc w:val="center"/>
    </w:pPr>
    <w:rPr>
      <w:color w:val="FFFFFF" w:themeColor="background1"/>
    </w:rPr>
  </w:style>
  <w:style w:type="paragraph" w:customStyle="1" w:styleId="42A51F58D86A4BD2AA687D4E2F78BF261">
    <w:name w:val="42A51F58D86A4BD2AA687D4E2F78BF261"/>
    <w:rsid w:val="009708F9"/>
    <w:pPr>
      <w:jc w:val="center"/>
    </w:pPr>
    <w:rPr>
      <w:color w:val="FFFFFF" w:themeColor="background1"/>
    </w:rPr>
  </w:style>
  <w:style w:type="paragraph" w:customStyle="1" w:styleId="1EB79B72F8C640A8B6174277F56422441">
    <w:name w:val="1EB79B72F8C640A8B6174277F56422441"/>
    <w:rsid w:val="009708F9"/>
    <w:pPr>
      <w:jc w:val="center"/>
    </w:pPr>
    <w:rPr>
      <w:color w:val="FFFFFF" w:themeColor="background1"/>
    </w:rPr>
  </w:style>
  <w:style w:type="paragraph" w:customStyle="1" w:styleId="79B0BF6DBDF749B5BDD5DDD61048961D1">
    <w:name w:val="79B0BF6DBDF749B5BDD5DDD61048961D1"/>
    <w:rsid w:val="009708F9"/>
    <w:pPr>
      <w:jc w:val="center"/>
    </w:pPr>
    <w:rPr>
      <w:color w:val="FFFFFF" w:themeColor="background1"/>
    </w:rPr>
  </w:style>
  <w:style w:type="paragraph" w:customStyle="1" w:styleId="AA3AA894F25246D4BC2B326B95A2EB20">
    <w:name w:val="AA3AA894F25246D4BC2B326B95A2EB20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EFB3897FBEEF48CCBAE544F4A30E3C2C">
    <w:name w:val="EFB3897FBEEF48CCBAE544F4A30E3C2C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F4401B5B9CDE429386C010C2498F86D1">
    <w:name w:val="F4401B5B9CDE429386C010C2498F86D1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25EF249B36A0446D82361FD730321DBA">
    <w:name w:val="25EF249B36A0446D82361FD730321DBA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5B994A4D1F084377AEED67F531E6B5E6">
    <w:name w:val="5B994A4D1F084377AEED67F531E6B5E6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B97E0F4648AD4BB5917857C7773CD18B">
    <w:name w:val="B97E0F4648AD4BB5917857C7773CD18B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6621109D054540C88F666CABF66E045D">
    <w:name w:val="6621109D054540C88F666CABF66E045D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E35ECB9A50AF403C90C3161082841424">
    <w:name w:val="E35ECB9A50AF403C90C3161082841424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542B55AA7868474396A6D7838375813D">
    <w:name w:val="542B55AA7868474396A6D7838375813D"/>
    <w:rsid w:val="009708F9"/>
    <w:pPr>
      <w:jc w:val="center"/>
    </w:pPr>
    <w:rPr>
      <w:color w:val="FFFFFF" w:themeColor="background1"/>
    </w:rPr>
  </w:style>
  <w:style w:type="paragraph" w:customStyle="1" w:styleId="E1744F030B20483A97C0DF7A27A8F869">
    <w:name w:val="E1744F030B20483A97C0DF7A27A8F869"/>
    <w:rsid w:val="009708F9"/>
    <w:pPr>
      <w:jc w:val="center"/>
    </w:pPr>
    <w:rPr>
      <w:color w:val="FFFFFF" w:themeColor="background1"/>
    </w:rPr>
  </w:style>
  <w:style w:type="paragraph" w:customStyle="1" w:styleId="B552C2A2E98F4C8B80D463B787F2BE25">
    <w:name w:val="B552C2A2E98F4C8B80D463B787F2BE25"/>
    <w:rsid w:val="009708F9"/>
    <w:pPr>
      <w:jc w:val="center"/>
    </w:pPr>
    <w:rPr>
      <w:color w:val="FFFFFF" w:themeColor="background1"/>
    </w:rPr>
  </w:style>
  <w:style w:type="paragraph" w:customStyle="1" w:styleId="A74111858CE8404B8FF24E7A418CC97C">
    <w:name w:val="A74111858CE8404B8FF24E7A418CC97C"/>
    <w:rsid w:val="009708F9"/>
    <w:pPr>
      <w:spacing w:after="0" w:line="240" w:lineRule="auto"/>
      <w:jc w:val="center"/>
    </w:pPr>
    <w:rPr>
      <w:rFonts w:asciiTheme="majorHAnsi" w:hAnsiTheme="majorHAnsi"/>
      <w:color w:val="4472C4" w:themeColor="accent1"/>
      <w:sz w:val="32"/>
    </w:rPr>
  </w:style>
  <w:style w:type="paragraph" w:customStyle="1" w:styleId="3C4735BF5C9543F4B1BC48590BCF59A0">
    <w:name w:val="3C4735BF5C9543F4B1BC48590BCF59A0"/>
    <w:rsid w:val="009708F9"/>
    <w:pPr>
      <w:spacing w:after="0" w:line="240" w:lineRule="auto"/>
      <w:jc w:val="center"/>
    </w:pPr>
    <w:rPr>
      <w:rFonts w:asciiTheme="majorHAnsi" w:hAnsiTheme="majorHAnsi"/>
      <w:color w:val="4472C4" w:themeColor="accent1"/>
      <w:sz w:val="32"/>
    </w:rPr>
  </w:style>
  <w:style w:type="paragraph" w:customStyle="1" w:styleId="A0B708F5A6054566BD35EAA789580B0F">
    <w:name w:val="A0B708F5A6054566BD35EAA789580B0F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979100E1F7B94FD4877047B8DA2AB08D">
    <w:name w:val="979100E1F7B94FD4877047B8DA2AB08D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ECCDF2CCF35546A2BDA03526705735F1">
    <w:name w:val="ECCDF2CCF35546A2BDA03526705735F1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DBD767B57B554164A734EBFF381647F6">
    <w:name w:val="DBD767B57B554164A734EBFF381647F6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E14EBB3CBAE74F3DAFF5A4CEA852FB78">
    <w:name w:val="E14EBB3CBAE74F3DAFF5A4CEA852FB78"/>
    <w:rsid w:val="009708F9"/>
    <w:pPr>
      <w:spacing w:after="0" w:line="240" w:lineRule="auto"/>
      <w:jc w:val="center"/>
    </w:pPr>
    <w:rPr>
      <w:i/>
      <w:color w:val="FFFFFF" w:themeColor="background1"/>
      <w:sz w:val="20"/>
    </w:rPr>
  </w:style>
  <w:style w:type="paragraph" w:customStyle="1" w:styleId="93FF959538CC496090A04C4745EBD994">
    <w:name w:val="93FF959538CC496090A04C4745EBD994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9EE64D388B7B46DAA1949590B9D57582">
    <w:name w:val="9EE64D388B7B46DAA1949590B9D57582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27DF886FC1134818934CB857780E1BAC">
    <w:name w:val="27DF886FC1134818934CB857780E1BAC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A3C8EB2D7EE94B6B86FC3CFFEA4911D1">
    <w:name w:val="A3C8EB2D7EE94B6B86FC3CFFEA4911D1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EFBD8D4A9E094BE8B326D9FD816912EE">
    <w:name w:val="EFBD8D4A9E094BE8B326D9FD816912EE"/>
    <w:rsid w:val="009708F9"/>
    <w:pPr>
      <w:spacing w:after="0" w:line="240" w:lineRule="auto"/>
      <w:jc w:val="center"/>
    </w:pPr>
    <w:rPr>
      <w:i/>
      <w:color w:val="FFFFFF" w:themeColor="background1"/>
      <w:sz w:val="20"/>
    </w:rPr>
  </w:style>
  <w:style w:type="paragraph" w:customStyle="1" w:styleId="1C793E010511425BA67F188D84D9C98E6">
    <w:name w:val="1C793E010511425BA67F188D84D9C98E6"/>
    <w:rsid w:val="009708F9"/>
    <w:pPr>
      <w:jc w:val="center"/>
    </w:pPr>
    <w:rPr>
      <w:color w:val="FFFFFF" w:themeColor="background1"/>
    </w:rPr>
  </w:style>
  <w:style w:type="paragraph" w:customStyle="1" w:styleId="314282F061184C97AF1822F5851AEBE65">
    <w:name w:val="314282F061184C97AF1822F5851AEBE65"/>
    <w:rsid w:val="009708F9"/>
    <w:pPr>
      <w:jc w:val="center"/>
    </w:pPr>
    <w:rPr>
      <w:color w:val="FFFFFF" w:themeColor="background1"/>
    </w:rPr>
  </w:style>
  <w:style w:type="paragraph" w:customStyle="1" w:styleId="42A51F58D86A4BD2AA687D4E2F78BF262">
    <w:name w:val="42A51F58D86A4BD2AA687D4E2F78BF262"/>
    <w:rsid w:val="009708F9"/>
    <w:pPr>
      <w:jc w:val="center"/>
    </w:pPr>
    <w:rPr>
      <w:color w:val="FFFFFF" w:themeColor="background1"/>
    </w:rPr>
  </w:style>
  <w:style w:type="paragraph" w:customStyle="1" w:styleId="1EB79B72F8C640A8B6174277F56422442">
    <w:name w:val="1EB79B72F8C640A8B6174277F56422442"/>
    <w:rsid w:val="009708F9"/>
    <w:pPr>
      <w:jc w:val="center"/>
    </w:pPr>
    <w:rPr>
      <w:color w:val="FFFFFF" w:themeColor="background1"/>
    </w:rPr>
  </w:style>
  <w:style w:type="paragraph" w:customStyle="1" w:styleId="79B0BF6DBDF749B5BDD5DDD61048961D2">
    <w:name w:val="79B0BF6DBDF749B5BDD5DDD61048961D2"/>
    <w:rsid w:val="009708F9"/>
    <w:pPr>
      <w:jc w:val="center"/>
    </w:pPr>
    <w:rPr>
      <w:color w:val="FFFFFF" w:themeColor="background1"/>
    </w:rPr>
  </w:style>
  <w:style w:type="paragraph" w:customStyle="1" w:styleId="AA3AA894F25246D4BC2B326B95A2EB201">
    <w:name w:val="AA3AA894F25246D4BC2B326B95A2EB201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EFB3897FBEEF48CCBAE544F4A30E3C2C1">
    <w:name w:val="EFB3897FBEEF48CCBAE544F4A30E3C2C1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F4401B5B9CDE429386C010C2498F86D11">
    <w:name w:val="F4401B5B9CDE429386C010C2498F86D11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25EF249B36A0446D82361FD730321DBA1">
    <w:name w:val="25EF249B36A0446D82361FD730321DBA1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5B994A4D1F084377AEED67F531E6B5E61">
    <w:name w:val="5B994A4D1F084377AEED67F531E6B5E61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B97E0F4648AD4BB5917857C7773CD18B1">
    <w:name w:val="B97E0F4648AD4BB5917857C7773CD18B1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6621109D054540C88F666CABF66E045D1">
    <w:name w:val="6621109D054540C88F666CABF66E045D1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E35ECB9A50AF403C90C31610828414241">
    <w:name w:val="E35ECB9A50AF403C90C31610828414241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542B55AA7868474396A6D7838375813D1">
    <w:name w:val="542B55AA7868474396A6D7838375813D1"/>
    <w:rsid w:val="009708F9"/>
    <w:pPr>
      <w:jc w:val="center"/>
    </w:pPr>
    <w:rPr>
      <w:color w:val="FFFFFF" w:themeColor="background1"/>
    </w:rPr>
  </w:style>
  <w:style w:type="paragraph" w:customStyle="1" w:styleId="E1744F030B20483A97C0DF7A27A8F8691">
    <w:name w:val="E1744F030B20483A97C0DF7A27A8F8691"/>
    <w:rsid w:val="009708F9"/>
    <w:pPr>
      <w:jc w:val="center"/>
    </w:pPr>
    <w:rPr>
      <w:color w:val="FFFFFF" w:themeColor="background1"/>
    </w:rPr>
  </w:style>
  <w:style w:type="paragraph" w:customStyle="1" w:styleId="B552C2A2E98F4C8B80D463B787F2BE251">
    <w:name w:val="B552C2A2E98F4C8B80D463B787F2BE251"/>
    <w:rsid w:val="009708F9"/>
    <w:pPr>
      <w:jc w:val="center"/>
    </w:pPr>
    <w:rPr>
      <w:color w:val="FFFFFF" w:themeColor="background1"/>
    </w:rPr>
  </w:style>
  <w:style w:type="paragraph" w:customStyle="1" w:styleId="A74111858CE8404B8FF24E7A418CC97C1">
    <w:name w:val="A74111858CE8404B8FF24E7A418CC97C1"/>
    <w:rsid w:val="009708F9"/>
    <w:pPr>
      <w:spacing w:after="0" w:line="240" w:lineRule="auto"/>
      <w:jc w:val="center"/>
    </w:pPr>
    <w:rPr>
      <w:rFonts w:asciiTheme="majorHAnsi" w:hAnsiTheme="majorHAnsi"/>
      <w:color w:val="4472C4" w:themeColor="accent1"/>
      <w:sz w:val="32"/>
    </w:rPr>
  </w:style>
  <w:style w:type="paragraph" w:customStyle="1" w:styleId="3C4735BF5C9543F4B1BC48590BCF59A01">
    <w:name w:val="3C4735BF5C9543F4B1BC48590BCF59A01"/>
    <w:rsid w:val="009708F9"/>
    <w:pPr>
      <w:spacing w:after="0" w:line="240" w:lineRule="auto"/>
      <w:jc w:val="center"/>
    </w:pPr>
    <w:rPr>
      <w:rFonts w:asciiTheme="majorHAnsi" w:hAnsiTheme="majorHAnsi"/>
      <w:color w:val="4472C4" w:themeColor="accent1"/>
      <w:sz w:val="32"/>
    </w:rPr>
  </w:style>
  <w:style w:type="paragraph" w:customStyle="1" w:styleId="A0B708F5A6054566BD35EAA789580B0F1">
    <w:name w:val="A0B708F5A6054566BD35EAA789580B0F1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979100E1F7B94FD4877047B8DA2AB08D1">
    <w:name w:val="979100E1F7B94FD4877047B8DA2AB08D1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ECCDF2CCF35546A2BDA03526705735F11">
    <w:name w:val="ECCDF2CCF35546A2BDA03526705735F11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DBD767B57B554164A734EBFF381647F61">
    <w:name w:val="DBD767B57B554164A734EBFF381647F61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E14EBB3CBAE74F3DAFF5A4CEA852FB781">
    <w:name w:val="E14EBB3CBAE74F3DAFF5A4CEA852FB781"/>
    <w:rsid w:val="009708F9"/>
    <w:pPr>
      <w:spacing w:after="0" w:line="240" w:lineRule="auto"/>
      <w:jc w:val="center"/>
    </w:pPr>
    <w:rPr>
      <w:i/>
      <w:color w:val="FFFFFF" w:themeColor="background1"/>
      <w:sz w:val="20"/>
    </w:rPr>
  </w:style>
  <w:style w:type="paragraph" w:customStyle="1" w:styleId="93FF959538CC496090A04C4745EBD9941">
    <w:name w:val="93FF959538CC496090A04C4745EBD9941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9EE64D388B7B46DAA1949590B9D575821">
    <w:name w:val="9EE64D388B7B46DAA1949590B9D575821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27DF886FC1134818934CB857780E1BAC1">
    <w:name w:val="27DF886FC1134818934CB857780E1BAC1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A3C8EB2D7EE94B6B86FC3CFFEA4911D11">
    <w:name w:val="A3C8EB2D7EE94B6B86FC3CFFEA4911D11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EFBD8D4A9E094BE8B326D9FD816912EE1">
    <w:name w:val="EFBD8D4A9E094BE8B326D9FD816912EE1"/>
    <w:rsid w:val="009708F9"/>
    <w:pPr>
      <w:spacing w:after="0" w:line="240" w:lineRule="auto"/>
      <w:jc w:val="center"/>
    </w:pPr>
    <w:rPr>
      <w:i/>
      <w:color w:val="FFFFFF" w:themeColor="background1"/>
      <w:sz w:val="20"/>
    </w:rPr>
  </w:style>
  <w:style w:type="paragraph" w:customStyle="1" w:styleId="1C793E010511425BA67F188D84D9C98E7">
    <w:name w:val="1C793E010511425BA67F188D84D9C98E7"/>
    <w:rsid w:val="009708F9"/>
    <w:pPr>
      <w:jc w:val="center"/>
    </w:pPr>
    <w:rPr>
      <w:color w:val="FFFFFF" w:themeColor="background1"/>
    </w:rPr>
  </w:style>
  <w:style w:type="paragraph" w:customStyle="1" w:styleId="314282F061184C97AF1822F5851AEBE66">
    <w:name w:val="314282F061184C97AF1822F5851AEBE66"/>
    <w:rsid w:val="009708F9"/>
    <w:pPr>
      <w:jc w:val="center"/>
    </w:pPr>
    <w:rPr>
      <w:color w:val="FFFFFF" w:themeColor="background1"/>
    </w:rPr>
  </w:style>
  <w:style w:type="paragraph" w:customStyle="1" w:styleId="A74111858CE8404B8FF24E7A418CC97C2">
    <w:name w:val="A74111858CE8404B8FF24E7A418CC97C2"/>
    <w:rsid w:val="009708F9"/>
    <w:pPr>
      <w:spacing w:after="0" w:line="240" w:lineRule="auto"/>
      <w:jc w:val="center"/>
    </w:pPr>
    <w:rPr>
      <w:rFonts w:asciiTheme="majorHAnsi" w:hAnsiTheme="majorHAnsi"/>
      <w:color w:val="4472C4" w:themeColor="accent1"/>
      <w:sz w:val="32"/>
    </w:rPr>
  </w:style>
  <w:style w:type="paragraph" w:customStyle="1" w:styleId="3C4735BF5C9543F4B1BC48590BCF59A02">
    <w:name w:val="3C4735BF5C9543F4B1BC48590BCF59A02"/>
    <w:rsid w:val="009708F9"/>
    <w:pPr>
      <w:spacing w:after="0" w:line="240" w:lineRule="auto"/>
      <w:jc w:val="center"/>
    </w:pPr>
    <w:rPr>
      <w:rFonts w:asciiTheme="majorHAnsi" w:hAnsiTheme="majorHAnsi"/>
      <w:color w:val="4472C4" w:themeColor="accent1"/>
      <w:sz w:val="32"/>
    </w:rPr>
  </w:style>
  <w:style w:type="paragraph" w:customStyle="1" w:styleId="42A51F58D86A4BD2AA687D4E2F78BF263">
    <w:name w:val="42A51F58D86A4BD2AA687D4E2F78BF263"/>
    <w:rsid w:val="009708F9"/>
    <w:pPr>
      <w:jc w:val="center"/>
    </w:pPr>
    <w:rPr>
      <w:color w:val="FFFFFF" w:themeColor="background1"/>
    </w:rPr>
  </w:style>
  <w:style w:type="paragraph" w:customStyle="1" w:styleId="1EB79B72F8C640A8B6174277F56422443">
    <w:name w:val="1EB79B72F8C640A8B6174277F56422443"/>
    <w:rsid w:val="009708F9"/>
    <w:pPr>
      <w:jc w:val="center"/>
    </w:pPr>
    <w:rPr>
      <w:color w:val="FFFFFF" w:themeColor="background1"/>
    </w:rPr>
  </w:style>
  <w:style w:type="paragraph" w:customStyle="1" w:styleId="79B0BF6DBDF749B5BDD5DDD61048961D3">
    <w:name w:val="79B0BF6DBDF749B5BDD5DDD61048961D3"/>
    <w:rsid w:val="009708F9"/>
    <w:pPr>
      <w:jc w:val="center"/>
    </w:pPr>
    <w:rPr>
      <w:color w:val="FFFFFF" w:themeColor="background1"/>
    </w:rPr>
  </w:style>
  <w:style w:type="paragraph" w:customStyle="1" w:styleId="AA3AA894F25246D4BC2B326B95A2EB202">
    <w:name w:val="AA3AA894F25246D4BC2B326B95A2EB202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EFB3897FBEEF48CCBAE544F4A30E3C2C2">
    <w:name w:val="EFB3897FBEEF48CCBAE544F4A30E3C2C2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F4401B5B9CDE429386C010C2498F86D12">
    <w:name w:val="F4401B5B9CDE429386C010C2498F86D12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25EF249B36A0446D82361FD730321DBA2">
    <w:name w:val="25EF249B36A0446D82361FD730321DBA2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5B994A4D1F084377AEED67F531E6B5E62">
    <w:name w:val="5B994A4D1F084377AEED67F531E6B5E62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B97E0F4648AD4BB5917857C7773CD18B2">
    <w:name w:val="B97E0F4648AD4BB5917857C7773CD18B2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6621109D054540C88F666CABF66E045D2">
    <w:name w:val="6621109D054540C88F666CABF66E045D2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E35ECB9A50AF403C90C31610828414242">
    <w:name w:val="E35ECB9A50AF403C90C31610828414242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542B55AA7868474396A6D7838375813D2">
    <w:name w:val="542B55AA7868474396A6D7838375813D2"/>
    <w:rsid w:val="009708F9"/>
    <w:pPr>
      <w:jc w:val="center"/>
    </w:pPr>
    <w:rPr>
      <w:color w:val="FFFFFF" w:themeColor="background1"/>
    </w:rPr>
  </w:style>
  <w:style w:type="paragraph" w:customStyle="1" w:styleId="E1744F030B20483A97C0DF7A27A8F8692">
    <w:name w:val="E1744F030B20483A97C0DF7A27A8F8692"/>
    <w:rsid w:val="009708F9"/>
    <w:pPr>
      <w:jc w:val="center"/>
    </w:pPr>
    <w:rPr>
      <w:color w:val="FFFFFF" w:themeColor="background1"/>
    </w:rPr>
  </w:style>
  <w:style w:type="paragraph" w:customStyle="1" w:styleId="B552C2A2E98F4C8B80D463B787F2BE252">
    <w:name w:val="B552C2A2E98F4C8B80D463B787F2BE252"/>
    <w:rsid w:val="009708F9"/>
    <w:pPr>
      <w:jc w:val="center"/>
    </w:pPr>
    <w:rPr>
      <w:color w:val="FFFFFF" w:themeColor="background1"/>
    </w:rPr>
  </w:style>
  <w:style w:type="paragraph" w:customStyle="1" w:styleId="A0B708F5A6054566BD35EAA789580B0F2">
    <w:name w:val="A0B708F5A6054566BD35EAA789580B0F2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979100E1F7B94FD4877047B8DA2AB08D2">
    <w:name w:val="979100E1F7B94FD4877047B8DA2AB08D2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ECCDF2CCF35546A2BDA03526705735F12">
    <w:name w:val="ECCDF2CCF35546A2BDA03526705735F12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DBD767B57B554164A734EBFF381647F62">
    <w:name w:val="DBD767B57B554164A734EBFF381647F62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E14EBB3CBAE74F3DAFF5A4CEA852FB782">
    <w:name w:val="E14EBB3CBAE74F3DAFF5A4CEA852FB782"/>
    <w:rsid w:val="009708F9"/>
    <w:pPr>
      <w:spacing w:after="0" w:line="240" w:lineRule="auto"/>
      <w:jc w:val="center"/>
    </w:pPr>
    <w:rPr>
      <w:i/>
      <w:color w:val="FFFFFF" w:themeColor="background1"/>
      <w:sz w:val="20"/>
    </w:rPr>
  </w:style>
  <w:style w:type="paragraph" w:customStyle="1" w:styleId="93FF959538CC496090A04C4745EBD9942">
    <w:name w:val="93FF959538CC496090A04C4745EBD9942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9EE64D388B7B46DAA1949590B9D575822">
    <w:name w:val="9EE64D388B7B46DAA1949590B9D575822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27DF886FC1134818934CB857780E1BAC2">
    <w:name w:val="27DF886FC1134818934CB857780E1BAC2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A3C8EB2D7EE94B6B86FC3CFFEA4911D12">
    <w:name w:val="A3C8EB2D7EE94B6B86FC3CFFEA4911D12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EFBD8D4A9E094BE8B326D9FD816912EE2">
    <w:name w:val="EFBD8D4A9E094BE8B326D9FD816912EE2"/>
    <w:rsid w:val="009708F9"/>
    <w:pPr>
      <w:spacing w:after="0" w:line="240" w:lineRule="auto"/>
      <w:jc w:val="center"/>
    </w:pPr>
    <w:rPr>
      <w:i/>
      <w:color w:val="FFFFFF" w:themeColor="background1"/>
      <w:sz w:val="20"/>
    </w:rPr>
  </w:style>
  <w:style w:type="paragraph" w:customStyle="1" w:styleId="1C793E010511425BA67F188D84D9C98E8">
    <w:name w:val="1C793E010511425BA67F188D84D9C98E8"/>
    <w:rsid w:val="009708F9"/>
    <w:pPr>
      <w:jc w:val="center"/>
    </w:pPr>
    <w:rPr>
      <w:color w:val="FFFFFF" w:themeColor="background1"/>
    </w:rPr>
  </w:style>
  <w:style w:type="paragraph" w:customStyle="1" w:styleId="314282F061184C97AF1822F5851AEBE67">
    <w:name w:val="314282F061184C97AF1822F5851AEBE67"/>
    <w:rsid w:val="009708F9"/>
    <w:pPr>
      <w:jc w:val="center"/>
    </w:pPr>
    <w:rPr>
      <w:color w:val="FFFFFF" w:themeColor="background1"/>
    </w:rPr>
  </w:style>
  <w:style w:type="paragraph" w:customStyle="1" w:styleId="A74111858CE8404B8FF24E7A418CC97C3">
    <w:name w:val="A74111858CE8404B8FF24E7A418CC97C3"/>
    <w:rsid w:val="009708F9"/>
    <w:pPr>
      <w:spacing w:after="0" w:line="240" w:lineRule="auto"/>
      <w:jc w:val="center"/>
    </w:pPr>
    <w:rPr>
      <w:rFonts w:asciiTheme="majorHAnsi" w:hAnsiTheme="majorHAnsi"/>
      <w:color w:val="4472C4" w:themeColor="accent1"/>
      <w:sz w:val="32"/>
    </w:rPr>
  </w:style>
  <w:style w:type="paragraph" w:customStyle="1" w:styleId="3C4735BF5C9543F4B1BC48590BCF59A03">
    <w:name w:val="3C4735BF5C9543F4B1BC48590BCF59A03"/>
    <w:rsid w:val="009708F9"/>
    <w:pPr>
      <w:spacing w:after="0" w:line="240" w:lineRule="auto"/>
      <w:jc w:val="center"/>
    </w:pPr>
    <w:rPr>
      <w:rFonts w:asciiTheme="majorHAnsi" w:hAnsiTheme="majorHAnsi"/>
      <w:color w:val="4472C4" w:themeColor="accent1"/>
      <w:sz w:val="32"/>
    </w:rPr>
  </w:style>
  <w:style w:type="paragraph" w:customStyle="1" w:styleId="42A51F58D86A4BD2AA687D4E2F78BF264">
    <w:name w:val="42A51F58D86A4BD2AA687D4E2F78BF264"/>
    <w:rsid w:val="009708F9"/>
    <w:pPr>
      <w:jc w:val="center"/>
    </w:pPr>
    <w:rPr>
      <w:color w:val="FFFFFF" w:themeColor="background1"/>
    </w:rPr>
  </w:style>
  <w:style w:type="paragraph" w:customStyle="1" w:styleId="1EB79B72F8C640A8B6174277F56422444">
    <w:name w:val="1EB79B72F8C640A8B6174277F56422444"/>
    <w:rsid w:val="009708F9"/>
    <w:pPr>
      <w:jc w:val="center"/>
    </w:pPr>
    <w:rPr>
      <w:color w:val="FFFFFF" w:themeColor="background1"/>
    </w:rPr>
  </w:style>
  <w:style w:type="paragraph" w:customStyle="1" w:styleId="79B0BF6DBDF749B5BDD5DDD61048961D4">
    <w:name w:val="79B0BF6DBDF749B5BDD5DDD61048961D4"/>
    <w:rsid w:val="009708F9"/>
    <w:pPr>
      <w:jc w:val="center"/>
    </w:pPr>
    <w:rPr>
      <w:color w:val="FFFFFF" w:themeColor="background1"/>
    </w:rPr>
  </w:style>
  <w:style w:type="paragraph" w:customStyle="1" w:styleId="AA3AA894F25246D4BC2B326B95A2EB203">
    <w:name w:val="AA3AA894F25246D4BC2B326B95A2EB203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EFB3897FBEEF48CCBAE544F4A30E3C2C3">
    <w:name w:val="EFB3897FBEEF48CCBAE544F4A30E3C2C3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F4401B5B9CDE429386C010C2498F86D13">
    <w:name w:val="F4401B5B9CDE429386C010C2498F86D13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25EF249B36A0446D82361FD730321DBA3">
    <w:name w:val="25EF249B36A0446D82361FD730321DBA3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5B994A4D1F084377AEED67F531E6B5E63">
    <w:name w:val="5B994A4D1F084377AEED67F531E6B5E63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B97E0F4648AD4BB5917857C7773CD18B3">
    <w:name w:val="B97E0F4648AD4BB5917857C7773CD18B3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6621109D054540C88F666CABF66E045D3">
    <w:name w:val="6621109D054540C88F666CABF66E045D3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E35ECB9A50AF403C90C31610828414243">
    <w:name w:val="E35ECB9A50AF403C90C31610828414243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542B55AA7868474396A6D7838375813D3">
    <w:name w:val="542B55AA7868474396A6D7838375813D3"/>
    <w:rsid w:val="009708F9"/>
    <w:pPr>
      <w:jc w:val="center"/>
    </w:pPr>
    <w:rPr>
      <w:color w:val="FFFFFF" w:themeColor="background1"/>
    </w:rPr>
  </w:style>
  <w:style w:type="paragraph" w:customStyle="1" w:styleId="E1744F030B20483A97C0DF7A27A8F8693">
    <w:name w:val="E1744F030B20483A97C0DF7A27A8F8693"/>
    <w:rsid w:val="009708F9"/>
    <w:pPr>
      <w:jc w:val="center"/>
    </w:pPr>
    <w:rPr>
      <w:color w:val="FFFFFF" w:themeColor="background1"/>
    </w:rPr>
  </w:style>
  <w:style w:type="paragraph" w:customStyle="1" w:styleId="B552C2A2E98F4C8B80D463B787F2BE253">
    <w:name w:val="B552C2A2E98F4C8B80D463B787F2BE253"/>
    <w:rsid w:val="009708F9"/>
    <w:pPr>
      <w:jc w:val="center"/>
    </w:pPr>
    <w:rPr>
      <w:color w:val="FFFFFF" w:themeColor="background1"/>
    </w:rPr>
  </w:style>
  <w:style w:type="paragraph" w:customStyle="1" w:styleId="A0B708F5A6054566BD35EAA789580B0F3">
    <w:name w:val="A0B708F5A6054566BD35EAA789580B0F3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979100E1F7B94FD4877047B8DA2AB08D3">
    <w:name w:val="979100E1F7B94FD4877047B8DA2AB08D3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ECCDF2CCF35546A2BDA03526705735F13">
    <w:name w:val="ECCDF2CCF35546A2BDA03526705735F13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DBD767B57B554164A734EBFF381647F63">
    <w:name w:val="DBD767B57B554164A734EBFF381647F63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E14EBB3CBAE74F3DAFF5A4CEA852FB783">
    <w:name w:val="E14EBB3CBAE74F3DAFF5A4CEA852FB783"/>
    <w:rsid w:val="009708F9"/>
    <w:pPr>
      <w:spacing w:after="0" w:line="240" w:lineRule="auto"/>
      <w:jc w:val="center"/>
    </w:pPr>
    <w:rPr>
      <w:i/>
      <w:color w:val="FFFFFF" w:themeColor="background1"/>
      <w:sz w:val="20"/>
    </w:rPr>
  </w:style>
  <w:style w:type="paragraph" w:customStyle="1" w:styleId="93FF959538CC496090A04C4745EBD9943">
    <w:name w:val="93FF959538CC496090A04C4745EBD9943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9EE64D388B7B46DAA1949590B9D575823">
    <w:name w:val="9EE64D388B7B46DAA1949590B9D575823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27DF886FC1134818934CB857780E1BAC3">
    <w:name w:val="27DF886FC1134818934CB857780E1BAC3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A3C8EB2D7EE94B6B86FC3CFFEA4911D13">
    <w:name w:val="A3C8EB2D7EE94B6B86FC3CFFEA4911D13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EFBD8D4A9E094BE8B326D9FD816912EE3">
    <w:name w:val="EFBD8D4A9E094BE8B326D9FD816912EE3"/>
    <w:rsid w:val="009708F9"/>
    <w:pPr>
      <w:spacing w:after="0" w:line="240" w:lineRule="auto"/>
      <w:jc w:val="center"/>
    </w:pPr>
    <w:rPr>
      <w:i/>
      <w:color w:val="FFFFFF" w:themeColor="background1"/>
      <w:sz w:val="20"/>
    </w:rPr>
  </w:style>
  <w:style w:type="paragraph" w:customStyle="1" w:styleId="1C793E010511425BA67F188D84D9C98E9">
    <w:name w:val="1C793E010511425BA67F188D84D9C98E9"/>
    <w:rsid w:val="009708F9"/>
    <w:pPr>
      <w:jc w:val="center"/>
    </w:pPr>
    <w:rPr>
      <w:color w:val="FFFFFF" w:themeColor="background1"/>
    </w:rPr>
  </w:style>
  <w:style w:type="paragraph" w:customStyle="1" w:styleId="314282F061184C97AF1822F5851AEBE68">
    <w:name w:val="314282F061184C97AF1822F5851AEBE68"/>
    <w:rsid w:val="009708F9"/>
    <w:pPr>
      <w:jc w:val="center"/>
    </w:pPr>
    <w:rPr>
      <w:color w:val="FFFFFF" w:themeColor="background1"/>
    </w:rPr>
  </w:style>
  <w:style w:type="paragraph" w:customStyle="1" w:styleId="A74111858CE8404B8FF24E7A418CC97C4">
    <w:name w:val="A74111858CE8404B8FF24E7A418CC97C4"/>
    <w:rsid w:val="009708F9"/>
    <w:pPr>
      <w:spacing w:after="0" w:line="240" w:lineRule="auto"/>
      <w:jc w:val="center"/>
    </w:pPr>
    <w:rPr>
      <w:rFonts w:asciiTheme="majorHAnsi" w:hAnsiTheme="majorHAnsi"/>
      <w:color w:val="4472C4" w:themeColor="accent1"/>
      <w:sz w:val="32"/>
    </w:rPr>
  </w:style>
  <w:style w:type="paragraph" w:customStyle="1" w:styleId="3C4735BF5C9543F4B1BC48590BCF59A04">
    <w:name w:val="3C4735BF5C9543F4B1BC48590BCF59A04"/>
    <w:rsid w:val="009708F9"/>
    <w:pPr>
      <w:spacing w:after="0" w:line="240" w:lineRule="auto"/>
      <w:jc w:val="center"/>
    </w:pPr>
    <w:rPr>
      <w:rFonts w:asciiTheme="majorHAnsi" w:hAnsiTheme="majorHAnsi"/>
      <w:color w:val="4472C4" w:themeColor="accent1"/>
      <w:sz w:val="32"/>
    </w:rPr>
  </w:style>
  <w:style w:type="paragraph" w:customStyle="1" w:styleId="42A51F58D86A4BD2AA687D4E2F78BF265">
    <w:name w:val="42A51F58D86A4BD2AA687D4E2F78BF265"/>
    <w:rsid w:val="009708F9"/>
    <w:pPr>
      <w:jc w:val="center"/>
    </w:pPr>
    <w:rPr>
      <w:color w:val="FFFFFF" w:themeColor="background1"/>
    </w:rPr>
  </w:style>
  <w:style w:type="paragraph" w:customStyle="1" w:styleId="1EB79B72F8C640A8B6174277F56422445">
    <w:name w:val="1EB79B72F8C640A8B6174277F56422445"/>
    <w:rsid w:val="009708F9"/>
    <w:pPr>
      <w:jc w:val="center"/>
    </w:pPr>
    <w:rPr>
      <w:color w:val="FFFFFF" w:themeColor="background1"/>
    </w:rPr>
  </w:style>
  <w:style w:type="paragraph" w:customStyle="1" w:styleId="79B0BF6DBDF749B5BDD5DDD61048961D5">
    <w:name w:val="79B0BF6DBDF749B5BDD5DDD61048961D5"/>
    <w:rsid w:val="009708F9"/>
    <w:pPr>
      <w:jc w:val="center"/>
    </w:pPr>
    <w:rPr>
      <w:color w:val="FFFFFF" w:themeColor="background1"/>
    </w:rPr>
  </w:style>
  <w:style w:type="paragraph" w:customStyle="1" w:styleId="AA3AA894F25246D4BC2B326B95A2EB204">
    <w:name w:val="AA3AA894F25246D4BC2B326B95A2EB204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EFB3897FBEEF48CCBAE544F4A30E3C2C4">
    <w:name w:val="EFB3897FBEEF48CCBAE544F4A30E3C2C4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F4401B5B9CDE429386C010C2498F86D14">
    <w:name w:val="F4401B5B9CDE429386C010C2498F86D14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25EF249B36A0446D82361FD730321DBA4">
    <w:name w:val="25EF249B36A0446D82361FD730321DBA4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5B994A4D1F084377AEED67F531E6B5E64">
    <w:name w:val="5B994A4D1F084377AEED67F531E6B5E64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B97E0F4648AD4BB5917857C7773CD18B4">
    <w:name w:val="B97E0F4648AD4BB5917857C7773CD18B4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6621109D054540C88F666CABF66E045D4">
    <w:name w:val="6621109D054540C88F666CABF66E045D4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E35ECB9A50AF403C90C31610828414244">
    <w:name w:val="E35ECB9A50AF403C90C31610828414244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542B55AA7868474396A6D7838375813D4">
    <w:name w:val="542B55AA7868474396A6D7838375813D4"/>
    <w:rsid w:val="009708F9"/>
    <w:pPr>
      <w:jc w:val="center"/>
    </w:pPr>
    <w:rPr>
      <w:color w:val="FFFFFF" w:themeColor="background1"/>
    </w:rPr>
  </w:style>
  <w:style w:type="paragraph" w:customStyle="1" w:styleId="E1744F030B20483A97C0DF7A27A8F8694">
    <w:name w:val="E1744F030B20483A97C0DF7A27A8F8694"/>
    <w:rsid w:val="009708F9"/>
    <w:pPr>
      <w:jc w:val="center"/>
    </w:pPr>
    <w:rPr>
      <w:color w:val="FFFFFF" w:themeColor="background1"/>
    </w:rPr>
  </w:style>
  <w:style w:type="paragraph" w:customStyle="1" w:styleId="B552C2A2E98F4C8B80D463B787F2BE254">
    <w:name w:val="B552C2A2E98F4C8B80D463B787F2BE254"/>
    <w:rsid w:val="009708F9"/>
    <w:pPr>
      <w:jc w:val="center"/>
    </w:pPr>
    <w:rPr>
      <w:color w:val="FFFFFF" w:themeColor="background1"/>
    </w:rPr>
  </w:style>
  <w:style w:type="paragraph" w:customStyle="1" w:styleId="A0B708F5A6054566BD35EAA789580B0F4">
    <w:name w:val="A0B708F5A6054566BD35EAA789580B0F4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979100E1F7B94FD4877047B8DA2AB08D4">
    <w:name w:val="979100E1F7B94FD4877047B8DA2AB08D4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ECCDF2CCF35546A2BDA03526705735F14">
    <w:name w:val="ECCDF2CCF35546A2BDA03526705735F14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DBD767B57B554164A734EBFF381647F64">
    <w:name w:val="DBD767B57B554164A734EBFF381647F64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E14EBB3CBAE74F3DAFF5A4CEA852FB784">
    <w:name w:val="E14EBB3CBAE74F3DAFF5A4CEA852FB784"/>
    <w:rsid w:val="009708F9"/>
    <w:pPr>
      <w:spacing w:after="0" w:line="240" w:lineRule="auto"/>
      <w:jc w:val="center"/>
    </w:pPr>
    <w:rPr>
      <w:i/>
      <w:color w:val="FFFFFF" w:themeColor="background1"/>
      <w:sz w:val="20"/>
    </w:rPr>
  </w:style>
  <w:style w:type="paragraph" w:customStyle="1" w:styleId="93FF959538CC496090A04C4745EBD9944">
    <w:name w:val="93FF959538CC496090A04C4745EBD9944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9EE64D388B7B46DAA1949590B9D575824">
    <w:name w:val="9EE64D388B7B46DAA1949590B9D575824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27DF886FC1134818934CB857780E1BAC4">
    <w:name w:val="27DF886FC1134818934CB857780E1BAC4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A3C8EB2D7EE94B6B86FC3CFFEA4911D14">
    <w:name w:val="A3C8EB2D7EE94B6B86FC3CFFEA4911D14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EFBD8D4A9E094BE8B326D9FD816912EE4">
    <w:name w:val="EFBD8D4A9E094BE8B326D9FD816912EE4"/>
    <w:rsid w:val="009708F9"/>
    <w:pPr>
      <w:spacing w:after="0" w:line="240" w:lineRule="auto"/>
      <w:jc w:val="center"/>
    </w:pPr>
    <w:rPr>
      <w:i/>
      <w:color w:val="FFFFFF" w:themeColor="background1"/>
      <w:sz w:val="20"/>
    </w:rPr>
  </w:style>
  <w:style w:type="paragraph" w:customStyle="1" w:styleId="1C793E010511425BA67F188D84D9C98E10">
    <w:name w:val="1C793E010511425BA67F188D84D9C98E10"/>
    <w:rsid w:val="009708F9"/>
    <w:pPr>
      <w:jc w:val="center"/>
    </w:pPr>
    <w:rPr>
      <w:color w:val="FFFFFF" w:themeColor="background1"/>
    </w:rPr>
  </w:style>
  <w:style w:type="paragraph" w:customStyle="1" w:styleId="314282F061184C97AF1822F5851AEBE69">
    <w:name w:val="314282F061184C97AF1822F5851AEBE69"/>
    <w:rsid w:val="009708F9"/>
    <w:pPr>
      <w:jc w:val="center"/>
    </w:pPr>
    <w:rPr>
      <w:color w:val="FFFFFF" w:themeColor="background1"/>
    </w:rPr>
  </w:style>
  <w:style w:type="paragraph" w:customStyle="1" w:styleId="A74111858CE8404B8FF24E7A418CC97C5">
    <w:name w:val="A74111858CE8404B8FF24E7A418CC97C5"/>
    <w:rsid w:val="009708F9"/>
    <w:pPr>
      <w:spacing w:after="0" w:line="240" w:lineRule="auto"/>
      <w:jc w:val="center"/>
    </w:pPr>
    <w:rPr>
      <w:rFonts w:asciiTheme="majorHAnsi" w:hAnsiTheme="majorHAnsi"/>
      <w:color w:val="4472C4" w:themeColor="accent1"/>
      <w:sz w:val="32"/>
    </w:rPr>
  </w:style>
  <w:style w:type="paragraph" w:customStyle="1" w:styleId="3C4735BF5C9543F4B1BC48590BCF59A05">
    <w:name w:val="3C4735BF5C9543F4B1BC48590BCF59A05"/>
    <w:rsid w:val="009708F9"/>
    <w:pPr>
      <w:spacing w:after="0" w:line="240" w:lineRule="auto"/>
      <w:jc w:val="center"/>
    </w:pPr>
    <w:rPr>
      <w:rFonts w:asciiTheme="majorHAnsi" w:hAnsiTheme="majorHAnsi"/>
      <w:color w:val="4472C4" w:themeColor="accent1"/>
      <w:sz w:val="32"/>
    </w:rPr>
  </w:style>
  <w:style w:type="paragraph" w:customStyle="1" w:styleId="1EB79B72F8C640A8B6174277F56422446">
    <w:name w:val="1EB79B72F8C640A8B6174277F56422446"/>
    <w:rsid w:val="009708F9"/>
    <w:pPr>
      <w:jc w:val="center"/>
    </w:pPr>
    <w:rPr>
      <w:color w:val="FFFFFF" w:themeColor="background1"/>
    </w:rPr>
  </w:style>
  <w:style w:type="paragraph" w:customStyle="1" w:styleId="AA3AA894F25246D4BC2B326B95A2EB205">
    <w:name w:val="AA3AA894F25246D4BC2B326B95A2EB205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EFB3897FBEEF48CCBAE544F4A30E3C2C5">
    <w:name w:val="EFB3897FBEEF48CCBAE544F4A30E3C2C5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F4401B5B9CDE429386C010C2498F86D15">
    <w:name w:val="F4401B5B9CDE429386C010C2498F86D15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25EF249B36A0446D82361FD730321DBA5">
    <w:name w:val="25EF249B36A0446D82361FD730321DBA5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5B994A4D1F084377AEED67F531E6B5E65">
    <w:name w:val="5B994A4D1F084377AEED67F531E6B5E65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B97E0F4648AD4BB5917857C7773CD18B5">
    <w:name w:val="B97E0F4648AD4BB5917857C7773CD18B5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6621109D054540C88F666CABF66E045D5">
    <w:name w:val="6621109D054540C88F666CABF66E045D5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E35ECB9A50AF403C90C31610828414245">
    <w:name w:val="E35ECB9A50AF403C90C31610828414245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542B55AA7868474396A6D7838375813D5">
    <w:name w:val="542B55AA7868474396A6D7838375813D5"/>
    <w:rsid w:val="009708F9"/>
    <w:pPr>
      <w:jc w:val="center"/>
    </w:pPr>
    <w:rPr>
      <w:color w:val="FFFFFF" w:themeColor="background1"/>
    </w:rPr>
  </w:style>
  <w:style w:type="paragraph" w:customStyle="1" w:styleId="E1744F030B20483A97C0DF7A27A8F8695">
    <w:name w:val="E1744F030B20483A97C0DF7A27A8F8695"/>
    <w:rsid w:val="009708F9"/>
    <w:pPr>
      <w:jc w:val="center"/>
    </w:pPr>
    <w:rPr>
      <w:color w:val="FFFFFF" w:themeColor="background1"/>
    </w:rPr>
  </w:style>
  <w:style w:type="paragraph" w:customStyle="1" w:styleId="B552C2A2E98F4C8B80D463B787F2BE255">
    <w:name w:val="B552C2A2E98F4C8B80D463B787F2BE255"/>
    <w:rsid w:val="009708F9"/>
    <w:pPr>
      <w:jc w:val="center"/>
    </w:pPr>
    <w:rPr>
      <w:color w:val="FFFFFF" w:themeColor="background1"/>
    </w:rPr>
  </w:style>
  <w:style w:type="paragraph" w:customStyle="1" w:styleId="A0B708F5A6054566BD35EAA789580B0F5">
    <w:name w:val="A0B708F5A6054566BD35EAA789580B0F5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979100E1F7B94FD4877047B8DA2AB08D5">
    <w:name w:val="979100E1F7B94FD4877047B8DA2AB08D5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ECCDF2CCF35546A2BDA03526705735F15">
    <w:name w:val="ECCDF2CCF35546A2BDA03526705735F15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DBD767B57B554164A734EBFF381647F65">
    <w:name w:val="DBD767B57B554164A734EBFF381647F65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E14EBB3CBAE74F3DAFF5A4CEA852FB785">
    <w:name w:val="E14EBB3CBAE74F3DAFF5A4CEA852FB785"/>
    <w:rsid w:val="009708F9"/>
    <w:pPr>
      <w:spacing w:after="0" w:line="240" w:lineRule="auto"/>
      <w:jc w:val="center"/>
    </w:pPr>
    <w:rPr>
      <w:i/>
      <w:color w:val="FFFFFF" w:themeColor="background1"/>
      <w:sz w:val="20"/>
    </w:rPr>
  </w:style>
  <w:style w:type="paragraph" w:customStyle="1" w:styleId="93FF959538CC496090A04C4745EBD9945">
    <w:name w:val="93FF959538CC496090A04C4745EBD9945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9EE64D388B7B46DAA1949590B9D575825">
    <w:name w:val="9EE64D388B7B46DAA1949590B9D575825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27DF886FC1134818934CB857780E1BAC5">
    <w:name w:val="27DF886FC1134818934CB857780E1BAC5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A3C8EB2D7EE94B6B86FC3CFFEA4911D15">
    <w:name w:val="A3C8EB2D7EE94B6B86FC3CFFEA4911D15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EFBD8D4A9E094BE8B326D9FD816912EE5">
    <w:name w:val="EFBD8D4A9E094BE8B326D9FD816912EE5"/>
    <w:rsid w:val="009708F9"/>
    <w:pPr>
      <w:spacing w:after="0" w:line="240" w:lineRule="auto"/>
      <w:jc w:val="center"/>
    </w:pPr>
    <w:rPr>
      <w:i/>
      <w:color w:val="FFFFFF" w:themeColor="background1"/>
      <w:sz w:val="20"/>
    </w:rPr>
  </w:style>
  <w:style w:type="paragraph" w:customStyle="1" w:styleId="D649F0DAD85849FA97664FD63829B85C">
    <w:name w:val="D649F0DAD85849FA97664FD63829B85C"/>
    <w:rsid w:val="009708F9"/>
    <w:rPr>
      <w:lang w:eastAsia="fr-FR"/>
    </w:rPr>
  </w:style>
  <w:style w:type="paragraph" w:customStyle="1" w:styleId="DDA97F91A19B4A2299295AABC871C63A">
    <w:name w:val="DDA97F91A19B4A2299295AABC871C63A"/>
    <w:rsid w:val="009708F9"/>
    <w:rPr>
      <w:lang w:eastAsia="fr-FR"/>
    </w:rPr>
  </w:style>
  <w:style w:type="paragraph" w:customStyle="1" w:styleId="6C43B115DAE446138880EE8D9B01AD29">
    <w:name w:val="6C43B115DAE446138880EE8D9B01AD29"/>
    <w:rsid w:val="009708F9"/>
    <w:rPr>
      <w:lang w:eastAsia="fr-FR"/>
    </w:rPr>
  </w:style>
  <w:style w:type="paragraph" w:customStyle="1" w:styleId="1C793E010511425BA67F188D84D9C98E11">
    <w:name w:val="1C793E010511425BA67F188D84D9C98E11"/>
    <w:rsid w:val="009708F9"/>
    <w:pPr>
      <w:jc w:val="center"/>
    </w:pPr>
    <w:rPr>
      <w:color w:val="FFFFFF" w:themeColor="background1"/>
    </w:rPr>
  </w:style>
  <w:style w:type="paragraph" w:customStyle="1" w:styleId="314282F061184C97AF1822F5851AEBE610">
    <w:name w:val="314282F061184C97AF1822F5851AEBE610"/>
    <w:rsid w:val="009708F9"/>
    <w:pPr>
      <w:jc w:val="center"/>
    </w:pPr>
    <w:rPr>
      <w:color w:val="FFFFFF" w:themeColor="background1"/>
    </w:rPr>
  </w:style>
  <w:style w:type="paragraph" w:customStyle="1" w:styleId="A74111858CE8404B8FF24E7A418CC97C6">
    <w:name w:val="A74111858CE8404B8FF24E7A418CC97C6"/>
    <w:rsid w:val="009708F9"/>
    <w:pPr>
      <w:spacing w:after="0" w:line="240" w:lineRule="auto"/>
      <w:jc w:val="center"/>
    </w:pPr>
    <w:rPr>
      <w:rFonts w:asciiTheme="majorHAnsi" w:hAnsiTheme="majorHAnsi"/>
      <w:color w:val="4472C4" w:themeColor="accent1"/>
      <w:sz w:val="32"/>
    </w:rPr>
  </w:style>
  <w:style w:type="paragraph" w:customStyle="1" w:styleId="3C4735BF5C9543F4B1BC48590BCF59A06">
    <w:name w:val="3C4735BF5C9543F4B1BC48590BCF59A06"/>
    <w:rsid w:val="009708F9"/>
    <w:pPr>
      <w:spacing w:after="0" w:line="240" w:lineRule="auto"/>
      <w:jc w:val="center"/>
    </w:pPr>
    <w:rPr>
      <w:rFonts w:asciiTheme="majorHAnsi" w:hAnsiTheme="majorHAnsi"/>
      <w:color w:val="4472C4" w:themeColor="accent1"/>
      <w:sz w:val="32"/>
    </w:rPr>
  </w:style>
  <w:style w:type="paragraph" w:customStyle="1" w:styleId="1EB79B72F8C640A8B6174277F56422447">
    <w:name w:val="1EB79B72F8C640A8B6174277F56422447"/>
    <w:rsid w:val="009708F9"/>
    <w:pPr>
      <w:jc w:val="center"/>
    </w:pPr>
    <w:rPr>
      <w:color w:val="FFFFFF" w:themeColor="background1"/>
    </w:rPr>
  </w:style>
  <w:style w:type="paragraph" w:customStyle="1" w:styleId="AA3AA894F25246D4BC2B326B95A2EB206">
    <w:name w:val="AA3AA894F25246D4BC2B326B95A2EB206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EFB3897FBEEF48CCBAE544F4A30E3C2C6">
    <w:name w:val="EFB3897FBEEF48CCBAE544F4A30E3C2C6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F4401B5B9CDE429386C010C2498F86D16">
    <w:name w:val="F4401B5B9CDE429386C010C2498F86D16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25EF249B36A0446D82361FD730321DBA6">
    <w:name w:val="25EF249B36A0446D82361FD730321DBA6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5B994A4D1F084377AEED67F531E6B5E66">
    <w:name w:val="5B994A4D1F084377AEED67F531E6B5E66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B97E0F4648AD4BB5917857C7773CD18B6">
    <w:name w:val="B97E0F4648AD4BB5917857C7773CD18B6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6621109D054540C88F666CABF66E045D6">
    <w:name w:val="6621109D054540C88F666CABF66E045D6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E35ECB9A50AF403C90C31610828414246">
    <w:name w:val="E35ECB9A50AF403C90C31610828414246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DDA97F91A19B4A2299295AABC871C63A1">
    <w:name w:val="DDA97F91A19B4A2299295AABC871C63A1"/>
    <w:rsid w:val="009708F9"/>
    <w:pPr>
      <w:jc w:val="center"/>
    </w:pPr>
    <w:rPr>
      <w:color w:val="FFFFFF" w:themeColor="background1"/>
    </w:rPr>
  </w:style>
  <w:style w:type="paragraph" w:customStyle="1" w:styleId="A0B708F5A6054566BD35EAA789580B0F6">
    <w:name w:val="A0B708F5A6054566BD35EAA789580B0F6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979100E1F7B94FD4877047B8DA2AB08D6">
    <w:name w:val="979100E1F7B94FD4877047B8DA2AB08D6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ECCDF2CCF35546A2BDA03526705735F16">
    <w:name w:val="ECCDF2CCF35546A2BDA03526705735F16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DBD767B57B554164A734EBFF381647F66">
    <w:name w:val="DBD767B57B554164A734EBFF381647F66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E14EBB3CBAE74F3DAFF5A4CEA852FB786">
    <w:name w:val="E14EBB3CBAE74F3DAFF5A4CEA852FB786"/>
    <w:rsid w:val="009708F9"/>
    <w:pPr>
      <w:spacing w:after="0" w:line="240" w:lineRule="auto"/>
      <w:jc w:val="center"/>
    </w:pPr>
    <w:rPr>
      <w:i/>
      <w:color w:val="FFFFFF" w:themeColor="background1"/>
      <w:sz w:val="20"/>
    </w:rPr>
  </w:style>
  <w:style w:type="paragraph" w:customStyle="1" w:styleId="93FF959538CC496090A04C4745EBD9946">
    <w:name w:val="93FF959538CC496090A04C4745EBD9946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9EE64D388B7B46DAA1949590B9D575826">
    <w:name w:val="9EE64D388B7B46DAA1949590B9D575826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27DF886FC1134818934CB857780E1BAC6">
    <w:name w:val="27DF886FC1134818934CB857780E1BAC6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A3C8EB2D7EE94B6B86FC3CFFEA4911D16">
    <w:name w:val="A3C8EB2D7EE94B6B86FC3CFFEA4911D16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EFBD8D4A9E094BE8B326D9FD816912EE6">
    <w:name w:val="EFBD8D4A9E094BE8B326D9FD816912EE6"/>
    <w:rsid w:val="009708F9"/>
    <w:pPr>
      <w:spacing w:after="0" w:line="240" w:lineRule="auto"/>
      <w:jc w:val="center"/>
    </w:pPr>
    <w:rPr>
      <w:i/>
      <w:color w:val="FFFFFF" w:themeColor="background1"/>
      <w:sz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TeacherAppreciation">
  <a:themeElements>
    <a:clrScheme name="Teacher Appreciation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C5A635"/>
      </a:accent1>
      <a:accent2>
        <a:srgbClr val="E00041"/>
      </a:accent2>
      <a:accent3>
        <a:srgbClr val="B4006C"/>
      </a:accent3>
      <a:accent4>
        <a:srgbClr val="CDEDDA"/>
      </a:accent4>
      <a:accent5>
        <a:srgbClr val="CDDAED"/>
      </a:accent5>
      <a:accent6>
        <a:srgbClr val="EDCDEA"/>
      </a:accent6>
      <a:hlink>
        <a:srgbClr val="FE0066"/>
      </a:hlink>
      <a:folHlink>
        <a:srgbClr val="FE0066"/>
      </a:folHlink>
    </a:clrScheme>
    <a:fontScheme name="Teacher Appreciation">
      <a:majorFont>
        <a:latin typeface="Engravers MT"/>
        <a:ea typeface=""/>
        <a:cs typeface=""/>
      </a:majorFont>
      <a:minorFont>
        <a:latin typeface="Constantia"/>
        <a:ea typeface=""/>
        <a:cs typeface="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TeacherAppreciation" id="{B1FF3DB2-8FE4-4EE3-858E-9812460569EB}" vid="{BEDAA844-7A77-4095-BF50-EDDE102A0DF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F69ADE56-5158-479B-A837-E731CCD3974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D50FF65-E181-4AF0-B4D5-16FCB45FAB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B006DE4-C1B9-45C3-AEFC-A568947AF387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39</Words>
  <Characters>215</Characters>
  <Application>Microsoft Office Word</Application>
  <DocSecurity>0</DocSecurity>
  <Lines>1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9-24T13:33:00Z</dcterms:created>
  <dcterms:modified xsi:type="dcterms:W3CDTF">2019-09-26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